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7F55AA" w14:textId="2C679963" w:rsidR="007A45C9" w:rsidRDefault="00D479D3">
      <w:pPr>
        <w:keepNext/>
        <w:spacing w:after="60"/>
      </w:pPr>
      <w:r>
        <w:rPr>
          <w:rFonts w:ascii="Calibri" w:hAnsi="Calibri"/>
          <w:color w:val="333333"/>
        </w:rPr>
        <w:t xml:space="preserve">S3: </w:t>
      </w:r>
      <w:r w:rsidR="00CB617B">
        <w:rPr>
          <w:rFonts w:ascii="Calibri" w:hAnsi="Calibri"/>
          <w:color w:val="333333"/>
        </w:rPr>
        <w:t>MTZ's birds SDM Evaluation</w:t>
      </w:r>
    </w:p>
    <w:p w14:paraId="7F062C34" w14:textId="77777777" w:rsidR="007A45C9" w:rsidRDefault="00CB617B">
      <w:pPr>
        <w:keepNext/>
        <w:spacing w:after="60"/>
      </w:pPr>
      <w:r>
        <w:rPr>
          <w:rFonts w:ascii="Calibri" w:hAnsi="Calibri"/>
          <w:color w:val="333333"/>
          <w:sz w:val="20"/>
        </w:rPr>
        <w:t xml:space="preserve">Species in alphabetical order, grey indicates that the mean </w:t>
      </w:r>
      <w:proofErr w:type="spellStart"/>
      <w:r>
        <w:rPr>
          <w:rFonts w:ascii="Calibri" w:hAnsi="Calibri"/>
          <w:color w:val="333333"/>
          <w:sz w:val="20"/>
        </w:rPr>
        <w:t>pAUC</w:t>
      </w:r>
      <w:proofErr w:type="spellEnd"/>
      <w:r>
        <w:rPr>
          <w:rFonts w:ascii="Calibri" w:hAnsi="Calibri"/>
          <w:color w:val="333333"/>
          <w:sz w:val="20"/>
        </w:rPr>
        <w:t xml:space="preserve"> ratio is &lt;</w:t>
      </w:r>
      <w:proofErr w:type="gramStart"/>
      <w:r>
        <w:rPr>
          <w:rFonts w:ascii="Calibri" w:hAnsi="Calibri"/>
          <w:color w:val="333333"/>
          <w:sz w:val="20"/>
        </w:rPr>
        <w:t>1.1</w:t>
      </w:r>
      <w:proofErr w:type="gramEnd"/>
    </w:p>
    <w:tbl>
      <w:tblPr>
        <w:tblStyle w:val="Table"/>
        <w:tblW w:w="0" w:type="auto"/>
        <w:jc w:val="center"/>
        <w:tblLayout w:type="fixed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1318"/>
        <w:gridCol w:w="567"/>
        <w:gridCol w:w="567"/>
        <w:gridCol w:w="567"/>
        <w:gridCol w:w="567"/>
        <w:gridCol w:w="794"/>
        <w:gridCol w:w="794"/>
        <w:gridCol w:w="794"/>
        <w:gridCol w:w="794"/>
        <w:gridCol w:w="624"/>
        <w:gridCol w:w="907"/>
        <w:gridCol w:w="1585"/>
        <w:gridCol w:w="794"/>
      </w:tblGrid>
      <w:tr w:rsidR="00951F65" w:rsidRPr="00951F65" w14:paraId="3EF6DE07" w14:textId="77777777" w:rsidTr="001D2A62">
        <w:trPr>
          <w:cantSplit/>
          <w:tblHeader/>
          <w:jc w:val="center"/>
        </w:trPr>
        <w:tc>
          <w:tcPr>
            <w:tcW w:w="1318" w:type="dxa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  <w:vAlign w:val="bottom"/>
          </w:tcPr>
          <w:p w14:paraId="2ADAB1BD" w14:textId="66AE4217" w:rsidR="007A45C9" w:rsidRPr="00951F65" w:rsidRDefault="00951F65" w:rsidP="001D2A62">
            <w:pPr>
              <w:keepNext/>
              <w:spacing w:after="60"/>
              <w:jc w:val="center"/>
              <w:rPr>
                <w:b/>
                <w:bCs/>
                <w:sz w:val="16"/>
                <w:szCs w:val="16"/>
              </w:rPr>
            </w:pPr>
            <w:r w:rsidRPr="00951F65">
              <w:rPr>
                <w:rFonts w:ascii="Calibri" w:hAnsi="Calibri"/>
                <w:b/>
                <w:bCs/>
                <w:sz w:val="16"/>
                <w:szCs w:val="16"/>
              </w:rPr>
              <w:lastRenderedPageBreak/>
              <w:t>Species</w:t>
            </w:r>
          </w:p>
        </w:tc>
        <w:tc>
          <w:tcPr>
            <w:tcW w:w="567" w:type="dxa"/>
            <w:tcBorders>
              <w:top w:val="single" w:sz="16" w:space="0" w:color="D3D3D3"/>
              <w:bottom w:val="single" w:sz="16" w:space="0" w:color="D3D3D3"/>
            </w:tcBorders>
            <w:vAlign w:val="bottom"/>
          </w:tcPr>
          <w:p w14:paraId="22E17A67" w14:textId="466848EE" w:rsidR="007A45C9" w:rsidRPr="00951F65" w:rsidRDefault="00951F65" w:rsidP="001D2A62">
            <w:pPr>
              <w:keepNext/>
              <w:spacing w:after="60"/>
              <w:jc w:val="center"/>
              <w:rPr>
                <w:b/>
                <w:bCs/>
                <w:sz w:val="16"/>
                <w:szCs w:val="16"/>
              </w:rPr>
            </w:pPr>
            <w:r w:rsidRPr="00951F65">
              <w:rPr>
                <w:rFonts w:ascii="Calibri" w:hAnsi="Calibri"/>
                <w:b/>
                <w:bCs/>
                <w:sz w:val="16"/>
                <w:szCs w:val="16"/>
              </w:rPr>
              <w:t>Num. points</w:t>
            </w:r>
          </w:p>
        </w:tc>
        <w:tc>
          <w:tcPr>
            <w:tcW w:w="567" w:type="dxa"/>
            <w:tcBorders>
              <w:top w:val="single" w:sz="16" w:space="0" w:color="D3D3D3"/>
              <w:bottom w:val="single" w:sz="16" w:space="0" w:color="D3D3D3"/>
            </w:tcBorders>
            <w:vAlign w:val="bottom"/>
          </w:tcPr>
          <w:p w14:paraId="3F21739F" w14:textId="77777777" w:rsidR="007A45C9" w:rsidRPr="00951F65" w:rsidRDefault="00CB617B" w:rsidP="001D2A62">
            <w:pPr>
              <w:keepNext/>
              <w:spacing w:after="60"/>
              <w:jc w:val="center"/>
              <w:rPr>
                <w:b/>
                <w:bCs/>
                <w:sz w:val="16"/>
                <w:szCs w:val="16"/>
              </w:rPr>
            </w:pPr>
            <w:r w:rsidRPr="00951F65">
              <w:rPr>
                <w:rFonts w:ascii="Calibri" w:hAnsi="Calibri"/>
                <w:b/>
                <w:bCs/>
                <w:sz w:val="16"/>
                <w:szCs w:val="16"/>
              </w:rPr>
              <w:t>fc</w:t>
            </w:r>
          </w:p>
        </w:tc>
        <w:tc>
          <w:tcPr>
            <w:tcW w:w="567" w:type="dxa"/>
            <w:tcBorders>
              <w:top w:val="single" w:sz="16" w:space="0" w:color="D3D3D3"/>
              <w:bottom w:val="single" w:sz="16" w:space="0" w:color="D3D3D3"/>
            </w:tcBorders>
            <w:vAlign w:val="bottom"/>
          </w:tcPr>
          <w:p w14:paraId="015D6911" w14:textId="77777777" w:rsidR="007A45C9" w:rsidRPr="00951F65" w:rsidRDefault="00CB617B" w:rsidP="001D2A62">
            <w:pPr>
              <w:keepNext/>
              <w:spacing w:after="60"/>
              <w:jc w:val="center"/>
              <w:rPr>
                <w:b/>
                <w:bCs/>
                <w:sz w:val="16"/>
                <w:szCs w:val="16"/>
              </w:rPr>
            </w:pPr>
            <w:r w:rsidRPr="00951F65">
              <w:rPr>
                <w:rFonts w:ascii="Calibri" w:hAnsi="Calibri"/>
                <w:b/>
                <w:bCs/>
                <w:sz w:val="16"/>
                <w:szCs w:val="16"/>
              </w:rPr>
              <w:t>reg</w:t>
            </w:r>
          </w:p>
        </w:tc>
        <w:tc>
          <w:tcPr>
            <w:tcW w:w="567" w:type="dxa"/>
            <w:tcBorders>
              <w:top w:val="single" w:sz="16" w:space="0" w:color="D3D3D3"/>
              <w:bottom w:val="single" w:sz="16" w:space="0" w:color="D3D3D3"/>
            </w:tcBorders>
            <w:vAlign w:val="bottom"/>
          </w:tcPr>
          <w:p w14:paraId="77945D88" w14:textId="77777777" w:rsidR="007A45C9" w:rsidRPr="00951F65" w:rsidRDefault="00CB617B" w:rsidP="001D2A62">
            <w:pPr>
              <w:keepNext/>
              <w:spacing w:after="60"/>
              <w:jc w:val="center"/>
              <w:rPr>
                <w:b/>
                <w:bCs/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b/>
                <w:bCs/>
                <w:sz w:val="16"/>
                <w:szCs w:val="16"/>
              </w:rPr>
              <w:t>iter</w:t>
            </w:r>
            <w:proofErr w:type="spellEnd"/>
          </w:p>
        </w:tc>
        <w:tc>
          <w:tcPr>
            <w:tcW w:w="794" w:type="dxa"/>
            <w:tcBorders>
              <w:top w:val="single" w:sz="16" w:space="0" w:color="D3D3D3"/>
              <w:bottom w:val="single" w:sz="16" w:space="0" w:color="D3D3D3"/>
            </w:tcBorders>
            <w:vAlign w:val="bottom"/>
          </w:tcPr>
          <w:p w14:paraId="11D518A1" w14:textId="77777777" w:rsidR="007A45C9" w:rsidRPr="00951F65" w:rsidRDefault="00CB617B" w:rsidP="001D2A62">
            <w:pPr>
              <w:keepNext/>
              <w:spacing w:after="60"/>
              <w:jc w:val="center"/>
              <w:rPr>
                <w:b/>
                <w:bCs/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b/>
                <w:bCs/>
                <w:sz w:val="16"/>
                <w:szCs w:val="16"/>
              </w:rPr>
              <w:t>AICc</w:t>
            </w:r>
            <w:proofErr w:type="spellEnd"/>
          </w:p>
        </w:tc>
        <w:tc>
          <w:tcPr>
            <w:tcW w:w="794" w:type="dxa"/>
            <w:tcBorders>
              <w:top w:val="single" w:sz="16" w:space="0" w:color="D3D3D3"/>
              <w:bottom w:val="single" w:sz="16" w:space="0" w:color="D3D3D3"/>
            </w:tcBorders>
            <w:vAlign w:val="bottom"/>
          </w:tcPr>
          <w:p w14:paraId="371E9EFF" w14:textId="40181C25" w:rsidR="007A45C9" w:rsidRPr="00951F65" w:rsidRDefault="00951F65" w:rsidP="001D2A62">
            <w:pPr>
              <w:keepNext/>
              <w:spacing w:after="60"/>
              <w:jc w:val="center"/>
              <w:rPr>
                <w:b/>
                <w:bCs/>
                <w:sz w:val="16"/>
                <w:szCs w:val="16"/>
              </w:rPr>
            </w:pPr>
            <w:r w:rsidRPr="00951F65">
              <w:rPr>
                <w:rFonts w:ascii="Calibri" w:hAnsi="Calibri" w:cs="Calibri"/>
                <w:b/>
                <w:bCs/>
                <w:sz w:val="16"/>
                <w:szCs w:val="16"/>
              </w:rPr>
              <w:t>Δ</w:t>
            </w:r>
            <w:r w:rsidRPr="00951F65">
              <w:rPr>
                <w:rFonts w:ascii="Calibri" w:hAnsi="Calibri"/>
                <w:b/>
                <w:bCs/>
                <w:sz w:val="16"/>
                <w:szCs w:val="16"/>
              </w:rPr>
              <w:t xml:space="preserve"> </w:t>
            </w:r>
            <w:proofErr w:type="spellStart"/>
            <w:r w:rsidR="00CB617B" w:rsidRPr="00951F65">
              <w:rPr>
                <w:rFonts w:ascii="Calibri" w:hAnsi="Calibri"/>
                <w:b/>
                <w:bCs/>
                <w:sz w:val="16"/>
                <w:szCs w:val="16"/>
              </w:rPr>
              <w:t>AICc</w:t>
            </w:r>
            <w:proofErr w:type="spellEnd"/>
          </w:p>
        </w:tc>
        <w:tc>
          <w:tcPr>
            <w:tcW w:w="794" w:type="dxa"/>
            <w:tcBorders>
              <w:top w:val="single" w:sz="16" w:space="0" w:color="D3D3D3"/>
              <w:bottom w:val="single" w:sz="16" w:space="0" w:color="D3D3D3"/>
            </w:tcBorders>
            <w:vAlign w:val="bottom"/>
          </w:tcPr>
          <w:p w14:paraId="2CC6738E" w14:textId="29482A40" w:rsidR="007A45C9" w:rsidRPr="00951F65" w:rsidRDefault="00CB617B" w:rsidP="001D2A62">
            <w:pPr>
              <w:keepNext/>
              <w:spacing w:after="60"/>
              <w:jc w:val="center"/>
              <w:rPr>
                <w:b/>
                <w:bCs/>
                <w:sz w:val="16"/>
                <w:szCs w:val="16"/>
              </w:rPr>
            </w:pPr>
            <w:r w:rsidRPr="00951F65">
              <w:rPr>
                <w:rFonts w:ascii="Calibri" w:hAnsi="Calibri"/>
                <w:b/>
                <w:bCs/>
                <w:sz w:val="16"/>
                <w:szCs w:val="16"/>
              </w:rPr>
              <w:t>Mean</w:t>
            </w:r>
            <w:r w:rsidR="00951F65" w:rsidRPr="00951F65">
              <w:rPr>
                <w:rFonts w:ascii="Calibri" w:hAnsi="Calibri"/>
                <w:b/>
                <w:bCs/>
                <w:sz w:val="16"/>
                <w:szCs w:val="16"/>
              </w:rPr>
              <w:t xml:space="preserve"> </w:t>
            </w:r>
            <w:r w:rsidRPr="00951F65">
              <w:rPr>
                <w:rFonts w:ascii="Calibri" w:hAnsi="Calibri"/>
                <w:b/>
                <w:bCs/>
                <w:sz w:val="16"/>
                <w:szCs w:val="16"/>
              </w:rPr>
              <w:t>AUC</w:t>
            </w:r>
          </w:p>
        </w:tc>
        <w:tc>
          <w:tcPr>
            <w:tcW w:w="794" w:type="dxa"/>
            <w:tcBorders>
              <w:top w:val="single" w:sz="16" w:space="0" w:color="D3D3D3"/>
              <w:bottom w:val="single" w:sz="16" w:space="0" w:color="D3D3D3"/>
            </w:tcBorders>
            <w:vAlign w:val="bottom"/>
          </w:tcPr>
          <w:p w14:paraId="544BDD09" w14:textId="67034BA7" w:rsidR="007A45C9" w:rsidRPr="00951F65" w:rsidRDefault="00CB617B" w:rsidP="001D2A62">
            <w:pPr>
              <w:keepNext/>
              <w:spacing w:after="60"/>
              <w:jc w:val="center"/>
              <w:rPr>
                <w:b/>
                <w:bCs/>
                <w:sz w:val="16"/>
                <w:szCs w:val="16"/>
              </w:rPr>
            </w:pPr>
            <w:r w:rsidRPr="00951F65">
              <w:rPr>
                <w:rFonts w:ascii="Calibri" w:hAnsi="Calibri"/>
                <w:b/>
                <w:bCs/>
                <w:sz w:val="16"/>
                <w:szCs w:val="16"/>
              </w:rPr>
              <w:t>Mean</w:t>
            </w:r>
            <w:r w:rsidR="00951F65" w:rsidRPr="00951F65">
              <w:rPr>
                <w:rFonts w:ascii="Calibri" w:hAnsi="Calibri"/>
                <w:b/>
                <w:bCs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b/>
                <w:bCs/>
                <w:sz w:val="16"/>
                <w:szCs w:val="16"/>
              </w:rPr>
              <w:t>pAUC</w:t>
            </w:r>
            <w:proofErr w:type="spellEnd"/>
            <w:r w:rsidR="00951F65" w:rsidRPr="00951F65">
              <w:rPr>
                <w:rFonts w:ascii="Calibri" w:hAnsi="Calibri"/>
                <w:b/>
                <w:bCs/>
                <w:sz w:val="16"/>
                <w:szCs w:val="16"/>
              </w:rPr>
              <w:t xml:space="preserve"> </w:t>
            </w:r>
            <w:r w:rsidRPr="00951F65">
              <w:rPr>
                <w:rFonts w:ascii="Calibri" w:hAnsi="Calibri"/>
                <w:b/>
                <w:bCs/>
                <w:sz w:val="16"/>
                <w:szCs w:val="16"/>
              </w:rPr>
              <w:t>ratio</w:t>
            </w:r>
            <w:r w:rsidR="00951F65" w:rsidRPr="00951F65">
              <w:rPr>
                <w:rFonts w:ascii="Calibri" w:hAnsi="Calibri"/>
                <w:b/>
                <w:bCs/>
                <w:sz w:val="16"/>
                <w:szCs w:val="16"/>
              </w:rPr>
              <w:t xml:space="preserve"> </w:t>
            </w:r>
            <w:r w:rsidRPr="00951F65">
              <w:rPr>
                <w:rFonts w:ascii="Calibri" w:hAnsi="Calibri"/>
                <w:b/>
                <w:bCs/>
                <w:sz w:val="16"/>
                <w:szCs w:val="16"/>
              </w:rPr>
              <w:t>a</w:t>
            </w:r>
            <w:r w:rsidR="00951F65" w:rsidRPr="00951F65">
              <w:rPr>
                <w:rFonts w:ascii="Calibri" w:hAnsi="Calibri"/>
                <w:b/>
                <w:bCs/>
                <w:sz w:val="16"/>
                <w:szCs w:val="16"/>
              </w:rPr>
              <w:t xml:space="preserve">t </w:t>
            </w:r>
            <w:r w:rsidRPr="00951F65">
              <w:rPr>
                <w:rFonts w:ascii="Calibri" w:hAnsi="Calibri"/>
                <w:b/>
                <w:bCs/>
                <w:sz w:val="16"/>
                <w:szCs w:val="16"/>
              </w:rPr>
              <w:t>5</w:t>
            </w:r>
            <w:r w:rsidR="00951F65" w:rsidRPr="00951F65">
              <w:rPr>
                <w:rFonts w:ascii="Calibri" w:hAnsi="Calibri"/>
                <w:b/>
                <w:bCs/>
                <w:sz w:val="16"/>
                <w:szCs w:val="16"/>
              </w:rPr>
              <w:t>%</w:t>
            </w:r>
          </w:p>
        </w:tc>
        <w:tc>
          <w:tcPr>
            <w:tcW w:w="624" w:type="dxa"/>
            <w:tcBorders>
              <w:top w:val="single" w:sz="16" w:space="0" w:color="D3D3D3"/>
              <w:bottom w:val="single" w:sz="16" w:space="0" w:color="D3D3D3"/>
            </w:tcBorders>
            <w:vAlign w:val="bottom"/>
          </w:tcPr>
          <w:p w14:paraId="7D6B82EC" w14:textId="66E05FE8" w:rsidR="007A45C9" w:rsidRPr="00951F65" w:rsidRDefault="00951F65" w:rsidP="001D2A62">
            <w:pPr>
              <w:keepNext/>
              <w:spacing w:after="60"/>
              <w:jc w:val="center"/>
              <w:rPr>
                <w:b/>
                <w:bCs/>
                <w:sz w:val="16"/>
                <w:szCs w:val="16"/>
              </w:rPr>
            </w:pPr>
            <w:r w:rsidRPr="00951F65">
              <w:rPr>
                <w:rFonts w:ascii="Calibri" w:hAnsi="Calibri"/>
                <w:b/>
                <w:bCs/>
                <w:sz w:val="16"/>
                <w:szCs w:val="16"/>
              </w:rPr>
              <w:t xml:space="preserve">P </w:t>
            </w:r>
            <w:r w:rsidR="00CB617B" w:rsidRPr="00951F65">
              <w:rPr>
                <w:rFonts w:ascii="Calibri" w:hAnsi="Calibri"/>
                <w:b/>
                <w:bCs/>
                <w:sz w:val="16"/>
                <w:szCs w:val="16"/>
              </w:rPr>
              <w:t>value</w:t>
            </w:r>
          </w:p>
        </w:tc>
        <w:tc>
          <w:tcPr>
            <w:tcW w:w="907" w:type="dxa"/>
            <w:tcBorders>
              <w:top w:val="single" w:sz="16" w:space="0" w:color="D3D3D3"/>
              <w:bottom w:val="single" w:sz="16" w:space="0" w:color="D3D3D3"/>
            </w:tcBorders>
            <w:vAlign w:val="bottom"/>
          </w:tcPr>
          <w:p w14:paraId="208AA414" w14:textId="36A06A0B" w:rsidR="007A45C9" w:rsidRPr="00951F65" w:rsidRDefault="00951F65" w:rsidP="001D2A62">
            <w:pPr>
              <w:keepNext/>
              <w:spacing w:after="60"/>
              <w:jc w:val="center"/>
              <w:rPr>
                <w:b/>
                <w:bCs/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b/>
                <w:bCs/>
                <w:sz w:val="16"/>
                <w:szCs w:val="16"/>
              </w:rPr>
              <w:t>Ommission</w:t>
            </w:r>
            <w:proofErr w:type="spellEnd"/>
            <w:r w:rsidRPr="00951F65">
              <w:rPr>
                <w:rFonts w:ascii="Calibri" w:hAnsi="Calibri"/>
                <w:b/>
                <w:bCs/>
                <w:sz w:val="16"/>
                <w:szCs w:val="16"/>
              </w:rPr>
              <w:t xml:space="preserve"> rate at 5%</w:t>
            </w:r>
          </w:p>
        </w:tc>
        <w:tc>
          <w:tcPr>
            <w:tcW w:w="1585" w:type="dxa"/>
            <w:tcBorders>
              <w:top w:val="single" w:sz="16" w:space="0" w:color="D3D3D3"/>
              <w:bottom w:val="single" w:sz="16" w:space="0" w:color="D3D3D3"/>
            </w:tcBorders>
            <w:vAlign w:val="bottom"/>
          </w:tcPr>
          <w:p w14:paraId="01C54EFD" w14:textId="2E7599FB" w:rsidR="007A45C9" w:rsidRPr="00951F65" w:rsidRDefault="00951F65" w:rsidP="001D2A62">
            <w:pPr>
              <w:keepNext/>
              <w:spacing w:after="60"/>
              <w:jc w:val="center"/>
              <w:rPr>
                <w:b/>
                <w:bCs/>
                <w:sz w:val="16"/>
                <w:szCs w:val="16"/>
              </w:rPr>
            </w:pPr>
            <w:r w:rsidRPr="00951F65">
              <w:rPr>
                <w:rFonts w:ascii="Calibri" w:hAnsi="Calibri"/>
                <w:b/>
                <w:bCs/>
                <w:sz w:val="16"/>
                <w:szCs w:val="16"/>
              </w:rPr>
              <w:t>Used variables</w:t>
            </w:r>
          </w:p>
        </w:tc>
        <w:tc>
          <w:tcPr>
            <w:tcW w:w="794" w:type="dxa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  <w:vAlign w:val="bottom"/>
          </w:tcPr>
          <w:p w14:paraId="0973EA79" w14:textId="6C180234" w:rsidR="007A45C9" w:rsidRPr="00951F65" w:rsidRDefault="00951F65" w:rsidP="001D2A62">
            <w:pPr>
              <w:keepNext/>
              <w:spacing w:after="60"/>
              <w:jc w:val="center"/>
              <w:rPr>
                <w:b/>
                <w:bCs/>
                <w:sz w:val="16"/>
                <w:szCs w:val="16"/>
              </w:rPr>
            </w:pPr>
            <w:r w:rsidRPr="00951F65">
              <w:rPr>
                <w:rFonts w:ascii="Calibri" w:hAnsi="Calibri"/>
                <w:b/>
                <w:bCs/>
                <w:sz w:val="16"/>
                <w:szCs w:val="16"/>
              </w:rPr>
              <w:t>T</w:t>
            </w:r>
            <w:r w:rsidR="00CB617B" w:rsidRPr="00951F65">
              <w:rPr>
                <w:rFonts w:ascii="Calibri" w:hAnsi="Calibri"/>
                <w:b/>
                <w:bCs/>
                <w:sz w:val="16"/>
                <w:szCs w:val="16"/>
              </w:rPr>
              <w:t>hreshold</w:t>
            </w:r>
          </w:p>
        </w:tc>
      </w:tr>
      <w:tr w:rsidR="00951F65" w:rsidRPr="00951F65" w14:paraId="57AFF3A7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B09A9C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Abeillia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abeillei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2828B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76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ADD5DD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F21E4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0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8177D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DE7E5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140.16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A1463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913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0F076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77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9AE52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461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56365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6F059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3639DD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Aridity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Warm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569C1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552</w:t>
            </w:r>
          </w:p>
        </w:tc>
      </w:tr>
      <w:tr w:rsidR="00951F65" w:rsidRPr="00951F65" w14:paraId="402719B2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2335D2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Aeronautes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saxatali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D47F3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872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208D0F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D067D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9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2D8D5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92EB7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33320.97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60E17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3.254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B58D6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01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FDC09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301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D15E1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140D1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74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464E85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Roughness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Aridity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>, Elev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3F1C2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420</w:t>
            </w:r>
          </w:p>
        </w:tc>
      </w:tr>
      <w:tr w:rsidR="00951F65" w:rsidRPr="00951F65" w14:paraId="61A4D088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11974F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i/>
                <w:sz w:val="16"/>
                <w:szCs w:val="16"/>
              </w:rPr>
              <w:t>Agelaioides badius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E67CC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62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4DB847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A381C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1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B60D5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2B04A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9658.984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5EFF3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4.805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70F5C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46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90F01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308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57695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6FFC6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63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33BDAF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>, Elev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00C57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395</w:t>
            </w:r>
          </w:p>
        </w:tc>
      </w:tr>
      <w:tr w:rsidR="00951F65" w:rsidRPr="00951F65" w14:paraId="422B07B9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E0CAE0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Agelaius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assimili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D3A23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4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0292E4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C9DAD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0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DC614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8D13C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50.413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3D50A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436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4AE9F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713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FE420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770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38FC0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2AB7A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250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D419DF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pp_coldest_q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ean_coldest_q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range_diurnal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seasonality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F14D3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532</w:t>
            </w:r>
          </w:p>
        </w:tc>
      </w:tr>
      <w:tr w:rsidR="00951F65" w:rsidRPr="00951F65" w14:paraId="34A86F7B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D42385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Agelaius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humerali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635A9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00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973251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210C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0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FAD42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AA7E3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977.637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B8E2D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257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E32A4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673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DA776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170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249E4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D942D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167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E70B26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Aridity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Warm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>, Precipit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A39C1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433</w:t>
            </w:r>
          </w:p>
        </w:tc>
      </w:tr>
      <w:tr w:rsidR="00951F65" w:rsidRPr="00951F65" w14:paraId="63DD3EAC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C999F3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i/>
                <w:sz w:val="16"/>
                <w:szCs w:val="16"/>
              </w:rPr>
              <w:t>Agelaius phoeniceus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23D81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955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24E763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CD60F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9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0D865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E7F20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6528.442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3CCD6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49.112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A0168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08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8CD81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365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49BF4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3C862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46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F33AD8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 xml:space="preserve">Precipitation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Warm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>, Elev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253E8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482</w:t>
            </w:r>
          </w:p>
        </w:tc>
      </w:tr>
      <w:tr w:rsidR="00951F65" w:rsidRPr="00951F65" w14:paraId="0DFA63FA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BA4711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i/>
                <w:sz w:val="16"/>
                <w:szCs w:val="16"/>
              </w:rPr>
              <w:t>Agelaius tricolor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45374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8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67AD44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6EBBD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28A1B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D099F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8395.626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AF455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045AB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956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193A8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684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E8412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17B69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51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C51886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Roughness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>, Precipitation, Elev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4A99C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291</w:t>
            </w:r>
          </w:p>
        </w:tc>
      </w:tr>
      <w:tr w:rsidR="00951F65" w:rsidRPr="00951F65" w14:paraId="2B1F0628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DA2AE3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Agelaius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xanthomu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AC21B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3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96BF8C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h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3F5C0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0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BAC0F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8A0C6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NA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0A1C9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NA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F7928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96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BD8F2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808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28940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C4468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000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D2B5C1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 xml:space="preserve">Slope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Roughness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Aridity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Warm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Precipitation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Warm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Cold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>, Elev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93B1F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382</w:t>
            </w:r>
          </w:p>
        </w:tc>
      </w:tr>
      <w:tr w:rsidR="00951F65" w:rsidRPr="00951F65" w14:paraId="57DA548A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3BF390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Agelasticus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cyanopu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FBBCA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873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80DDE9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CDF0B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98516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76D93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5292.485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78112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413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37273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84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E924B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431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32DE0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7D2A2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52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C80CEB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Aridity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Warm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Cold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>, Elev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A43D8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230</w:t>
            </w:r>
          </w:p>
        </w:tc>
      </w:tr>
      <w:tr w:rsidR="00951F65" w:rsidRPr="00951F65" w14:paraId="4C3CDD9C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EA17CF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Agelasticus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thiliu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A04CB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167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AB231A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6E7F8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1E304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2F31B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9500.92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941BF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01B9A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5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3D381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385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9D385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887DE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48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542977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>, Elev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C7ACC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297</w:t>
            </w:r>
          </w:p>
        </w:tc>
      </w:tr>
      <w:tr w:rsidR="00951F65" w:rsidRPr="00951F65" w14:paraId="6DDDD054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0E78CC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Agelasticus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xanthophthalmu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3CFCC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33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B95F5E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8C582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1F13E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4A89A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37.998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8FFA0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77AC0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745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0F0E9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357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B06BD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26B40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125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D674D3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pp_coldest_q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ean_coldest_q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range_diurnal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seasonality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4C802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471</w:t>
            </w:r>
          </w:p>
        </w:tc>
      </w:tr>
      <w:tr w:rsidR="00951F65" w:rsidRPr="00951F65" w14:paraId="2952575E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8E1721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Aimophila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aestivali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1A4D7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402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1BA208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23DCD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DC902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92224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6399.043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399A9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EB7CE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03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24582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316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57AC8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81E23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31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D08D3B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C6F92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428</w:t>
            </w:r>
          </w:p>
        </w:tc>
      </w:tr>
      <w:tr w:rsidR="00951F65" w:rsidRPr="00951F65" w14:paraId="1D0E7715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EE7C13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Aimophila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botterii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1AD75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357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C32647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A0423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1827D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BC6AD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6105.838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5BCC3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B6528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691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895BE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147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98DDE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86C1D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47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C7086F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 xml:space="preserve">Slope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Warm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>, Precipit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9B4E0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582</w:t>
            </w:r>
          </w:p>
        </w:tc>
      </w:tr>
      <w:tr w:rsidR="00951F65" w:rsidRPr="00951F65" w14:paraId="4DE0C830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FB2E2E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Aimophila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carpali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27747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37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AC3707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C7BEB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EB5A2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EE597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3313.873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EA24A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8C39D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89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94930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592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DA234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89290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36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F896A9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Roughness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>, Precipitation, Elev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B8C16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377</w:t>
            </w:r>
          </w:p>
        </w:tc>
      </w:tr>
      <w:tr w:rsidR="00951F65" w:rsidRPr="00951F65" w14:paraId="73679D69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6CBA9F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Aimophila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cassinii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402FC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164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7643E7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17E7D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26AED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0DAEA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0418.908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F1A92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641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F4679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98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36B47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603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B6244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9B8D7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38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8EF2DB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Roughness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07B99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329</w:t>
            </w:r>
          </w:p>
        </w:tc>
      </w:tr>
      <w:tr w:rsidR="00951F65" w:rsidRPr="00951F65" w14:paraId="7C2F8442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0EB0F7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Aimophila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humerali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A7DC4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91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B9925E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30D13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D776E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FA990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351.209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CC574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3E686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647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376D0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166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5DFE2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EB235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91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B8656C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Roughness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Aridity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Cold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17DAB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748</w:t>
            </w:r>
          </w:p>
        </w:tc>
      </w:tr>
      <w:tr w:rsidR="00951F65" w:rsidRPr="00951F65" w14:paraId="0D8387D1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F1E4FE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i/>
                <w:sz w:val="16"/>
                <w:szCs w:val="16"/>
              </w:rPr>
              <w:lastRenderedPageBreak/>
              <w:t xml:space="preserve">Aimophila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mystacali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EAB86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79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B1BA0A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3ACB1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1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8E8A7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64131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011.453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3E055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544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60CC1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92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81E87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783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BF145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7C068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50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142ADD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Aridity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>, Precipitation, Elev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BD196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310</w:t>
            </w:r>
          </w:p>
        </w:tc>
      </w:tr>
      <w:tr w:rsidR="00951F65" w:rsidRPr="00951F65" w14:paraId="68316F25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FE0DC8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Aimophila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notosticta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63759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4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A3FE92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6A0EA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C171B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33564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338.209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82173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.516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C0C07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49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A567C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602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8A49F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44E71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167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6347F0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pp_coldest_q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ean_coldest_q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range_diurnal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seasonality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CB741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493</w:t>
            </w:r>
          </w:p>
        </w:tc>
      </w:tr>
      <w:tr w:rsidR="00951F65" w:rsidRPr="00951F65" w14:paraId="5871EDF3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81C1A5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Aimophila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quinquestriata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EEC3A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81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D519BD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493E5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E9E29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A71AF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209.67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C25A9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19F2B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8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809E7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554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4AE74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96AE2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100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A3426B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 xml:space="preserve">Slope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>, Elev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37C44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391</w:t>
            </w:r>
          </w:p>
        </w:tc>
      </w:tr>
      <w:tr w:rsidR="00951F65" w:rsidRPr="00951F65" w14:paraId="1D88CD46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C25D6B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Aimophila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rufescen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86990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356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AA76FE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A3BE0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0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BCC3A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AB3D6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800.461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5F80C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574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DCC68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1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BA3B7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270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88CE4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5F3A0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57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4251D8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Roughness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Warm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4ABED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381</w:t>
            </w:r>
          </w:p>
        </w:tc>
      </w:tr>
      <w:tr w:rsidR="00951F65" w:rsidRPr="00951F65" w14:paraId="451634BE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37B79F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Aimophila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ruficauda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8C034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326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66EE05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C6223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1C51B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77548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4132.564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F2E60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70A29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46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197BB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460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AB78D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48934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15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46A7DE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Roughness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Aridity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Warm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>, Precipit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A2B56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393</w:t>
            </w:r>
          </w:p>
        </w:tc>
      </w:tr>
      <w:tr w:rsidR="00951F65" w:rsidRPr="00951F65" w14:paraId="77A67AE0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F22E51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Aimophila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ruficep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E7DCB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210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0AA1DC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F03EC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A61C1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8F404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0995.316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A1623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41DF4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902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20687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539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54487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6CCFA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65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670C04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Roughness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44C0D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337</w:t>
            </w:r>
          </w:p>
        </w:tc>
      </w:tr>
      <w:tr w:rsidR="00951F65" w:rsidRPr="00951F65" w14:paraId="7ECC310C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C4D8DD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Aimophila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sumichrasti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C068E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39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8659B6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2C807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4A58C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3BF56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468.975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422B9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4.405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8FEC8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685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72676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336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F61BF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9B66A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375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BE4786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pp_coldest_q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ean_coldest_q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range_diurnal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seasonality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CAA94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435</w:t>
            </w:r>
          </w:p>
        </w:tc>
      </w:tr>
      <w:tr w:rsidR="00951F65" w:rsidRPr="00951F65" w14:paraId="3453208B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82A506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Amaurospiza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concolor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01C73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2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43B849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018A5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1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23CA1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0BF86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86.134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45FF9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637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6AC16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459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89A6A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209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CBAE5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EBE65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667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F09449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pp_coldest_q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ean_coldest_q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range_diurnal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seasonality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7597F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657</w:t>
            </w:r>
          </w:p>
        </w:tc>
      </w:tr>
      <w:tr w:rsidR="00951F65" w:rsidRPr="00951F65" w14:paraId="0A168E1E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14311C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Amaurospiza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moesta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ACFD5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53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803B0B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65C43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24C2F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59B51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605.561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85D26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E5B47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967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48835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772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E4234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2975B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95C60C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Roughness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Aridity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Cold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DB88A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282</w:t>
            </w:r>
          </w:p>
        </w:tc>
      </w:tr>
      <w:tr w:rsidR="00951F65" w:rsidRPr="00951F65" w14:paraId="5F118129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56DCC2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i/>
                <w:sz w:val="16"/>
                <w:szCs w:val="16"/>
              </w:rPr>
              <w:t>Amazilia amabilis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5FB96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375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574282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9F5CA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0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B1597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C10C6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184.613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06C3A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409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8BF85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C3F1C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351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206CF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000BC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80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CFB96B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Warm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Cold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08EA4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392</w:t>
            </w:r>
          </w:p>
        </w:tc>
      </w:tr>
      <w:tr w:rsidR="00951F65" w:rsidRPr="00951F65" w14:paraId="3D550947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94DF08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Amazilia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beryllina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3D074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820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4D12AD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D22F3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1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695B6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E4F1F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2868.863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22446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669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A6F07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748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6314C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163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20646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B82B3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58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5EC37B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 xml:space="preserve">Slope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Aridity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Warm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7E321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461</w:t>
            </w:r>
          </w:p>
        </w:tc>
      </w:tr>
      <w:tr w:rsidR="00951F65" w:rsidRPr="00951F65" w14:paraId="0AAF2DF5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51CFF9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i/>
                <w:sz w:val="16"/>
                <w:szCs w:val="16"/>
              </w:rPr>
              <w:t>Amazilia candida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A43B8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396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8B989D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6A73D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0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EB9AE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A39EC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841.475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0E73D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755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7DA54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762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3AE09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252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C729D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9C27D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32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B1590A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Roughness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Aridity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Cold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B1D11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472</w:t>
            </w:r>
          </w:p>
        </w:tc>
      </w:tr>
      <w:tr w:rsidR="00951F65" w:rsidRPr="00951F65" w14:paraId="46C761CB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82D83B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Amazilia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cyanocephala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AE538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36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C76B3C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69CD0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2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EBD65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8BB6E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621.537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F4A53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3.139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722A8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02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D591A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281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42423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F3CE0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33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343218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Warm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72A24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514</w:t>
            </w:r>
          </w:p>
        </w:tc>
      </w:tr>
      <w:tr w:rsidR="00951F65" w:rsidRPr="00951F65" w14:paraId="732F4E67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FF7BD7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Amazilia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cyanura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3ED1C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83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03987D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h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FDC64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0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AC8DF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CE7C4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NA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831AF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NA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AF62A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91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67AAF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436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16452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66F1C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31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575E8D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 xml:space="preserve">Slope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Roughness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Aridity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Warm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Precipitation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Warm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Cold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>, Elev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D3249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286</w:t>
            </w:r>
          </w:p>
        </w:tc>
      </w:tr>
      <w:tr w:rsidR="00951F65" w:rsidRPr="00951F65" w14:paraId="3D8FE001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DFC34B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Amazilia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luciae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541A7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3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87472E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C2794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2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B3F3F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A2E36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89.093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F9F73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97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8E30A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88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EC720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694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DFFCD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F4A79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CD3420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pp_coldest_q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ean_coldest_q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range_diurnal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seasonality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55905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431</w:t>
            </w:r>
          </w:p>
        </w:tc>
      </w:tr>
      <w:tr w:rsidR="00951F65" w:rsidRPr="00951F65" w14:paraId="5606E6F4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91643F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i/>
                <w:sz w:val="16"/>
                <w:szCs w:val="16"/>
              </w:rPr>
              <w:lastRenderedPageBreak/>
              <w:t xml:space="preserve">Amazilia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rutila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BFB59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385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A5CFCC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21A79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26331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82522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4631.723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97158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22016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772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9CEE6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281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73271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B0256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42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97BE26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Roughness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Aridity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Warm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66C0F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431</w:t>
            </w:r>
          </w:p>
        </w:tc>
      </w:tr>
      <w:tr w:rsidR="00951F65" w:rsidRPr="00951F65" w14:paraId="79913960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D70331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Amazilia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saucerrottei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A265D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02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2A9AD0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81FB0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9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86F5E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93B27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531.805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33925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.605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821C8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71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8C2ED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116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EEE8B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62AE2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333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C05A7F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Aridity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>, Precipitation, Elev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5CA0C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514</w:t>
            </w:r>
          </w:p>
        </w:tc>
      </w:tr>
      <w:tr w:rsidR="00951F65" w:rsidRPr="00951F65" w14:paraId="5657AEE6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530977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Amazilia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violicep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9F022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46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228FE5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F73C7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2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D6F62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ADD8A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7067.565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5CADF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3.297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8AEB3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792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6F95F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209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D8386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F7EEC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93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9026B4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 xml:space="preserve">Slope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Warm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Cold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299C2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417</w:t>
            </w:r>
          </w:p>
        </w:tc>
      </w:tr>
      <w:tr w:rsidR="00951F65" w:rsidRPr="00951F65" w14:paraId="24903639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DD92A1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Amazilia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viridifron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4F2BF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7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5677C7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3DC6F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07AC8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71AD7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138.504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18E84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93C62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08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25C89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360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8E384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12D92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179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22B989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Warm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34B85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448</w:t>
            </w:r>
          </w:p>
        </w:tc>
      </w:tr>
      <w:tr w:rsidR="00951F65" w:rsidRPr="00951F65" w14:paraId="3C302C91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7CFC1A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Amazilia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yucatanensi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E051A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66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A95632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5CB6E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2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E15D6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C9666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3838.822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6A4E6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727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4F1FE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74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88119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290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17A44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065F3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67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7FCFB9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Warm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50A0A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455</w:t>
            </w:r>
          </w:p>
        </w:tc>
      </w:tr>
      <w:tr w:rsidR="00951F65" w:rsidRPr="00951F65" w14:paraId="6EF1E8EB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2A97DC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Amazona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albifron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109CF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310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6201CC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EBE20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0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4BD89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C24C0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4178.735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EBF44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67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06F6C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74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35DF7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291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CBF59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9A3FD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62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909AC3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>, Elev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8DFB6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381</w:t>
            </w:r>
          </w:p>
        </w:tc>
      </w:tr>
      <w:tr w:rsidR="00951F65" w:rsidRPr="00951F65" w14:paraId="65DA7000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816533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Amazona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autumnali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1429A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396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8F84A6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E0B42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9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6B88C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6AB02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948.054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F59A8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.305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36AB6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767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5B41C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136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F7263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81EB5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96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2F3165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Warm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86BBA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483</w:t>
            </w:r>
          </w:p>
        </w:tc>
      </w:tr>
      <w:tr w:rsidR="00951F65" w:rsidRPr="00951F65" w14:paraId="74295CAC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0807AAE3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Amazona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farinosa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293375B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824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3638EB77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40AE0E3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706459F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54DBB6C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5321.324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0C00327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7E9B980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721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3223236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097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0910D89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6651F3F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86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71094622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Roughness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0BD48CC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521</w:t>
            </w:r>
          </w:p>
        </w:tc>
      </w:tr>
      <w:tr w:rsidR="00951F65" w:rsidRPr="00951F65" w14:paraId="409104F9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D51D08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Amazona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finschi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C7A12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15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7D7E79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69E21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0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13690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B198E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491.902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446BF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41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EF324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62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68D38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465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8837B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CF28F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64A895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 xml:space="preserve">Slope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Aridity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Warm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A4565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561</w:t>
            </w:r>
          </w:p>
        </w:tc>
      </w:tr>
      <w:tr w:rsidR="00951F65" w:rsidRPr="00951F65" w14:paraId="2A390646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78953C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Amazona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ochrocephala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01CAE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183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D2E5C6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C5CA8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F8532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9B91A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1713.561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2EB4D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.876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B7BE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721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2D664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168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BA447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E1F87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60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063956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 xml:space="preserve">Slope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Warm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Cold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69F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655</w:t>
            </w:r>
          </w:p>
        </w:tc>
      </w:tr>
      <w:tr w:rsidR="00951F65" w:rsidRPr="00951F65" w14:paraId="7537FF14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68B26C77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i/>
                <w:sz w:val="16"/>
                <w:szCs w:val="16"/>
              </w:rPr>
              <w:t>Amazona oratrix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1FF8048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06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08D3373E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29FB0AD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9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1EDB67E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622D7FD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552.594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068EA8D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49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29F0D18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616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16A2ADB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074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79EFFE0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06F05E1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167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4E570175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Aridity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Warm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>, Precipit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7ADFC29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537</w:t>
            </w:r>
          </w:p>
        </w:tc>
      </w:tr>
      <w:tr w:rsidR="00951F65" w:rsidRPr="00951F65" w14:paraId="38EB5D76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418A58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Amazona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viridigenali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6510F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74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49642C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94BEE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6D8D3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CF98C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999.674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23DDD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0122C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5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A0A25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383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8178C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02CCD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111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796BE9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Warm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>, Precipit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2DA3A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537</w:t>
            </w:r>
          </w:p>
        </w:tc>
      </w:tr>
      <w:tr w:rsidR="00951F65" w:rsidRPr="00951F65" w14:paraId="23A934CF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6D4904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Amblycercu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holosericeu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96ED6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13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1F59AB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BFE49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23FA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41346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8319.505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85010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84612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767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90BEB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121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F10AE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3C488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103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B6A886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Roughness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6BFBD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418</w:t>
            </w:r>
          </w:p>
        </w:tc>
      </w:tr>
      <w:tr w:rsidR="00951F65" w:rsidRPr="00951F65" w14:paraId="51DC43E7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5BAA8A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Amblyramphu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holosericeu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AA329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666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63CF7B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1B687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0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84763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B766D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0891.537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F1C1C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9.042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A4413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925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67BFB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584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32A14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62EE4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25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5CC5F4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Aridity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Warm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Cold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>, Elev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2314A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318</w:t>
            </w:r>
          </w:p>
        </w:tc>
      </w:tr>
      <w:tr w:rsidR="00951F65" w:rsidRPr="00951F65" w14:paraId="2388E207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25CADD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Ammodramu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bairdii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E440D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2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999AE1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D78AD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9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F669E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493F7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382.408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14D12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A8E15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17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D8CEF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511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87F0A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292A1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4076F8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Aridity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Cold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>, Elev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20CDE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610</w:t>
            </w:r>
          </w:p>
        </w:tc>
      </w:tr>
      <w:tr w:rsidR="00951F65" w:rsidRPr="00951F65" w14:paraId="00D1DC07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53F3B8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Ammodramu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savannarum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B9B72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030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B34C4C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82DB3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21DF5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821C8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39111.669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8DD7B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994B7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765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EFFE3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280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F8B82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BEB6F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40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7F18E5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Warm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>, Elev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EAF54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537</w:t>
            </w:r>
          </w:p>
        </w:tc>
      </w:tr>
      <w:tr w:rsidR="00951F65" w:rsidRPr="00951F65" w14:paraId="5D4158FA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F2A3A1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Amphispiza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bilineata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7C1BF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734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4A058D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C3A52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0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A306A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43B34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30333.407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41668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0.064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06808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43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7D020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417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C3715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DF727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71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38107C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Roughness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DD2E2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357</w:t>
            </w:r>
          </w:p>
        </w:tc>
      </w:tr>
      <w:tr w:rsidR="00951F65" w:rsidRPr="00951F65" w14:paraId="15A3585E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FF467D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Anabacerthia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variegaticep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3FF0D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52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065FBD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93990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6239F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56C12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326.182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3DAC4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06B37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47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21069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193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05FD6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D76DF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53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A2D894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Roughness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5B67A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366</w:t>
            </w:r>
          </w:p>
        </w:tc>
      </w:tr>
      <w:tr w:rsidR="00951F65" w:rsidRPr="00951F65" w14:paraId="1B71A684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81CF90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Anthracothorax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prevostii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0490B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315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31A32A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4D497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1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073CF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BA52B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4399.261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048D9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453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B9134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77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26606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215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4CB9F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87FAB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A96C22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 xml:space="preserve">Slope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Aridity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A63CA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602</w:t>
            </w:r>
          </w:p>
        </w:tc>
      </w:tr>
      <w:tr w:rsidR="00951F65" w:rsidRPr="00951F65" w14:paraId="13F15E63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0DD33E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lastRenderedPageBreak/>
              <w:t>Anthracothorax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veraguensi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6DE1B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37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7819FE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8A052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F5A2B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70C4C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319.46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3A3F9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166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A6655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509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8A7A2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190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7CB87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BE14C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500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2F3AA8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pp_coldest_q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ean_coldest_q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range_diurnal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seasonality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EA134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472</w:t>
            </w:r>
          </w:p>
        </w:tc>
      </w:tr>
      <w:tr w:rsidR="00951F65" w:rsidRPr="00951F65" w14:paraId="07591210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BEB12A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Aphelocoma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californica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9F70C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923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B53D16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F5257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AB5A7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B95F7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4160.373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903DD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A0F9E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918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A017D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539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BF75C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16995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62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050847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Roughness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Aridity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Cold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>, Elev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1B60A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296</w:t>
            </w:r>
          </w:p>
        </w:tc>
      </w:tr>
      <w:tr w:rsidR="00951F65" w:rsidRPr="00951F65" w14:paraId="5BB4F043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16A648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Aphelocoma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ultramarina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F61A6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83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5EEFC0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2083E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0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70DEA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1A8D2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180.727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A6CF6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322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6EF33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933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754E2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588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454CA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9B360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190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7498AF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Roughness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Aridity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Warm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12723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315</w:t>
            </w:r>
          </w:p>
        </w:tc>
      </w:tr>
      <w:tr w:rsidR="00951F65" w:rsidRPr="00951F65" w14:paraId="6EFD0A1E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722856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Aphelocoma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unicolor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82379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9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9B9F93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45D70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57A42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40456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853.006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B2675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334AE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906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CE232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527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27DD8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6A1A4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7FAD6E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 xml:space="preserve">Slope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Warm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2D03F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415</w:t>
            </w:r>
          </w:p>
        </w:tc>
      </w:tr>
      <w:tr w:rsidR="00951F65" w:rsidRPr="00951F65" w14:paraId="49A61097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7A0B5E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Ara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macao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1319B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90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CDA7F2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B0A02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9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FC6BE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C378A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7244.944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F9218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88C12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712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664E4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226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D5EF9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54EF4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54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6C9A49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Roughness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Aridity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Warm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Cold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67C96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479</w:t>
            </w:r>
          </w:p>
        </w:tc>
      </w:tr>
      <w:tr w:rsidR="00951F65" w:rsidRPr="00951F65" w14:paraId="1B088C82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D75616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Ara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militari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0E4CA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51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A07C04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C276E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9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58406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AB8A2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4355.383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DFF91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64026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64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BC3C5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311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63040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9DA1F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50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5C118C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Roughness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Warm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19E8E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426</w:t>
            </w:r>
          </w:p>
        </w:tc>
      </w:tr>
      <w:tr w:rsidR="00951F65" w:rsidRPr="00951F65" w14:paraId="71A76A66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031F9C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Aratinga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caniculari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E068F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336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283FB3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2079B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E92F9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D3F88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4110.419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F2BEF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.99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95EF9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21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153B1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417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89976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8262E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76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18DD88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Roughness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Aridity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F78B4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308</w:t>
            </w:r>
          </w:p>
        </w:tc>
      </w:tr>
      <w:tr w:rsidR="00951F65" w:rsidRPr="00951F65" w14:paraId="35F7C799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A9C710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Aratinga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finschi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467BF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05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0E93B0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44A26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18011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EFCDB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418.873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B3BBF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489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3E244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21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02B12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309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53EF1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07A30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163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068922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Warm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>, Precipit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C7904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508</w:t>
            </w:r>
          </w:p>
        </w:tc>
      </w:tr>
      <w:tr w:rsidR="00951F65" w:rsidRPr="00951F65" w14:paraId="48554DA9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B0F918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Aratinga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nana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50F69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73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11F0A1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49132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71722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35139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3542.374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3DFCD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1ACF8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744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974F4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261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C8E7E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74661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89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7DB23C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Aridity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Warm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>, Elev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2B89E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399</w:t>
            </w:r>
          </w:p>
        </w:tc>
      </w:tr>
      <w:tr w:rsidR="00951F65" w:rsidRPr="00951F65" w14:paraId="6263AADD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912CD5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Archilochus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alexandri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71921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410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FE445D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916C9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00B22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BF6A6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5984.246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61719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41.297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4EAF7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743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ADBE9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251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74C12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23C8E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61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DEC219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Roughness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>, Precipit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C908C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412</w:t>
            </w:r>
          </w:p>
        </w:tc>
      </w:tr>
      <w:tr w:rsidR="00951F65" w:rsidRPr="00951F65" w14:paraId="0DA6CE04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9ECCEF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Archilochus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colubri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28AED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912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C8228E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E2811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0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804C7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015E2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34407.184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859C2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32.542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C3DDB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19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1E21C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404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03B1A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C2468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40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17949C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Aridity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Warm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>, Elev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AD050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468</w:t>
            </w:r>
          </w:p>
        </w:tc>
      </w:tr>
      <w:tr w:rsidR="00951F65" w:rsidRPr="00951F65" w14:paraId="7C025BF9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3A1537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Arremon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aurantiirostri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4CCDC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406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7FFDBF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36854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0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A4604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0EF33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6349.577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945F6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3.322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1C48D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676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22F47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120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0A227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D9454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86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44E13B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Aridity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Warm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81861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632</w:t>
            </w:r>
          </w:p>
        </w:tc>
      </w:tr>
      <w:tr w:rsidR="00951F65" w:rsidRPr="00951F65" w14:paraId="124D10C8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8F5912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Arremon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brunneinucha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58B38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47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EBE70F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0C057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9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3B5A7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0B2B6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9093.08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8BE41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543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BABEA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927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3189D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647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80D10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E007A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15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921E2F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>, Elev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9CB15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306</w:t>
            </w:r>
          </w:p>
        </w:tc>
      </w:tr>
      <w:tr w:rsidR="00951F65" w:rsidRPr="00951F65" w14:paraId="661D670B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8993E3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Arremon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virenticep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FB2D0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15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FB3CEA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5C888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EF046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89B1D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510.144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77B88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.596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EEFAD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92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1913B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453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1653F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A0B1B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71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CF1BD7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Roughness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Warm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Cold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6BD6D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178</w:t>
            </w:r>
          </w:p>
        </w:tc>
      </w:tr>
      <w:tr w:rsidR="00951F65" w:rsidRPr="00951F65" w14:paraId="18527D75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06FDA5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Arremonop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chloronotu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3D64F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74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56BF74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FBA4A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E94B0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F01EA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308.462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D43DE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5806A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766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04544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215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218A8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CB033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79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47A0CA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Roughness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Aridity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Cold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F01B4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536</w:t>
            </w:r>
          </w:p>
        </w:tc>
      </w:tr>
      <w:tr w:rsidR="00951F65" w:rsidRPr="00951F65" w14:paraId="5E224499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2FA3BA43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Arremonop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conirostri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372D5E2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27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6280DDE5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04CD861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2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5B9DE96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54103EC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8747.95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0E4640A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3.122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382A012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731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3E7B3CD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099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18DAC24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1B5AF48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90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0B63D2BC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Aridity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Warm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0F983B2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638</w:t>
            </w:r>
          </w:p>
        </w:tc>
      </w:tr>
      <w:tr w:rsidR="00951F65" w:rsidRPr="00951F65" w14:paraId="042E2F62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AE7DF7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Arremonop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rufivirgatu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236B8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442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E040F4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28AB9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1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4C206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846AC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6658.631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025B0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.301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6B98A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2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CC087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351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6DE09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4D405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101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AA3AC0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>, Elev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9C95D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335</w:t>
            </w:r>
          </w:p>
        </w:tc>
      </w:tr>
      <w:tr w:rsidR="00951F65" w:rsidRPr="00951F65" w14:paraId="7356505A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DC6BE2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Aspatha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gulari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23C08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92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9DC598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B24E3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700A9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52547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213.529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8003E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2242C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911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68BD4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432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32700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01E7C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87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25D912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>, Elev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05533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275</w:t>
            </w:r>
          </w:p>
        </w:tc>
      </w:tr>
      <w:tr w:rsidR="00951F65" w:rsidRPr="00951F65" w14:paraId="04D3C3AC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5571C6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Atlapete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albinucha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FA941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79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111EEA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DBAC9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0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78A51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62895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4263.706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3AF57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44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E6C40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72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FBCB9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366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BE216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14DD5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43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7B1EEE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>, Elev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5E544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293</w:t>
            </w:r>
          </w:p>
        </w:tc>
      </w:tr>
      <w:tr w:rsidR="00951F65" w:rsidRPr="00951F65" w14:paraId="278073F9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06407A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lastRenderedPageBreak/>
              <w:t>Atlapete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pileatu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E45B7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10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96BC13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BA13C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964C5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FC115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3141.67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31AE4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F8208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61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03C39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331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74343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03848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115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0046D8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Roughness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Warm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Cold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AACCD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443</w:t>
            </w:r>
          </w:p>
        </w:tc>
      </w:tr>
      <w:tr w:rsidR="00951F65" w:rsidRPr="00951F65" w14:paraId="7FF69094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EDEF94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Atthi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ellioti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0CA54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2C9A0F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1F1D6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0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B8884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50258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606.081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BC151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136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82E36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961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5AFFF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769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19C7B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0FD1C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EED93D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Roughness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Warm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10EA3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246</w:t>
            </w:r>
          </w:p>
        </w:tc>
      </w:tr>
      <w:tr w:rsidR="00951F65" w:rsidRPr="00951F65" w14:paraId="29BDEAD4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1571FB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Atthi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heloisa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C2798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2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BD3DF6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FEBAE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0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54A35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0AB9E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687.066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8BFFA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.396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DBB75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96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160A6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471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9A044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A3297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64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7A252C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Roughness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Aridity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Warm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Cold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F1079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269</w:t>
            </w:r>
          </w:p>
        </w:tc>
      </w:tr>
      <w:tr w:rsidR="00951F65" w:rsidRPr="00951F65" w14:paraId="3EC11063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75E683DB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Attila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spadiceu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275D554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942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429D7436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2D80194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2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2656949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628EDF2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7064.81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1E14093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6.285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01B2CE0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715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4397128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069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15AF788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1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07B0951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51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1C543AFF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Roughness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6667FF7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550</w:t>
            </w:r>
          </w:p>
        </w:tc>
      </w:tr>
      <w:tr w:rsidR="00951F65" w:rsidRPr="00951F65" w14:paraId="47225039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9E85BA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Aulacorhynchu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prasinu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7CE94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35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0EA8FB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756AA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0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88FE0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86347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3860.209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97EF4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667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C46C0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95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707F6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380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D4D48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EB3DA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51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A80E80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41032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308</w:t>
            </w:r>
          </w:p>
        </w:tc>
      </w:tr>
      <w:tr w:rsidR="00951F65" w:rsidRPr="00951F65" w14:paraId="55051154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6C73E0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Auriparu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flavicep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A611B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250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01B1C7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0E108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9C36A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EA507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0949.177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1D688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764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3FE80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93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B5E88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600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A5760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ADCA3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50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33EB30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>, Elev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D25B4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295</w:t>
            </w:r>
          </w:p>
        </w:tc>
      </w:tr>
      <w:tr w:rsidR="00951F65" w:rsidRPr="00951F65" w14:paraId="20403C27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76AF7D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Automolu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ochrolaemu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371E6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712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9761DD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92377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65FA4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3FB59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3462.635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26FB8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7.628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8BA24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758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DCBDB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175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677D2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3959A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28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310148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Roughness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0B080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553</w:t>
            </w:r>
          </w:p>
        </w:tc>
      </w:tr>
      <w:tr w:rsidR="00951F65" w:rsidRPr="00951F65" w14:paraId="4A1062DB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5079CF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Automolu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rubiginosu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5DEBA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4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25CC91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25B64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CEDFA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67721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4426.706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90EDC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FF4DE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92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5B6F0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421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BE510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37677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16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89059D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Roughness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Warm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A9398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390</w:t>
            </w:r>
          </w:p>
        </w:tc>
      </w:tr>
      <w:tr w:rsidR="00951F65" w:rsidRPr="00951F65" w14:paraId="757C6EE3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AD4698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Baeolophu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atricristatu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7A29A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470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9CF65D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A4099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9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104AA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0CEB5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7474.227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AD606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3.334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58AD6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98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02368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531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F252F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65FF5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70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006645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Roughness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Warm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60467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275</w:t>
            </w:r>
          </w:p>
        </w:tc>
      </w:tr>
      <w:tr w:rsidR="00951F65" w:rsidRPr="00951F65" w14:paraId="1CD67C85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B6FFFD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Baeolophu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bicolor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875AC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500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B1BA1C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3DCB1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A61CF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B2B65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6572.772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0A8D8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E5924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788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28646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312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9FFA3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4ED80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44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C3AD9D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Roughness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>, Elev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E824B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382</w:t>
            </w:r>
          </w:p>
        </w:tc>
      </w:tr>
      <w:tr w:rsidR="00951F65" w:rsidRPr="00951F65" w14:paraId="2E47F801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73B894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Baeolophu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inornatu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7D03C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51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0770AA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7A158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1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97D75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2D30F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7817.047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BB95E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4.6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7348A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962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B86C9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808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29CE6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E0AD3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53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632394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Roughness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>, Precipitation, Elev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58A89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255</w:t>
            </w:r>
          </w:p>
        </w:tc>
      </w:tr>
      <w:tr w:rsidR="00951F65" w:rsidRPr="00951F65" w14:paraId="30E10F36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0207B9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Baeolophu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ridgwayi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EEF10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820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A0F1C2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67680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0DE7F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890DB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4059.629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E0835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1BB19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88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78D9E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528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4C49E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BC451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34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B25359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Roughness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>, Precipitation, Elev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3463A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349</w:t>
            </w:r>
          </w:p>
        </w:tc>
      </w:tr>
      <w:tr w:rsidR="00951F65" w:rsidRPr="00951F65" w14:paraId="69D21CF8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114DFA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Baeolophu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wollweberi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E954F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440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6DB689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009D0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1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96028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EB796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7237.403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9CB97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4.024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84A0D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05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1A327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237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0DDB9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ADEEB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127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ABF1F7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Roughness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Warm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6E8AD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462</w:t>
            </w:r>
          </w:p>
        </w:tc>
      </w:tr>
      <w:tr w:rsidR="00951F65" w:rsidRPr="00951F65" w14:paraId="6A2C18D1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AE4A62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Baryphthengu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martii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6867D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444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64A5EF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3E7AD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FB931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461B3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7780.252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8FDD1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224ED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32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38705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289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3B983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4A8C0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112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EAEEE3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Roughness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Aridity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Warm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Cold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DB6E8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436</w:t>
            </w:r>
          </w:p>
        </w:tc>
      </w:tr>
      <w:tr w:rsidR="00951F65" w:rsidRPr="00951F65" w14:paraId="00A114D8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C0F9B8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Bolborhynchu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lineola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38E1F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23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4247BB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C699D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9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089CD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75550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3641.626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4C73A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18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FD431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905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04253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573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13C67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B1416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36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280B60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Warm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4949C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257</w:t>
            </w:r>
          </w:p>
        </w:tc>
      </w:tr>
      <w:tr w:rsidR="00951F65" w:rsidRPr="00951F65" w14:paraId="42F5DB74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A94E27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Brotogeri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jugularis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28040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450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2FB8B8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CE307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25B08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F22E0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6531.247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DC3CC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14524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655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A5E37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119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14D68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76C1A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72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EFD784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2BD77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520</w:t>
            </w:r>
          </w:p>
        </w:tc>
      </w:tr>
      <w:tr w:rsidR="00951F65" w:rsidRPr="00951F65" w14:paraId="675BAB1C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F0C834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Brotogeri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pyrrhoptera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3D75A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9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D6ED12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5192F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2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7F2BB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BD41E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677.788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972C9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.256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97651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26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0F00D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463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9F58B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1B824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231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61CC2B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 xml:space="preserve">Precipitation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Cold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E2301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423</w:t>
            </w:r>
          </w:p>
        </w:tc>
      </w:tr>
      <w:tr w:rsidR="00951F65" w:rsidRPr="00951F65" w14:paraId="63CFE181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C03953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Cacicu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melanicteru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63EB0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93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3D8A59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F1416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6650A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2FE5E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3507.164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94090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2BA5F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57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8ACCB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457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DBABF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60303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140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277F62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 xml:space="preserve">Slope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Aridity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4EA9A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347</w:t>
            </w:r>
          </w:p>
        </w:tc>
      </w:tr>
      <w:tr w:rsidR="00951F65" w:rsidRPr="00951F65" w14:paraId="240BFF1A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0B10A5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Cacicu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microrhynchu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8A4A4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02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516D4C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DAEA3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9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58A96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66E72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3133.86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BF634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449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50113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54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B0C82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456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FAD52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D055B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106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74524C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86162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266</w:t>
            </w:r>
          </w:p>
        </w:tc>
      </w:tr>
      <w:tr w:rsidR="00951F65" w:rsidRPr="00951F65" w14:paraId="6038D2B3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465FBC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Calamospiza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melanocory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D3A09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25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C48CE9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5E882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9950B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BBABC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2430.489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B96C1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75CD0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69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46A73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469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89822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53139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45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22961D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Roughness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Aridity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Warm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E5BAB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434</w:t>
            </w:r>
          </w:p>
        </w:tc>
      </w:tr>
      <w:tr w:rsidR="00951F65" w:rsidRPr="00951F65" w14:paraId="105C9BAA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F7FD28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lastRenderedPageBreak/>
              <w:t>Calcariu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mccownii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B7E97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424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840625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EC8EB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2BAAB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411D2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7236.213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081F8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7.308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AD9CD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908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678D9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582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AEF83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7588E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38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122332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Warm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Cold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DCF2D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297</w:t>
            </w:r>
          </w:p>
        </w:tc>
      </w:tr>
      <w:tr w:rsidR="00951F65" w:rsidRPr="00951F65" w14:paraId="02D9FBF7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CC8AC5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i/>
                <w:sz w:val="16"/>
                <w:szCs w:val="16"/>
              </w:rPr>
              <w:t>Callipepla californica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F4826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40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3AA2C6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83501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A520B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E5889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2432.018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B6D15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30.442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89DC6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61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DA626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426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FD8EE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5F7E4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55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7BF4CE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Roughness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Aridity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>, Elev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6B77A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338</w:t>
            </w:r>
          </w:p>
        </w:tc>
      </w:tr>
      <w:tr w:rsidR="00951F65" w:rsidRPr="00951F65" w14:paraId="5B5E4F76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A3F257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Callipepla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douglasii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94FBF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59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9386DB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A93BA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0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62431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B3D55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064.248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0D4A1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084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E0577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931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88DE9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692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CFB38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27B2C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56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02BA4F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 xml:space="preserve">Slope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Warm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Cold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B25B1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229</w:t>
            </w:r>
          </w:p>
        </w:tc>
      </w:tr>
      <w:tr w:rsidR="00951F65" w:rsidRPr="00951F65" w14:paraId="015D6052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1B393C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Callipepla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gambelii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6F84B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710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426899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B3777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FA1D4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4287A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1839.456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5B27D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13A3C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95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7F69E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536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0F985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551DE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29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67D80A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Roughness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Precipitation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Warm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D7E44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310</w:t>
            </w:r>
          </w:p>
        </w:tc>
      </w:tr>
      <w:tr w:rsidR="00951F65" w:rsidRPr="00951F65" w14:paraId="3D1A5769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44EC3F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Callipepla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squamata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28318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99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0040F0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C8029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17442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9F417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7511.993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9F919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A1A83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62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BE6BB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477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3643D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D6319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40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39C33F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Roughness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>, Elev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04541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429</w:t>
            </w:r>
          </w:p>
        </w:tc>
      </w:tr>
      <w:tr w:rsidR="00951F65" w:rsidRPr="00951F65" w14:paraId="73CE968E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98304F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Calocitta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colliei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82266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21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0755B8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703EB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221E1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EA042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993.667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ADCF8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FFC1A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9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B4889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569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E9FFA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01638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100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537B1F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Roughness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Warm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A728A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321</w:t>
            </w:r>
          </w:p>
        </w:tc>
      </w:tr>
      <w:tr w:rsidR="00951F65" w:rsidRPr="00951F65" w14:paraId="25E664C4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72BF45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Calocitta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formosa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20934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87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BFFDFD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7FA6E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9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32DD8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68AC2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3494.214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A12B8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296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10070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781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EB673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276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E3C5F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2E101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107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2BEBCA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Roughness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Warm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018F6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459</w:t>
            </w:r>
          </w:p>
        </w:tc>
      </w:tr>
      <w:tr w:rsidR="00951F65" w:rsidRPr="00951F65" w14:paraId="68219656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B47598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i/>
                <w:sz w:val="16"/>
                <w:szCs w:val="16"/>
              </w:rPr>
              <w:t>Calothorax lucifer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0FF92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11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D5F1BB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A7855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B38F4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8BAE6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3399.173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AF17B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2E717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763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C3F13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290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08D48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CDC57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118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1E17B8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 xml:space="preserve">Slope, Precipitation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Cold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80900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435</w:t>
            </w:r>
          </w:p>
        </w:tc>
      </w:tr>
      <w:tr w:rsidR="00951F65" w:rsidRPr="00951F65" w14:paraId="3671351E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9141E6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Calothorax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pulcher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99FA8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31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2D157D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9E2D5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3DF65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1F2C2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437.532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ED02B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497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8E3C0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02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A2146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439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F5021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5EFEC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125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6210CE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pp_coldest_q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ean_coldest_q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range_diurnal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seasonality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2BA54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381</w:t>
            </w:r>
          </w:p>
        </w:tc>
      </w:tr>
      <w:tr w:rsidR="00951F65" w:rsidRPr="00951F65" w14:paraId="08BC5C9E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0F97F1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i/>
                <w:sz w:val="16"/>
                <w:szCs w:val="16"/>
              </w:rPr>
              <w:t>Calypte anna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44BC6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881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FDDDE5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365F6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F7AC2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93CF3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3240.0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8197F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0E6C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932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91783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645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BDCAB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16CE8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45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FE2182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Roughness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>, Precipitation, Elev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58337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285</w:t>
            </w:r>
          </w:p>
        </w:tc>
      </w:tr>
      <w:tr w:rsidR="00951F65" w:rsidRPr="00951F65" w14:paraId="20728235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39C5D5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Calypte </w:t>
            </w:r>
            <w:r w:rsidRPr="00951F65">
              <w:rPr>
                <w:rFonts w:ascii="Calibri" w:hAnsi="Calibri"/>
                <w:i/>
                <w:sz w:val="16"/>
                <w:szCs w:val="16"/>
              </w:rPr>
              <w:t>costae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674B3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782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BCE707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F7C8F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E67CC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4CF91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1636.48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FBCBE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C9545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923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B4C8F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670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8EC39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F318A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17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04B421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Roughness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>, Precipitation, Elev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7F0F1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314</w:t>
            </w:r>
          </w:p>
        </w:tc>
      </w:tr>
      <w:tr w:rsidR="00951F65" w:rsidRPr="00951F65" w14:paraId="76E9EF81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F9DC1B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Campephilu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guatemalensi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7DE22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407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590287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C2B62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1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D2F07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5F566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467.99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82731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512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86837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794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6D351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407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9B295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8DFB5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61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EF5747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Precipitation, Elev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F3F42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306</w:t>
            </w:r>
          </w:p>
        </w:tc>
      </w:tr>
      <w:tr w:rsidR="00951F65" w:rsidRPr="00951F65" w14:paraId="6CC40810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960D52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Campephilu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imperiali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89B42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3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D1A400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8D475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F6254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FFE9E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872.517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BC509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.043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6C108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27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C4332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474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EAA2D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7656A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E6BC6D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pp_coldest_q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ean_coldest_q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range_diurnal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seasonality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77C3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615</w:t>
            </w:r>
          </w:p>
        </w:tc>
      </w:tr>
      <w:tr w:rsidR="00951F65" w:rsidRPr="00951F65" w14:paraId="50963132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764AB8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Camptostoma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imberbe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1D46E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776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356EB3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E482A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1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74E7E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F2763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2344.513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AD22C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76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1AD74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67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C162C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149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F68D8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5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9F96A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40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6484F9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Warm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4E36B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499</w:t>
            </w:r>
          </w:p>
        </w:tc>
      </w:tr>
      <w:tr w:rsidR="00951F65" w:rsidRPr="00951F65" w14:paraId="39DD5908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2CEA2AC6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Camptostoma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obsoletum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2E77BF1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890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42EA313D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2D6FDC3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3760B2E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13BD12B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35430.784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5784413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07C7889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707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0CCF007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070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7C527EC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03D630B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88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4B17E513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>, Elev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6EBBE8C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616</w:t>
            </w:r>
          </w:p>
        </w:tc>
      </w:tr>
      <w:tr w:rsidR="00951F65" w:rsidRPr="00951F65" w14:paraId="6FED2B22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AD59CD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Campylopteru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curvipenni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5AFBC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57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79766D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C126D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1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FBC7A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27C27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434.745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5D075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793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EE29A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77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BFEDB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306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0F5DD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8F210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125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F3A873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Warm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91E43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419</w:t>
            </w:r>
          </w:p>
        </w:tc>
      </w:tr>
      <w:tr w:rsidR="00951F65" w:rsidRPr="00951F65" w14:paraId="48B51910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9CB2AE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Campylopteru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hemileucuru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7FBCD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1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7B5E49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DD17D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E8A71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5EED3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3131.477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BFBC3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A3496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51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44486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315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9A045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A43EB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58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05C6AB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Warm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A37B1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373</w:t>
            </w:r>
          </w:p>
        </w:tc>
      </w:tr>
      <w:tr w:rsidR="00951F65" w:rsidRPr="00951F65" w14:paraId="3577B3C6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F4524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Campylopteru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rufus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5C571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49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86AFA0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0C80E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0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B976B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0CBDD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77.988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DC067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037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F1254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913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30D08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491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BD289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CBA06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150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D6081B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pp_coldest_q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ean_coldest_q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range_diurnal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seasonality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01C88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541</w:t>
            </w:r>
          </w:p>
        </w:tc>
      </w:tr>
      <w:tr w:rsidR="00951F65" w:rsidRPr="00951F65" w14:paraId="1359E44D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3871A5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Campylorhynchu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albobrunneu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6CA20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60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91C821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B77A0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2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D1F2F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62574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808.075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BA1F9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489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59FE6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646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81918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282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B7E4C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D02A6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71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F7FDF9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Warm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D70EA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510</w:t>
            </w:r>
          </w:p>
        </w:tc>
      </w:tr>
      <w:tr w:rsidR="00951F65" w:rsidRPr="00951F65" w14:paraId="541B708D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982A52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lastRenderedPageBreak/>
              <w:t>Campylorhynchu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brunneicapillu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9C8F8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351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3A7B05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8E2DE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0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83F4E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55F5D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2987.129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C40E7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4.25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6CE11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82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054AE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601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18A98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2BD5A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40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AFC042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Roughness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Cold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6F68F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320</w:t>
            </w:r>
          </w:p>
        </w:tc>
      </w:tr>
      <w:tr w:rsidR="00951F65" w:rsidRPr="00951F65" w14:paraId="16A09554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B9A55E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Campylorhynchu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chiapensi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09E05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32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EF3CC0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FA438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FC76B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634CE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77.189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8B295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BECC0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951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A4CF2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840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ACCD8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54DE1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D9582C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pp_coldest_q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ean_coldest_q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range_diurnal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seasonality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1869D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510</w:t>
            </w:r>
          </w:p>
        </w:tc>
      </w:tr>
      <w:tr w:rsidR="00951F65" w:rsidRPr="00951F65" w14:paraId="74F772CF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8D6AB1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Campylorhynchu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griseus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42E47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623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436CBD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AF81C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117C9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E57E8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0125.529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33DA6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4FA28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787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1BC6F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261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AD30C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35E32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55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57BE89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Roughness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Aridity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355B2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438</w:t>
            </w:r>
          </w:p>
        </w:tc>
      </w:tr>
      <w:tr w:rsidR="00951F65" w:rsidRPr="00951F65" w14:paraId="70C0B1F5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FC6882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Campylorhynchu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gulari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42201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16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D4E1AD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E277D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1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1C9D0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C1875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3277.3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71CDF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3.117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F8B51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906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47D3C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614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952BE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C1FAE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75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C29241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Roughness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Warm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Cold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71C5D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203</w:t>
            </w:r>
          </w:p>
        </w:tc>
      </w:tr>
      <w:tr w:rsidR="00951F65" w:rsidRPr="00951F65" w14:paraId="08FF8614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77FBD1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Campylorhynchu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jocosu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04457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32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EA879A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610BD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9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0F27E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7B37C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785.877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181CE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406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1A49B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921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8B1CB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595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D88E0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CCEF8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94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0D807C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Aridity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>, Elev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06CD5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317</w:t>
            </w:r>
          </w:p>
        </w:tc>
      </w:tr>
      <w:tr w:rsidR="00951F65" w:rsidRPr="00951F65" w14:paraId="71B1F8E8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C7653D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Campylorhynchu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megalopteru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83A2E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66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0E997E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235B8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1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7C15D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5E252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980.519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C5344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.311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731DC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58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490AB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342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2C0E2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26DC0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125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D4FDCB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 xml:space="preserve">Slope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Aridity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Warm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19467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341</w:t>
            </w:r>
          </w:p>
        </w:tc>
      </w:tr>
      <w:tr w:rsidR="00951F65" w:rsidRPr="00951F65" w14:paraId="28CB6B34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A6D1D8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Campylorhynchu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rufinucha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CD252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31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1759A0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D6571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9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D90DD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F3BE6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365.859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DC471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156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A016B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58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956B9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604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4E31C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D8DE5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D7504E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pp_coldest_q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ean_coldest_q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range_diurnal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seasonality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3094D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439</w:t>
            </w:r>
          </w:p>
        </w:tc>
      </w:tr>
      <w:tr w:rsidR="00951F65" w:rsidRPr="00951F65" w14:paraId="7FC7FC42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DC750C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Campylorhynchu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zonatu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8307F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351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D4F720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197E8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0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17330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0E037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527.228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A7B73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121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2D4BE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676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C5548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152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488BB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23FE8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49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E8A391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D7A45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612</w:t>
            </w:r>
          </w:p>
        </w:tc>
      </w:tr>
      <w:tr w:rsidR="00951F65" w:rsidRPr="00951F65" w14:paraId="3CD2E97C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2576B3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i/>
                <w:sz w:val="16"/>
                <w:szCs w:val="16"/>
              </w:rPr>
              <w:t>Caprimulgus carolinensis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477B4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939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515339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F271E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0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0937C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AD033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5397.343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602FF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.167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1DD7C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11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EC939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417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E7B41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F4D03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41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E3BFB0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Roughness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3DC59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336</w:t>
            </w:r>
          </w:p>
        </w:tc>
      </w:tr>
      <w:tr w:rsidR="00951F65" w:rsidRPr="00951F65" w14:paraId="4A8F9A3F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53FE89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Caprimulgus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maculicaudu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5881F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04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7FDE45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7EC45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9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3E740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F5FC4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3824.196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DCBB9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154A8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77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D8D92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203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0EE11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DF07B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61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383D85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Warm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Warm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9CCDC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623</w:t>
            </w:r>
          </w:p>
        </w:tc>
      </w:tr>
      <w:tr w:rsidR="00951F65" w:rsidRPr="00951F65" w14:paraId="245EB52D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1D310B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Caprimulgus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ridgwayi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EF116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16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7C05F9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FDF29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0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50F34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91FC6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3227.214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8BEC6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324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F828A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45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3D036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351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B7A99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F1910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82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554920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Roughness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Warm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E3486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450</w:t>
            </w:r>
          </w:p>
        </w:tc>
      </w:tr>
      <w:tr w:rsidR="00951F65" w:rsidRPr="00951F65" w14:paraId="35245EA5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593392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Caprimulgus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salvini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1C590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35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905E73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8433C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C21BA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AB936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29.356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42F06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0D36F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676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01BD1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367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C06A8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C3C66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9E9BC7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pp_coldest_q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ean_coldest_q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range_diurnal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seasonality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CB1D0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292</w:t>
            </w:r>
          </w:p>
        </w:tc>
      </w:tr>
      <w:tr w:rsidR="00951F65" w:rsidRPr="00951F65" w14:paraId="620678C8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4FAB05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i/>
                <w:sz w:val="16"/>
                <w:szCs w:val="16"/>
              </w:rPr>
              <w:t>Caprimulgus vociferus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60B8C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350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9E9672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FE649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1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64B74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D8569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4314.149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7ECE5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7.58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BF10F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52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FA850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425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CE71A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EBD7A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34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BD31C1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Roughness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Warm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>, Elev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2A9E4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420</w:t>
            </w:r>
          </w:p>
        </w:tc>
      </w:tr>
      <w:tr w:rsidR="00951F65" w:rsidRPr="00951F65" w14:paraId="7F1ABB01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5487F2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Cardinalis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cardinali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F008F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299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957C9E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DAA7C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0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62F97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0966C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41391.063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B7E51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.073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DD4BB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739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ADD46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247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BABDC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102C6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56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844E78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>, Elev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C2FAC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449</w:t>
            </w:r>
          </w:p>
        </w:tc>
      </w:tr>
      <w:tr w:rsidR="00951F65" w:rsidRPr="00951F65" w14:paraId="63A57D5B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8524D0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i/>
                <w:sz w:val="16"/>
                <w:szCs w:val="16"/>
              </w:rPr>
              <w:t>Cardinalis phoeniceus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E2232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89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6B0548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B64F8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1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15ECF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30DAC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857.772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45173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38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97C76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05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C8DBD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356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A757E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E4B9C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125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B7ADE1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Slope, Precipit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967F7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369</w:t>
            </w:r>
          </w:p>
        </w:tc>
      </w:tr>
      <w:tr w:rsidR="00951F65" w:rsidRPr="00951F65" w14:paraId="7E00FB9D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C6E6A5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Cardinalis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sinuatu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8B38F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096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13FF5D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388B1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3DF35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AC0FD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8524.599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E790E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AECEC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57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40631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534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255FC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D88F5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42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FFD6F8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Roughness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Precipitation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Warm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E6C42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412</w:t>
            </w:r>
          </w:p>
        </w:tc>
      </w:tr>
      <w:tr w:rsidR="00951F65" w:rsidRPr="00951F65" w14:paraId="064B0A61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C1AD40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Carduelis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atricep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20236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36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FBE8C3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1D445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0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D3FD6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ADF21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427.821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2C949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459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4CA4C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98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5ACDF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909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9C953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15049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111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5E1C19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Aridity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Warm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>, Precipit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68E5F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158</w:t>
            </w:r>
          </w:p>
        </w:tc>
      </w:tr>
      <w:tr w:rsidR="00951F65" w:rsidRPr="00951F65" w14:paraId="03F14D41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D9CFF5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Carduelis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notata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0B9DA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325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AB0919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88D53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69076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4E0BD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204.436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2999C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739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FCB97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29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62D13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222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01B29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2CB23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13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BD57F2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Aridity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Warm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>, Precipit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E3BDB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491</w:t>
            </w:r>
          </w:p>
        </w:tc>
      </w:tr>
      <w:tr w:rsidR="00951F65" w:rsidRPr="00951F65" w14:paraId="7F6FA431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2D6631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i/>
                <w:sz w:val="16"/>
                <w:szCs w:val="16"/>
              </w:rPr>
              <w:lastRenderedPageBreak/>
              <w:t xml:space="preserve">Carduelis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pinu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B64CC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644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AB519F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66FB9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CE4D2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72E30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497.345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7D5CB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5B918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18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EAE45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217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47114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6EE70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49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A1B24A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Roughness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Precipitation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Warm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4183F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514</w:t>
            </w:r>
          </w:p>
        </w:tc>
      </w:tr>
      <w:tr w:rsidR="00951F65" w:rsidRPr="00951F65" w14:paraId="750B5389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FADE5D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Carduelis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psaltria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318BA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975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C72E81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4FE47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FCFF7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E0C48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36020.812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E0628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2FEB8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788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6C16E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286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B85D5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E2756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40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BEC84F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Cold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>, Elev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175B0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497</w:t>
            </w:r>
          </w:p>
        </w:tc>
      </w:tr>
      <w:tr w:rsidR="00951F65" w:rsidRPr="00951F65" w14:paraId="4F48E2C1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90999E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i/>
                <w:sz w:val="16"/>
                <w:szCs w:val="16"/>
              </w:rPr>
              <w:t>Carduelis tristis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621D2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104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04A047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85B87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02334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76DFD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38765.005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77521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96162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782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DC940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153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28DEA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F1EF3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79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736002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Warm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>, Elev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3701B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553</w:t>
            </w:r>
          </w:p>
        </w:tc>
      </w:tr>
      <w:tr w:rsidR="00951F65" w:rsidRPr="00951F65" w14:paraId="6B4E0CD2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2FDEE7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i/>
                <w:sz w:val="16"/>
                <w:szCs w:val="16"/>
              </w:rPr>
              <w:t>Carpodacus mexicanus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87271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795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F4BCFC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02D88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9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3989B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65D13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2299.775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17A4E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6.795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1E637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749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DBEBB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183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EE602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EBE3D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51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901B40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Aridity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Cold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>, Elev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723AF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525</w:t>
            </w:r>
          </w:p>
        </w:tc>
      </w:tr>
      <w:tr w:rsidR="00951F65" w:rsidRPr="00951F65" w14:paraId="10C4A297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4EB95E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Carpodecte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nitidu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2A265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86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0D8D41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F0D28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9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CA403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0D70E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005.077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B0B38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722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E4B7B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81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6971C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492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3EA7E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BBFCC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158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DCDFB8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Roughness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>, Precipit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7F5AA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317</w:t>
            </w:r>
          </w:p>
        </w:tc>
      </w:tr>
      <w:tr w:rsidR="00951F65" w:rsidRPr="00951F65" w14:paraId="2B2AF5D1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9E34FF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Caryothrauste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canadensis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64190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47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217EE2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0D6D4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2734F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26885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4396.551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4A6C4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8.899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296A8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724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E8FC2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141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1F7EE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551A7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85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E65027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Roughness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9DD61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680</w:t>
            </w:r>
          </w:p>
        </w:tc>
      </w:tr>
      <w:tr w:rsidR="00951F65" w:rsidRPr="00951F65" w14:paraId="3544FC5D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251517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Caryothrauste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poliogaster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A6D5B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62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62B150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393B6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2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A9BE0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ED09C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3823.323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9D30A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3.556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61096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16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B39DC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347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B9770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18DC5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63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C95B9A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Roughness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Aridity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C221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439</w:t>
            </w:r>
          </w:p>
        </w:tc>
      </w:tr>
      <w:tr w:rsidR="00951F65" w:rsidRPr="00951F65" w14:paraId="6ABC1931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92491D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Catharu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aurantiirostri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0BA26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45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61D3C3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0595D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2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5317B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C114C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8925.161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460B2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.555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26A53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25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9E1FB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282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33109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1110C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61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BE8A67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>, Elev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D0438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314</w:t>
            </w:r>
          </w:p>
        </w:tc>
      </w:tr>
      <w:tr w:rsidR="00951F65" w:rsidRPr="00951F65" w14:paraId="2D010475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1F5AA5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Catharu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bicknelli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E550B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37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568872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BD62F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89961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5092D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921.66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1E978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A6EF5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96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383D9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620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9F75B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72C4B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176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F284C3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Aridity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>, Elev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DC219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100</w:t>
            </w:r>
          </w:p>
        </w:tc>
      </w:tr>
      <w:tr w:rsidR="00951F65" w:rsidRPr="00951F65" w14:paraId="32B9EFAF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14C03E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Catharu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dryas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1FC5C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7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F3CA3A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A1BF8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3C86B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07EB1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949.432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D2094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BAA64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908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8B036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552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0E9D6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B92C1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45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DE617A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Warm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4E525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205</w:t>
            </w:r>
          </w:p>
        </w:tc>
      </w:tr>
      <w:tr w:rsidR="00951F65" w:rsidRPr="00951F65" w14:paraId="0EA37876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2CCDC4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Catharu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frantzii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DE8CB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6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C9A213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5B78F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3C48D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C320E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432.81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D2B5C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406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948E6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9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27C9A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535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70DDE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FD715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95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F1AD3D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 xml:space="preserve">Slope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r w:rsidRPr="00951F65">
              <w:rPr>
                <w:rFonts w:ascii="Calibri" w:hAnsi="Calibri"/>
                <w:sz w:val="16"/>
                <w:szCs w:val="16"/>
              </w:rPr>
              <w:t>Elev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8FAB1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123</w:t>
            </w:r>
          </w:p>
        </w:tc>
      </w:tr>
      <w:tr w:rsidR="00951F65" w:rsidRPr="00951F65" w14:paraId="5FBBA981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50F7F2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Catharu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fuscescen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44D7C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561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16D777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54D8D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0F2CB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33FB7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8278.034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42F5E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E0411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83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2DD35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372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109A9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07C70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71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6C5E71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 xml:space="preserve">Slope, Precipitation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Warm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7006A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490</w:t>
            </w:r>
          </w:p>
        </w:tc>
      </w:tr>
      <w:tr w:rsidR="00951F65" w:rsidRPr="00951F65" w14:paraId="7E65EF0F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62913B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Catharu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guttatu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6A565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442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7EC2CF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04676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0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008D7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4042B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46327.92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4CEFB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74.929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958CB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34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43E94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222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59F7E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87427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40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0D8CE5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Roughness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r w:rsidRPr="00951F65">
              <w:rPr>
                <w:rFonts w:ascii="Calibri" w:hAnsi="Calibri"/>
                <w:sz w:val="16"/>
                <w:szCs w:val="16"/>
              </w:rPr>
              <w:t xml:space="preserve">Precipitation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Warm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E319E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578</w:t>
            </w:r>
          </w:p>
        </w:tc>
      </w:tr>
      <w:tr w:rsidR="00951F65" w:rsidRPr="00951F65" w14:paraId="0CDD1FB4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91167A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Catharu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mexicanus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17FBE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23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275529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FADEF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49424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7FE09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876.454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D7585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64115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778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FAF2E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145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44704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93A1F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129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B962AA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Warm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0AD6B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396</w:t>
            </w:r>
          </w:p>
        </w:tc>
      </w:tr>
      <w:tr w:rsidR="00951F65" w:rsidRPr="00951F65" w14:paraId="2968B039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15E66E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Catharu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minimu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35B99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270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1EA9F5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6AE16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55747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611F6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3180.211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FE215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51AA3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22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FB24C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274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BF576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8944E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62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25A2E5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Warm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Cold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>, Elev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E6F59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448</w:t>
            </w:r>
          </w:p>
        </w:tc>
      </w:tr>
      <w:tr w:rsidR="00951F65" w:rsidRPr="00951F65" w14:paraId="3C810D73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3D32AE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Catharu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occidentalis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CE0AF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25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885438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13A6B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1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EE663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D3E8E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3389.842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9AC44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516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67BF6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67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2627A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327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CB568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C4643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109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45A1FE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Roughness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Warm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646B9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224</w:t>
            </w:r>
          </w:p>
        </w:tc>
      </w:tr>
      <w:tr w:rsidR="00951F65" w:rsidRPr="00951F65" w14:paraId="28241E18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EDBD15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Catherpe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mexicanus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7BB35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966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9BA283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B6653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56B37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30DCE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36100.082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97C55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7972C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12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34A7D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295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17A66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57288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41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BA0FDF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Roughness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>, Elev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FF8F2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410</w:t>
            </w:r>
          </w:p>
        </w:tc>
      </w:tr>
      <w:tr w:rsidR="00951F65" w:rsidRPr="00951F65" w14:paraId="0ED50239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A33E69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Celeu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castaneu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9E04C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29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294C4F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6157A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9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6B88A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66BF0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778.472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BBE84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45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CBD3F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764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8FD6E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307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34B89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9A035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34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7F314B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Aridity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Warm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92DA7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548</w:t>
            </w:r>
          </w:p>
        </w:tc>
      </w:tr>
      <w:tr w:rsidR="00951F65" w:rsidRPr="00951F65" w14:paraId="0F46C3E0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C2EE25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Cercomacra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tyrannina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36C61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634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59AF6E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ABD16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8DFA7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CFA0F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1158.142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5E305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715DE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755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2D7BF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171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FA241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46C93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27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A2146E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Warm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F6848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546</w:t>
            </w:r>
          </w:p>
        </w:tc>
      </w:tr>
      <w:tr w:rsidR="00951F65" w:rsidRPr="00951F65" w14:paraId="0E99F369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D52EE2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Chaetura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cinereiventri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746B0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24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3A6D45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7EAA5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5A716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BD381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2534.132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1C87C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914EC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05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87392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248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A93EE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DDF4D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54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059672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Roughness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Aridity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Warm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Cold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6966C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409</w:t>
            </w:r>
          </w:p>
        </w:tc>
      </w:tr>
      <w:tr w:rsidR="00951F65" w:rsidRPr="00951F65" w14:paraId="3788D8B8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1BBF50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Chaetura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pelagica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87346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711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F34E08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055C3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9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AFF65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891B5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31076.026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EB1FB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1.4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2B948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37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EDE6F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442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C28F7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0673C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56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93EE22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Roughness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Warm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>, Precipit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23769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396</w:t>
            </w:r>
          </w:p>
        </w:tc>
      </w:tr>
      <w:tr w:rsidR="00951F65" w:rsidRPr="00951F65" w14:paraId="2F3C4A3F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EED33A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i/>
                <w:sz w:val="16"/>
                <w:szCs w:val="16"/>
              </w:rPr>
              <w:lastRenderedPageBreak/>
              <w:t xml:space="preserve">Chaetura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vauxi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2A1D6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510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B5ECC1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486BC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1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5B659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5549D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6223.743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FDA95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1.907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568DA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64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86179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414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43CB5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DD312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36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B4AAB8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Cold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>, Elev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063C1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325</w:t>
            </w:r>
          </w:p>
        </w:tc>
      </w:tr>
      <w:tr w:rsidR="00951F65" w:rsidRPr="00951F65" w14:paraId="1C72F478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F93172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Chalybura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buffonii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EAC51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345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980C07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12280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0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95A8C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796C7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397.089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428FE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667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96A09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15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9C031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362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2E9C3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2A9E5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60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08BB87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Roughness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Aridity_index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0F210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282</w:t>
            </w:r>
          </w:p>
        </w:tc>
      </w:tr>
      <w:tr w:rsidR="00951F65" w:rsidRPr="00951F65" w14:paraId="1A32567B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195ACB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Chalybura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urochrysia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BCBDE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12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CDAAC0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1C3B4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1BD19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45494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549.876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1A041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1B962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784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5C786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346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83517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D94AD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38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185F83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Aridity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>, Precipit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14FCC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459</w:t>
            </w:r>
          </w:p>
        </w:tc>
      </w:tr>
      <w:tr w:rsidR="00951F65" w:rsidRPr="00951F65" w14:paraId="347515AB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2C6DA6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Chiroxiphia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linearis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773F4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95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C3C663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9E88F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F99D7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1A8C0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276.698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7A284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118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67257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4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146C7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444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91FA5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3E48D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91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7CC9B5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Aridity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Warm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Cold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52CC5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473</w:t>
            </w:r>
          </w:p>
        </w:tc>
      </w:tr>
      <w:tr w:rsidR="00951F65" w:rsidRPr="00951F65" w14:paraId="411725F7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CD1D96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Chloroceryle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aenea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F4BC8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949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F0D032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6FE98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5DBD7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39B8A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6399.517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6C8F6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6.104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C6C5A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744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9A547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203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A7322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3C8CC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38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F0F951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Aridity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Precipitation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Warm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>, Elev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99888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549</w:t>
            </w:r>
          </w:p>
        </w:tc>
      </w:tr>
      <w:tr w:rsidR="00951F65" w:rsidRPr="00951F65" w14:paraId="73E50CEC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1851DE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Chloroceryle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amazona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09830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782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F43AB1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7C9D5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1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AE362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5F6A2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33162.597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773B2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4.309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25CFE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664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A52DA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101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D43E2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6013C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36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E3EEC4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Roughness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4BD2D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621</w:t>
            </w:r>
          </w:p>
        </w:tc>
      </w:tr>
      <w:tr w:rsidR="00951F65" w:rsidRPr="00951F65" w14:paraId="0D99C2FD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2DB31F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Chloroceryle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r w:rsidRPr="00951F65">
              <w:rPr>
                <w:rFonts w:ascii="Calibri" w:hAnsi="Calibri"/>
                <w:i/>
                <w:sz w:val="16"/>
                <w:szCs w:val="16"/>
              </w:rPr>
              <w:t>americana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3D69A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052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0A1644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04DAD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9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4C1D0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038FB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37846.679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ACE2A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9.003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7F061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659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1984C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110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06EF9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22BAB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61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61E8F5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Warm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>, Elev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32B6C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620</w:t>
            </w:r>
          </w:p>
        </w:tc>
      </w:tr>
      <w:tr w:rsidR="00951F65" w:rsidRPr="00951F65" w14:paraId="115A16B9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DA1237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Chloroceryle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inda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F9AB8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619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377625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BC6A8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502F2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2D26F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1393.556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3D604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361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A419C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761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7DBCF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174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C60E4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1E20B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62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D905E9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Aridity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>, Precipitation, Elev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C48CC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692</w:t>
            </w:r>
          </w:p>
        </w:tc>
      </w:tr>
      <w:tr w:rsidR="00951F65" w:rsidRPr="00951F65" w14:paraId="1BB0CA23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267BEB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Chlorophanes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spiza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6CAF8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739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95A620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1317A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7F4F9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1D193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3380.001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5E1AA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30EB7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55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C6A8B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239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438F5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DF814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45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6F7E39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Roughness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4A2D1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367</w:t>
            </w:r>
          </w:p>
        </w:tc>
      </w:tr>
      <w:tr w:rsidR="00951F65" w:rsidRPr="00951F65" w14:paraId="70FC440B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476113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Chlorophonia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occipitalis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64173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90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DBF98B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010B7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9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20752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3BD64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314.8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98371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445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869F5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87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9BF2A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416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B8918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B5112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91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612A32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Roughness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Warm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9C65D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254</w:t>
            </w:r>
          </w:p>
        </w:tc>
      </w:tr>
      <w:tr w:rsidR="00951F65" w:rsidRPr="00951F65" w14:paraId="57AD2E02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CB50C3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Chlorospingu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ophthalmicu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E5F89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475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7DC790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5DC6F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9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A5C71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D4B33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8117.64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ED608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656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9E44A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9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BBF04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401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FD2C7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9F508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68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E23F70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Warm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A87C1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193</w:t>
            </w:r>
          </w:p>
        </w:tc>
      </w:tr>
      <w:tr w:rsidR="00951F65" w:rsidRPr="00951F65" w14:paraId="7CE044D7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CAF0A6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Chlorostilbon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auricep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7ED5B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52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D8A26B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DBC8C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1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B22EF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C0AE2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795.07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E68BC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616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8E0BB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73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63657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178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372EF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1172D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60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6EF23A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Roughness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Warm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4F724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541</w:t>
            </w:r>
          </w:p>
        </w:tc>
      </w:tr>
      <w:tr w:rsidR="00951F65" w:rsidRPr="00951F65" w14:paraId="497E5553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BDE2A4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Chlorostilbon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canivetii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AC953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80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E4CDBF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B5FAC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621E0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25B5F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3996.453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C1FDD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435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344E1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706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A5980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170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C6618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97F36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91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615FDB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Aridity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>, Elev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A7193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477</w:t>
            </w:r>
          </w:p>
        </w:tc>
      </w:tr>
      <w:tr w:rsidR="00951F65" w:rsidRPr="00951F65" w14:paraId="5B14631B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9C39FB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Chlorostilbon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russatu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690A1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6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B48E70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C92B1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87DBD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0A8F7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324.238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2DB9F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3.396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432ED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69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69A5B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654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07E1C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6D903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438B85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Roughness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>, Precipit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4C1D7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425</w:t>
            </w:r>
          </w:p>
        </w:tc>
      </w:tr>
      <w:tr w:rsidR="00951F65" w:rsidRPr="00951F65" w14:paraId="2115B843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382AF812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Chlorostilbon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swainsonii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637BAEA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99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1AE7BD32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4751E50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2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2BCD254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781BCA7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858.542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5D322CF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82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68F4BAF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584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0FB502B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045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2E35619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50EEED5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130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791542D4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Warm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>, Precipit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3FB1BFB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685</w:t>
            </w:r>
          </w:p>
        </w:tc>
      </w:tr>
      <w:tr w:rsidR="00951F65" w:rsidRPr="00951F65" w14:paraId="43F63900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4AACD1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Chlorothraupi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carmioli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D4BCE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89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5F7768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749EE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01FB9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1E5FC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099.68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4CE91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9655F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793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6BE8E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242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D1A98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62475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238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57822A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 xml:space="preserve">Precipitation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Warm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>, Elev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29498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502</w:t>
            </w:r>
          </w:p>
        </w:tc>
      </w:tr>
      <w:tr w:rsidR="00951F65" w:rsidRPr="00951F65" w14:paraId="14931C2E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F58BFE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Chondeste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grammacu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0864B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46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0BB6D7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72161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C68C3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FD9FE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47047.617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EC21C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323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D9C13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795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D62B9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237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539DE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DC463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49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7E430F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>, Elev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DF6E3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498</w:t>
            </w:r>
          </w:p>
        </w:tc>
      </w:tr>
      <w:tr w:rsidR="00951F65" w:rsidRPr="00951F65" w14:paraId="5B0657F1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ACC409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Chordeile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acutipenni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E9775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655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9532C8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C9F02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0E26A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ED8BD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8194.906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199EC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ED07A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7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4B062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276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36FAE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4349E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44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7602CC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Roughness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Aridity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Warm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561F9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356</w:t>
            </w:r>
          </w:p>
        </w:tc>
      </w:tr>
      <w:tr w:rsidR="00951F65" w:rsidRPr="00951F65" w14:paraId="7A286E7A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6896F6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Chordeile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minor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74301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773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668CB9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3153E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6D5FD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02DCE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4378.139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E05D7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6D3FE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773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39F6F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282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C4E88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18774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51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A5A807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>, Elev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2BF37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437</w:t>
            </w:r>
          </w:p>
        </w:tc>
      </w:tr>
      <w:tr w:rsidR="00951F65" w:rsidRPr="00951F65" w14:paraId="27CE2C16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7C233262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Chordeile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rupestri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6D50C16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27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4E176FBE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7426AD3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0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0ACF944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587879A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4155.141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20E0D4C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1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6C50154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659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574D6B6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099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501F59F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5DCB2DF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140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56B08499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Aridity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Warm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4CDBD02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477</w:t>
            </w:r>
          </w:p>
        </w:tc>
      </w:tr>
      <w:tr w:rsidR="00951F65" w:rsidRPr="00951F65" w14:paraId="10EB55EA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7E0463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lastRenderedPageBreak/>
              <w:t>Chrysomu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icterocephalu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7B0CE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25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A9CF15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7A2D1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0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20009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C2FCF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8853.117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6F695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3.911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29381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3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59FCD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309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456AD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20B6C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8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112074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Roughness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Cold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16CE0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563</w:t>
            </w:r>
          </w:p>
        </w:tc>
      </w:tr>
      <w:tr w:rsidR="00951F65" w:rsidRPr="00951F65" w14:paraId="4F47135F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4BA449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Chrysomu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ruficapillu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EA59C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272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8368FB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5F53C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9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1DD70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CF0A4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41062.925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CAEEE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2.877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3B35C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26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8C1AA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333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E6FAB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2C2E7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36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FF8716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Aridity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>, Elev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EE3A7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483</w:t>
            </w:r>
          </w:p>
        </w:tc>
      </w:tr>
      <w:tr w:rsidR="00951F65" w:rsidRPr="00951F65" w14:paraId="3D72507D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BEF974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Cinclu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mexicanus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74BE1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726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AD685F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89F38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1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516FC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39A29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31284.003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1F8CB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1.394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67219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98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80DCD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454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A54AB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315A0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55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5793D1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Roughness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CE612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355</w:t>
            </w:r>
          </w:p>
        </w:tc>
      </w:tr>
      <w:tr w:rsidR="00951F65" w:rsidRPr="00951F65" w14:paraId="09165A0B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86A925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Cistothoru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palustris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13D33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813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9A0E70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28C07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0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6C970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E9F24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32823.994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0083B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7.393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CA732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763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B161C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179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02219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CF33B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60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008EA3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Aridity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>, Elev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6CC6E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517</w:t>
            </w:r>
          </w:p>
        </w:tc>
      </w:tr>
      <w:tr w:rsidR="00951F65" w:rsidRPr="00951F65" w14:paraId="2E47DE5F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89033B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Cistothoru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r w:rsidRPr="00951F65">
              <w:rPr>
                <w:rFonts w:ascii="Calibri" w:hAnsi="Calibri"/>
                <w:i/>
                <w:sz w:val="16"/>
                <w:szCs w:val="16"/>
              </w:rPr>
              <w:t>platensis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4DC0D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185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EC63E8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C186A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57D0E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F5B05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2527.277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79E61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7C27C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63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0F55C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325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59EA7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849BC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49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5975F1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Cold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>, Elev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0E650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447</w:t>
            </w:r>
          </w:p>
        </w:tc>
      </w:tr>
      <w:tr w:rsidR="00951F65" w:rsidRPr="00951F65" w14:paraId="26802553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2AA7E6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Coccothraustes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abeillei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77DDA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17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7FF562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F5B20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BA9E8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5FF2B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727.565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F00CC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2665F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77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2369E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317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A1EE2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3AFD7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36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1B15F3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Aridity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Warm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25E2F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446</w:t>
            </w:r>
          </w:p>
        </w:tc>
      </w:tr>
      <w:tr w:rsidR="00951F65" w:rsidRPr="00951F65" w14:paraId="0A948752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2498AD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Coccothraustes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vespertinu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01EF2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143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417262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CDD5B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9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8BDB1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5FE70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40911.297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2DE44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3.778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9C877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51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058EC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296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42A10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28BA2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61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7A2284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Roughness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Precipitation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Warm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8AEC3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552</w:t>
            </w:r>
          </w:p>
        </w:tc>
      </w:tr>
      <w:tr w:rsidR="00951F65" w:rsidRPr="00951F65" w14:paraId="4AF12426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181500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Coccyzu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americanus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EA946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967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4B8FAE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D3C76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956EF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CDFA0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36306.258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FEB12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89.636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DEABE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789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75F0D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370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A486B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D055C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47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77511E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Roughness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Warm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>, Precipit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6FAA9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408</w:t>
            </w:r>
          </w:p>
        </w:tc>
      </w:tr>
      <w:tr w:rsidR="00951F65" w:rsidRPr="00951F65" w14:paraId="554F13DD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049ADA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Coccyzu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erythropthalmu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B556E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530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D33D6D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E834E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430FA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BC9CA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7873.337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D1F5A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777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CACD3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76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30330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383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22E1F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43D10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48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B766B1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Warm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>, Elev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EB6A0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490</w:t>
            </w:r>
          </w:p>
        </w:tc>
      </w:tr>
      <w:tr w:rsidR="00951F65" w:rsidRPr="00951F65" w14:paraId="719593E6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55B9DB27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Coccyzu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euleri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5619472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90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22CB70CC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71B2FC7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7A8CC14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04DF2BB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3626.359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009DCA0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434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405B41C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672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07F68E9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077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18C7FC8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143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4B2EEB0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89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61FB69A5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 xml:space="preserve">Slope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Aridity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Precipitation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Warm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0510D3A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636</w:t>
            </w:r>
          </w:p>
        </w:tc>
      </w:tr>
      <w:tr w:rsidR="00951F65" w:rsidRPr="00951F65" w14:paraId="0D52E745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57C8A8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Coccyzu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minor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B9904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494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E1A774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E1B99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990B3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508D3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432.977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45FBA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D30D0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746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A6BE1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183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D6A92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243DA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67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5EB6AA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Roughness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Aridity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Warm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Cold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92870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485</w:t>
            </w:r>
          </w:p>
        </w:tc>
      </w:tr>
      <w:tr w:rsidR="00951F65" w:rsidRPr="00951F65" w14:paraId="24B70869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7EFFBC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Coereba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flaveola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25959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437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E83724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983AE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0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181C5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04E60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4378.83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F9E7B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3.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3A7E6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752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0F9D4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142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120D5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971DF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80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66937B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 xml:space="preserve">Slope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Aridity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Warm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Cold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34B95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468</w:t>
            </w:r>
          </w:p>
        </w:tc>
      </w:tr>
      <w:tr w:rsidR="00951F65" w:rsidRPr="00951F65" w14:paraId="1CE7CE13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CA7AD7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Colapte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atricolli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D743A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25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4B2453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BD690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1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7237E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D8AD3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928.141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7A8F5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161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DAE86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789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11CC4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284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D656A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C6E12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67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B7FCD1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 xml:space="preserve">Slope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Warm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6AB67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400</w:t>
            </w:r>
          </w:p>
        </w:tc>
      </w:tr>
      <w:tr w:rsidR="00951F65" w:rsidRPr="00951F65" w14:paraId="17520250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D981A1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Colapte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auratus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4E9EF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3160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35E471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89940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2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0177C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5C40C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61796.657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2E742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09.174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29DB7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798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D48CD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328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2CDC1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03539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72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AA9269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 xml:space="preserve">Precipitation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Warm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>, Elev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BFACB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490</w:t>
            </w:r>
          </w:p>
        </w:tc>
      </w:tr>
      <w:tr w:rsidR="00951F65" w:rsidRPr="00951F65" w14:paraId="3A838E18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2F6704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Colapte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auricularis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8FE7E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91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BFA45E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1166E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0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A604C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1179F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272.644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7FE8D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755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15701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722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798A8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252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C4400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D8FDF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143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94F4FC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 xml:space="preserve">Slope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Aridity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Warm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8716D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474</w:t>
            </w:r>
          </w:p>
        </w:tc>
      </w:tr>
      <w:tr w:rsidR="00951F65" w:rsidRPr="00951F65" w14:paraId="451940EA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EF08B5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Colapte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chrysoide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2DE75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467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11ABEF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FDBEC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9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8D832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EE6B3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6762.571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938E8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6.681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CF5BF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83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0899F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532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070EF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D578B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65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83CDCF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Roughness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Warm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>, Precipit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7B37D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317</w:t>
            </w:r>
          </w:p>
        </w:tc>
      </w:tr>
      <w:tr w:rsidR="00951F65" w:rsidRPr="00951F65" w14:paraId="1CCD845F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DC31BD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Colapte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rubiginosu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6D0C9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606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897457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412C3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4AD2B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83677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0604.507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24185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C5B31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59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74729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331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5CE0A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23196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27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921067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Roughness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8C420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306</w:t>
            </w:r>
          </w:p>
        </w:tc>
      </w:tr>
      <w:tr w:rsidR="00951F65" w:rsidRPr="00951F65" w14:paraId="7BF69928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5C0017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Colibri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delphinae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7C221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75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347484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66D39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9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CFB6B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A0B40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4654.032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26BFC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482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97928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75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DD141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252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58B3D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F8E24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88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0D9216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Warm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AA3D1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237</w:t>
            </w:r>
          </w:p>
        </w:tc>
      </w:tr>
      <w:tr w:rsidR="00951F65" w:rsidRPr="00951F65" w14:paraId="03CB3315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5E92D6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Colibri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thalassinu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33E69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85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2240AA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17A5B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2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3DC6F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067E8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4826.236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3176A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315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A1F4E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919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3D350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550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27679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BCF75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14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69EABA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Warm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5E896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269</w:t>
            </w:r>
          </w:p>
        </w:tc>
      </w:tr>
      <w:tr w:rsidR="00951F65" w:rsidRPr="00951F65" w14:paraId="3D02CB2B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73523F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Colinu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cristatu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26F56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730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A16B4C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9E3E9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2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D4FE8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36482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2464.563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7BE85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96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8D7DC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738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1F97F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118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1574B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8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2BAFC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23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034594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Warm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9101E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588</w:t>
            </w:r>
          </w:p>
        </w:tc>
      </w:tr>
      <w:tr w:rsidR="00951F65" w:rsidRPr="00951F65" w14:paraId="7E2B63DC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38F8B4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lastRenderedPageBreak/>
              <w:t>Colinu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leucopogon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A9E13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5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30D970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h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125FD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0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F3F09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615B9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NA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02C8E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NA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E2301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633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5BCAF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386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85E25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49B69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500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EEB086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 xml:space="preserve">Slope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Roughness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Aridity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Warm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Precipitation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Warm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Cold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>, Elev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F6CD3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643</w:t>
            </w:r>
          </w:p>
        </w:tc>
      </w:tr>
      <w:tr w:rsidR="00951F65" w:rsidRPr="00951F65" w14:paraId="6A7E967C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A2E78E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Colinu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nigrogulari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9A1D8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13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6AE5C8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FE168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9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B30FF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781ED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420.93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43189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772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12F21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749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DED7D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195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0A36E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E83A4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240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111FF2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Aridity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>, Elev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03527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490</w:t>
            </w:r>
          </w:p>
        </w:tc>
      </w:tr>
      <w:tr w:rsidR="00951F65" w:rsidRPr="00951F65" w14:paraId="54A580B0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60004C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Colinu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virginianus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F810A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834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A343CA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6C588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9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8DED9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E0A81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33970.559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9CC22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567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D1700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03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C424F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350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CB292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F71FC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50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89ED61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>, Elev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6479E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366</w:t>
            </w:r>
          </w:p>
        </w:tc>
      </w:tr>
      <w:tr w:rsidR="00951F65" w:rsidRPr="00951F65" w14:paraId="21F42BE3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46BDBF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Colonia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colonu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EA321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234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914166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86CF2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C6EB7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44AA5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2814.433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48CC7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3.321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D7BAE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16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2B18E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160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67F51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33628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40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56CA33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Roughness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97F08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516</w:t>
            </w:r>
          </w:p>
        </w:tc>
      </w:tr>
      <w:tr w:rsidR="00951F65" w:rsidRPr="00951F65" w14:paraId="7BA5252F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447510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Conopia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albovittatu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4BB93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494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0E0525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E827E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4F52A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22E86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8829.651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3A641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.141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1E10A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786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70E7A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253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72B79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FB281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17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3D4E87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Roughness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Precipitation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Warm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Cold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FA3A8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477</w:t>
            </w:r>
          </w:p>
        </w:tc>
      </w:tr>
      <w:tr w:rsidR="00951F65" w:rsidRPr="00951F65" w14:paraId="4308AB7E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9086D8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i/>
                <w:sz w:val="16"/>
                <w:szCs w:val="16"/>
              </w:rPr>
              <w:t>Contopus cinereus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91CF3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620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C7DE34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A44D9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40F4B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F8008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0858.964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39B0F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.211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46866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61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9E66A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273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D4AA3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9418B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14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84F88C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Roughness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Aridity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Warm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400B9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477</w:t>
            </w:r>
          </w:p>
        </w:tc>
      </w:tr>
      <w:tr w:rsidR="00951F65" w:rsidRPr="00951F65" w14:paraId="01D12F44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A7D73E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Contopus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cooperi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F9308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559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C77E10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3C0F8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2D184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08E19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49116.129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C22AA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EA382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783B6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118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8CC4F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6C7DE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72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263E9D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Roughness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Precipitation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Warm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3CDC0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540</w:t>
            </w:r>
          </w:p>
        </w:tc>
      </w:tr>
      <w:tr w:rsidR="00951F65" w:rsidRPr="00951F65" w14:paraId="1237B4ED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0F04D1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Contopus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pertinax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3899D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57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72F518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317CB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0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89B6D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3851D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9174.906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A76E2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623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38D27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58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EEEDF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470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2C8C5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112E5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22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2B8AB0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Roughness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Warm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74358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285</w:t>
            </w:r>
          </w:p>
        </w:tc>
      </w:tr>
      <w:tr w:rsidR="00951F65" w:rsidRPr="00951F65" w14:paraId="55FCEB87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2492E1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Contopus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sordidulu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23B71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687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333F1F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0985B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5AB3B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AC3F5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1142.339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07466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25783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17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8103C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316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7B05E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9DEDF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53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BE28F8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Roughness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36739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456</w:t>
            </w:r>
          </w:p>
        </w:tc>
      </w:tr>
      <w:tr w:rsidR="00951F65" w:rsidRPr="00951F65" w14:paraId="401163C2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E4700F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Corvus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brachyrhyncho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ABDD5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356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584AE6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3E14D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0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B1B02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BEB4C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44050.752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2A51D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94.478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92A89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55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5B13A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403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0EDE1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6AF71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30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95116E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 xml:space="preserve">Precipitation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Warm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>, Elev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CA830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469</w:t>
            </w:r>
          </w:p>
        </w:tc>
      </w:tr>
      <w:tr w:rsidR="00951F65" w:rsidRPr="00951F65" w14:paraId="264A0CCB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2CD680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i/>
                <w:sz w:val="16"/>
                <w:szCs w:val="16"/>
              </w:rPr>
              <w:t>Corvus corax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2DE23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4269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4C193E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71416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2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E6089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E5823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88080.364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C0881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4.538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32932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38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4532F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434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C0ECB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472C0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39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7033A7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Roughness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7A48D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432</w:t>
            </w:r>
          </w:p>
        </w:tc>
      </w:tr>
      <w:tr w:rsidR="00951F65" w:rsidRPr="00951F65" w14:paraId="4FA253E0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D99EAB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Corvus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cryptoleucu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A8AE3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142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3007EA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AC72A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B63D1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517FF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9880.545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A6981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591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26A6F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75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E12DE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520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AB93D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54A36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63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0CCAA1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 xml:space="preserve">Slope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>, Elev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C66F2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329</w:t>
            </w:r>
          </w:p>
        </w:tc>
      </w:tr>
      <w:tr w:rsidR="00951F65" w:rsidRPr="00951F65" w14:paraId="22C6AB05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78A120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Corvus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imparatu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CA1FE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55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37454E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6A670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FF390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3BB84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993.581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1A5E5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A2909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937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92C2C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711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47542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73A89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28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189071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Warm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69E6C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297</w:t>
            </w:r>
          </w:p>
        </w:tc>
      </w:tr>
      <w:tr w:rsidR="00951F65" w:rsidRPr="00951F65" w14:paraId="4EB0744B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9BB309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Corvus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sinaloae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30406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25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238AFC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9797A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A2A62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CE26D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505.41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B5418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9EB04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942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DD796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674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86FD3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AD2BE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7A1F98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 xml:space="preserve">Slope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Warm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1B12E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563</w:t>
            </w:r>
          </w:p>
        </w:tc>
      </w:tr>
      <w:tr w:rsidR="00951F65" w:rsidRPr="00951F65" w14:paraId="23F459B6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6A3550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i/>
                <w:sz w:val="16"/>
                <w:szCs w:val="16"/>
              </w:rPr>
              <w:t>Cotinga amabilis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8C36A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77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185591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97736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339E3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4AB0B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085.518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6AA13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B8A11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02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07BEF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307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36405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4EC99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111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991925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Roughness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Aridity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66987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398</w:t>
            </w:r>
          </w:p>
        </w:tc>
      </w:tr>
      <w:tr w:rsidR="00951F65" w:rsidRPr="00951F65" w14:paraId="60DA3EB6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226957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i/>
                <w:sz w:val="16"/>
                <w:szCs w:val="16"/>
              </w:rPr>
              <w:t>Crax rubra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3020B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25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642543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F63CE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9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8B414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545F6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990.913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DD53C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E4C7B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791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CDEAE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315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B987B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97811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43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404FDC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>, Elev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44721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569</w:t>
            </w:r>
          </w:p>
        </w:tc>
      </w:tr>
      <w:tr w:rsidR="00951F65" w:rsidRPr="00951F65" w14:paraId="68F95111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A4C235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Crotophaga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sulcirostri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BB28E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012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1DAC04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5CFDD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8288D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C80C8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6528.037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96476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3E0D8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684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995C4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122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766CD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39FB1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79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61DDA0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Aridity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>, Elev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7FEED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435</w:t>
            </w:r>
          </w:p>
        </w:tc>
      </w:tr>
      <w:tr w:rsidR="00951F65" w:rsidRPr="00951F65" w14:paraId="4BC4ECCA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A7D929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lastRenderedPageBreak/>
              <w:t>Crypturellu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boucardi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42C78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75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ED1A0D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0D2B4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432D3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2AAE0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673.903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63704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D82AD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41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EF5CA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425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C3675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6120B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301233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Roughness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Aridity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36F79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426</w:t>
            </w:r>
          </w:p>
        </w:tc>
      </w:tr>
      <w:tr w:rsidR="00951F65" w:rsidRPr="00951F65" w14:paraId="4AF7E2DE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BCDD2B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Crypturellu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cinnamomeu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7DA80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60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A382C8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DD30F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1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AD16F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57501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3878.875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A8189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C4F07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791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4AC0C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415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D181A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68DAB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52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9A49AF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Roughness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Warm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Cold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099DC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392</w:t>
            </w:r>
          </w:p>
        </w:tc>
      </w:tr>
      <w:tr w:rsidR="00951F65" w:rsidRPr="00951F65" w14:paraId="6807C0B0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C7423B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Crypturellu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soui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44944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985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F8F5CE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FAB86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9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8115B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2B069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8160.123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A7B08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2C32A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786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A074C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191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ABF78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434FE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72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5D3FAA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Roughness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Aridity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Warm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Cold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60221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399</w:t>
            </w:r>
          </w:p>
        </w:tc>
      </w:tr>
      <w:tr w:rsidR="00951F65" w:rsidRPr="00951F65" w14:paraId="0FAED6D3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7809F7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Curaeu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curaeu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22FD0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801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51ED80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11405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9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DEE2C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B013C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1126.389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F3F82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3.437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8322B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18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D6C12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317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BE139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02452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91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238C9D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Roughness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D6134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308</w:t>
            </w:r>
          </w:p>
        </w:tc>
      </w:tr>
      <w:tr w:rsidR="00951F65" w:rsidRPr="00951F65" w14:paraId="5DF7452B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74276E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Curaeu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forbesi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198B7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1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0737C9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F3C34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2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98646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50677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329.078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9DDB9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FDA22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743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42361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430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20EEB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7383D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200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962F11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pp_coldest_q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ean_coldest_q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range_diurnal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seasonality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98761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528</w:t>
            </w:r>
          </w:p>
        </w:tc>
      </w:tr>
      <w:tr w:rsidR="00951F65" w:rsidRPr="00951F65" w14:paraId="003CD8E7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25635A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Cyanerpe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caeruleus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6160A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821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C5519C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D8CC4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1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227EE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6BA1C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5107.336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2A80A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3.708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9637F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788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EE12D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176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56862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66105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65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8CAE17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Roughness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FFB12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459</w:t>
            </w:r>
          </w:p>
        </w:tc>
      </w:tr>
      <w:tr w:rsidR="00951F65" w:rsidRPr="00951F65" w14:paraId="39F96B0E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59C952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Cyanerpe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cyaneu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8D197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94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17E2AB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5FA98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9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F7F0D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E0576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0355.232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85F3B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3.304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E2AF0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735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60B42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111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ECCAA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27849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75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1694D5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Roughness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Warm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58928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479</w:t>
            </w:r>
          </w:p>
        </w:tc>
      </w:tr>
      <w:tr w:rsidR="00951F65" w:rsidRPr="00951F65" w14:paraId="7557965E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8CCC28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Cyanerpe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lucidu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80ECB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26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067F61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515D9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1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8144C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38452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651.554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C1F89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6A38E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58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16E34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461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199B9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73D62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36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EBD41D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Roughness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35219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486</w:t>
            </w:r>
          </w:p>
        </w:tc>
      </w:tr>
      <w:tr w:rsidR="00951F65" w:rsidRPr="00951F65" w14:paraId="69521083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308A89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Cyanerpe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nitidu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3F834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11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9D49DC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2766C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9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9F6CE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22077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3952.016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84BAB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875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FAF21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701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2540E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162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36D55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A2A5F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57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C60C9B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Aridity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Warm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DE9DA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401</w:t>
            </w:r>
          </w:p>
        </w:tc>
      </w:tr>
      <w:tr w:rsidR="00951F65" w:rsidRPr="00951F65" w14:paraId="70D92710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50686E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i/>
                <w:sz w:val="16"/>
                <w:szCs w:val="16"/>
              </w:rPr>
              <w:t>Cyanocitta cristata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C2FA9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033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140FED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B3E33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1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20B94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71B6A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37372.736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7841D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.393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82988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13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22D24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334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E8E5A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BEE99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35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135ED5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>, Elev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29CE3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390</w:t>
            </w:r>
          </w:p>
        </w:tc>
      </w:tr>
      <w:tr w:rsidR="00951F65" w:rsidRPr="00951F65" w14:paraId="04DB00B1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BC8028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Cyanocitta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stelleri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8D556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881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110B5B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ED86D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5AA55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86068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32791.72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B4203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440F7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87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11C78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378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217A7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62EB1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60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E18103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Roughness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>, Elev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1F17A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349</w:t>
            </w:r>
          </w:p>
        </w:tc>
      </w:tr>
      <w:tr w:rsidR="00951F65" w:rsidRPr="00951F65" w14:paraId="14226033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B6416B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Cyanocompsa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cyanoide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F88BC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41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1705F8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4CC92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CE5AC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7E3EB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6332.525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37EC6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7639E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722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9791F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160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C72B5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D6591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75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24687B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>, Elev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C8E5B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447</w:t>
            </w:r>
          </w:p>
        </w:tc>
      </w:tr>
      <w:tr w:rsidR="00951F65" w:rsidRPr="00951F65" w14:paraId="71FF4B83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D14498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Cyanocompsa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parellina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413A4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34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66C04B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EBBDA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9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D8C48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F7723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4790.512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E56A7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705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314F4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77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BC76E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245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29157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284E0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97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45D1B0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Warm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8A056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423</w:t>
            </w:r>
          </w:p>
        </w:tc>
      </w:tr>
      <w:tr w:rsidR="00951F65" w:rsidRPr="00951F65" w14:paraId="2A3482E0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00D8C6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Cyanocorax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affini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890B4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419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81A8F6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3BB1E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9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237CF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7D2DF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6002.409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58B28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355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C6749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687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735C2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119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A3572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5441B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53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6A3106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Cold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E76C5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572</w:t>
            </w:r>
          </w:p>
        </w:tc>
      </w:tr>
      <w:tr w:rsidR="00951F65" w:rsidRPr="00951F65" w14:paraId="50CE355F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8D9E79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Cyanocorax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beecheii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054C4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65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4CA5E6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853B6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459A6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40C75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882.407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2C4CB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87E8D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932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FC4A5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711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BD859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B9AC9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1E2CEA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Roughness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ADEF9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797</w:t>
            </w:r>
          </w:p>
        </w:tc>
      </w:tr>
      <w:tr w:rsidR="00951F65" w:rsidRPr="00951F65" w14:paraId="391E49C6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E26777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Cyanocorax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cayanu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A7ED9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30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518309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1C9BF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1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97B58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1B1C3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232.969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161FA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415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C83F6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795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360D9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237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B34CC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94D3E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156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92BA9C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 xml:space="preserve">Slope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Warm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>, Precipit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0DBD2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334</w:t>
            </w:r>
          </w:p>
        </w:tc>
      </w:tr>
      <w:tr w:rsidR="00951F65" w:rsidRPr="00951F65" w14:paraId="00C47DA2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010B24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Cyanocorax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chrysops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15589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669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F48401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78EA9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9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CD511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ADBBB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30531.63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0686A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9.58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68E9E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46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E2C52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411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B10D8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61E28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41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3BCB4E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Roughness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Aridity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Warm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F331A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462</w:t>
            </w:r>
          </w:p>
        </w:tc>
      </w:tr>
      <w:tr w:rsidR="00951F65" w:rsidRPr="00951F65" w14:paraId="7D655503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14588B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Cyanocorax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cyanopogon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9571C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649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3C0912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34EB3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30FB4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25436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1373.569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97105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654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59EE1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774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0F8E3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171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D0538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8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2284E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25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51070E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Roughness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Cold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88710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459</w:t>
            </w:r>
          </w:p>
        </w:tc>
      </w:tr>
      <w:tr w:rsidR="00951F65" w:rsidRPr="00951F65" w14:paraId="06B2696E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7B3FC3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Cyanocorax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dickeyi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49F66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2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7FA497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DA0B6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0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F41A0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974D7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315.533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82CC2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435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DEE7C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62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6EC7E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638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F827E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1FEFA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38F976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pp_coldest_q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ean_coldest_q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range_diurnal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seasonality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C6F50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619</w:t>
            </w:r>
          </w:p>
        </w:tc>
      </w:tr>
      <w:tr w:rsidR="00951F65" w:rsidRPr="00951F65" w14:paraId="0C15AF1C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8365AD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lastRenderedPageBreak/>
              <w:t>Cyanocorax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heilprini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E0409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6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1BABA9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95706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06CD0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F37D2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69.336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15EAB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DA06E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709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47D45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475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AAC4C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4C141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AA677B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pp_coldest_q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ean_coldest_q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range_diurnal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seasonality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509FF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610</w:t>
            </w:r>
          </w:p>
        </w:tc>
      </w:tr>
      <w:tr w:rsidR="00951F65" w:rsidRPr="00951F65" w14:paraId="57AE3808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EB799F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Cyanocorax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melanocyaneu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A5A84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47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3635CA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BA597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2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079F0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6C6CC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042.736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956EE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.702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CC5A4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71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B01EC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301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99689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4F7BA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108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483C24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Warm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3815E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298</w:t>
            </w:r>
          </w:p>
        </w:tc>
      </w:tr>
      <w:tr w:rsidR="00951F65" w:rsidRPr="00951F65" w14:paraId="2E3D1783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A86C50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Cyanocorax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morio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5017F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336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B570CC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B50FC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9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2C5FE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67E36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4845.076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8ADE8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869B4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729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00F22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211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5599F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0007C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93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37F501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Aridity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>, Elev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BEDD5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468</w:t>
            </w:r>
          </w:p>
        </w:tc>
      </w:tr>
      <w:tr w:rsidR="00951F65" w:rsidRPr="00951F65" w14:paraId="28DEEDF5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BBC112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Cyanocorax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sanblasianu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EAD07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52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4D3C7A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15F1D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2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EB463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F214B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429.734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11445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4.974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77764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2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005B6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483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BE61D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BB770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D1204D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Roughness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D119F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498</w:t>
            </w:r>
          </w:p>
        </w:tc>
      </w:tr>
      <w:tr w:rsidR="00951F65" w:rsidRPr="00951F65" w14:paraId="154B1AB8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5B8AD3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Cyanocorax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yucatanicu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E98AA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51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7A20BD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4698D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2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63954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629EC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758.761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723E5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376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CE67B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35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6DEF1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434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8FDE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B1262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31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11E95A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Aridity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Warm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Cold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32289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453</w:t>
            </w:r>
          </w:p>
        </w:tc>
      </w:tr>
      <w:tr w:rsidR="00951F65" w:rsidRPr="00951F65" w14:paraId="34DBF2C3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4CC8CD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Cyanoloxia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glaucocaerulea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C0570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46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D6CF5A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DD918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25B09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F4F0B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3808.032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C478F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61BB0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9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50DBD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568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0E172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9B036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121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DEE7F3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r w:rsidRPr="00951F65">
              <w:rPr>
                <w:rFonts w:ascii="Calibri" w:hAnsi="Calibri"/>
                <w:sz w:val="16"/>
                <w:szCs w:val="16"/>
              </w:rPr>
              <w:t>Precipitation, Elev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754B7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402</w:t>
            </w:r>
          </w:p>
        </w:tc>
      </w:tr>
      <w:tr w:rsidR="00951F65" w:rsidRPr="00951F65" w14:paraId="4E7C7033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FCEBF8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Cyanolyca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argentigula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F56DB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2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7F29F2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791DA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0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73695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9DB22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96.443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C88A2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263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693AB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956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FF111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841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3F948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3275A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167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D7993A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Aridity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>, Elev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1E039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120</w:t>
            </w:r>
          </w:p>
        </w:tc>
      </w:tr>
      <w:tr w:rsidR="00951F65" w:rsidRPr="00951F65" w14:paraId="47632B1A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E94526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Cyanolyca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cucullata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0E768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E51970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0DD11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1ABB9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9C5DA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872.056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C1FE4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43BFA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951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1B704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808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AF707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7A7E2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46F18A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Roughness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AD24A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626</w:t>
            </w:r>
          </w:p>
        </w:tc>
      </w:tr>
      <w:tr w:rsidR="00951F65" w:rsidRPr="00951F65" w14:paraId="3E6A9F09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794C87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Cyanolyca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mirabilis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79BDD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5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74E966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2AD76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1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96731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CA300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75.367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A1E50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03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CC90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761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1949A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523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2AFD9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4F114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667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568398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pp_coldest_q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ean_coldest_q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range_diurnal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seasonality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033DE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565</w:t>
            </w:r>
          </w:p>
        </w:tc>
      </w:tr>
      <w:tr w:rsidR="00951F65" w:rsidRPr="00951F65" w14:paraId="15D87240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63E720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Cyanolyca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nana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A67BB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7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E4BABA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DC419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9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CD3DC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C717A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11.583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E2B23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36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DCA8E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655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48581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382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696B9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50460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750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9B8F1F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Aridity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Warm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CE9FE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207</w:t>
            </w:r>
          </w:p>
        </w:tc>
      </w:tr>
      <w:tr w:rsidR="00951F65" w:rsidRPr="00951F65" w14:paraId="226472CC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A3D03A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Cyanolyca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pulchra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7805C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32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8292CA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460DA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8670F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A8C80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452.728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0E06D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29213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605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EC6D9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254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35E03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E7546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375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9CE222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pp_coldest_q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ean_coldest_q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range_diurnal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seasonality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9C047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546</w:t>
            </w:r>
          </w:p>
        </w:tc>
      </w:tr>
      <w:tr w:rsidR="00951F65" w:rsidRPr="00951F65" w14:paraId="0F941154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94B19D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Cyanolyca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pumilo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6E7BA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42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8B52B3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F0660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1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86316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22B5C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79.195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A4805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23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DB61E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955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483AB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858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01E0E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1E47B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B17DF1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pp_coldest_q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ean_coldest_q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range_diurnal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seasonality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3926D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315</w:t>
            </w:r>
          </w:p>
        </w:tc>
      </w:tr>
      <w:tr w:rsidR="00951F65" w:rsidRPr="00951F65" w14:paraId="224E02C4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3E696EDD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Cyclarhi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gujanensi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6DCEDDF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96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34269F21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48B390A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2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2BC0299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060822B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37267.834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01282A9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9.602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7CF766A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73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3A29250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071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577E4A3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22F1330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53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1A3FB611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>, Elev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19385CD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539</w:t>
            </w:r>
          </w:p>
        </w:tc>
      </w:tr>
      <w:tr w:rsidR="00951F65" w:rsidRPr="00951F65" w14:paraId="04564A12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CCD333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Cyclarhi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nigrirostri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CF15A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63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7DB3FA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6E6CA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1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4A9BD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49F6F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351.206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93B2A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371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3A6DF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07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9A664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299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5212F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AFA7B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220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C2EC2F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>, Elev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EB778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404</w:t>
            </w:r>
          </w:p>
        </w:tc>
      </w:tr>
      <w:tr w:rsidR="00951F65" w:rsidRPr="00951F65" w14:paraId="01A768B5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6452F3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Cymbilaimu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lineatu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CF403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849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E0700E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37814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9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6789D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1FB90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6136.357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0AE73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883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54078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718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B0F5B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195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CF787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4D919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33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D86E88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Roughness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15353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484</w:t>
            </w:r>
          </w:p>
        </w:tc>
      </w:tr>
      <w:tr w:rsidR="00951F65" w:rsidRPr="00951F65" w14:paraId="36D43A36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68A68C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Cymbilaimu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sanctaemariae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A049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6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1E7E30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DBE67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9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25DDD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BD57A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180.28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D97EE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14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E50C4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713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14BC6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182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8CDFF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8B5B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118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DFDCB0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pp_coldest_q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ean_coldest_q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range_diurnal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seasonality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22103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89</w:t>
            </w:r>
          </w:p>
        </w:tc>
      </w:tr>
      <w:tr w:rsidR="00951F65" w:rsidRPr="00951F65" w14:paraId="12F81FF8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CA00C3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Cynanthu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latirostri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8BF5D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856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62C0AD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866D9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26EAE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0FABB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3453.691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3A691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DF3FC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728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9E584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210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ADBBB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06409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66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E942D7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Roughness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Warm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B6055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415</w:t>
            </w:r>
          </w:p>
        </w:tc>
      </w:tr>
      <w:tr w:rsidR="00951F65" w:rsidRPr="00951F65" w14:paraId="431DCCC7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EF3181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lastRenderedPageBreak/>
              <w:t>Cynanthu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sordidus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4AF57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86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B864CC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FFBC4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1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E6C54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2B650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161.895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CF796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83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71900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903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AE4E8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521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086F7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A9B00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79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D3D1EB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Aridity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>, Elev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28ED2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467</w:t>
            </w:r>
          </w:p>
        </w:tc>
      </w:tr>
      <w:tr w:rsidR="00951F65" w:rsidRPr="00951F65" w14:paraId="7F718827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45B433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Cyphorhinu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phaeocephalu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1EF46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27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93C2A7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9F5E5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F2984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C9AF5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826.159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598A7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361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2268A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795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15970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223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50930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25746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67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F016E5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 xml:space="preserve">Precipitation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Warm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AB29D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542</w:t>
            </w:r>
          </w:p>
        </w:tc>
      </w:tr>
      <w:tr w:rsidR="00951F65" w:rsidRPr="00951F65" w14:paraId="0E668DB7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8138F4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Cypseloide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cryptu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72BAF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77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7C4749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C7B16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ECCBC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53511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293.333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5A9C2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24370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42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5F618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332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2E5AF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65133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111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9F227C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Roughness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Warm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FAD26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383</w:t>
            </w:r>
          </w:p>
        </w:tc>
      </w:tr>
      <w:tr w:rsidR="00951F65" w:rsidRPr="00951F65" w14:paraId="7371975B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576639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Cypseloide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niger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F960C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140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02F52E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84D0B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2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47984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A9C48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8951.792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E5DFC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9.969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C7135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42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3CB01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258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3D476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E88EA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42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B5C03D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Roughness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Precipitation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Warm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>, Elev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9CABA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405</w:t>
            </w:r>
          </w:p>
        </w:tc>
      </w:tr>
      <w:tr w:rsidR="00951F65" w:rsidRPr="00951F65" w14:paraId="49A3608E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C863BC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Cypseloide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storeri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A70FD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0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18990E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B48D0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2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92D7F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745F8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72.556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81590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52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40D74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979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8F9D0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959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88E8E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5B65B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5922AD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pp_coldest_q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ean_coldest_q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range_diurnal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seasonality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94057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520</w:t>
            </w:r>
          </w:p>
        </w:tc>
      </w:tr>
      <w:tr w:rsidR="00951F65" w:rsidRPr="00951F65" w14:paraId="6C4EAAB3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BC00C1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Cyrtonyx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montezumae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75B0E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380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1037A7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33E22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78B06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13B03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6427.686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5BF73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26B1A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9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7AE70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442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FDE5B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616B3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74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5B6530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Roughness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>, Precipitation, Elev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45C97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372</w:t>
            </w:r>
          </w:p>
        </w:tc>
      </w:tr>
      <w:tr w:rsidR="00951F65" w:rsidRPr="00951F65" w14:paraId="0EF496A8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F79861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Cyrtonyx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ocellatus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9D84B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46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FA867B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05D02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0F869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AA421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639.11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B5546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73BF2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23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79C6F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376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D2AC4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26E7C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167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964635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Warm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1050B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291</w:t>
            </w:r>
          </w:p>
        </w:tc>
      </w:tr>
      <w:tr w:rsidR="00951F65" w:rsidRPr="00951F65" w14:paraId="144C66BA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446446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Dacni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cayana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C7C8F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425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749486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72C3C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0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CC8C3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2D0B2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5981.223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11AEE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5.1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6FEF0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793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316C8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164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1C7AF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A610F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54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E6FA7A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Roughness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23ED1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490</w:t>
            </w:r>
          </w:p>
        </w:tc>
      </w:tr>
      <w:tr w:rsidR="00951F65" w:rsidRPr="00951F65" w14:paraId="74C3A550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0DA458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Dactylortyx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thoracicu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66AC5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26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EE86C9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B5863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E9CFF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DCA34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941.793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70C59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581F4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76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B5755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503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64209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43165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BD37D7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Warm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13EEF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369</w:t>
            </w:r>
          </w:p>
        </w:tc>
      </w:tr>
      <w:tr w:rsidR="00951F65" w:rsidRPr="00951F65" w14:paraId="5DA4046D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A9EC9F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Deconychura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longicauda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E746D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62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9546A1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C33B8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9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CF3D8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782BC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069.416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33381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09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FAE3C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8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012FF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618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992AE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0FF7D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A50DEF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pp_coldest_q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ean_coldest_q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range_diurnal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seasonality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1487A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505</w:t>
            </w:r>
          </w:p>
        </w:tc>
      </w:tr>
      <w:tr w:rsidR="00951F65" w:rsidRPr="00951F65" w14:paraId="621BC671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784ABAD0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Deconychura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stictolaema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65EDA90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52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69799DD9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79A96BC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73991C0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53D5AEF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868.582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47A6BD0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145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62AFB52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617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09C6593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072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1958581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6D39038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105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3F4A798A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Roughness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Aridity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27256EE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663</w:t>
            </w:r>
          </w:p>
        </w:tc>
      </w:tr>
      <w:tr w:rsidR="00951F65" w:rsidRPr="00951F65" w14:paraId="4F948BA6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98BDEE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Deltarhynchu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flammulatu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BB4E5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81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B95B9D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FC611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9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266F8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91474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807.33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68B30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536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A908E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688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C68AC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244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C816B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1B68E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214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954A22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Roughness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Aridity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Warm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49A6E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516</w:t>
            </w:r>
          </w:p>
        </w:tc>
      </w:tr>
      <w:tr w:rsidR="00951F65" w:rsidRPr="00951F65" w14:paraId="1022CE3D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BE4972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Dendrocincla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anabatina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14460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39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CF2313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819A7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2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0EDBB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0F95D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932.618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F4CA0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642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F63AD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758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3D1A7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188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2CE31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114C2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129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A3BA6E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Roughness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Aridity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33D94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564</w:t>
            </w:r>
          </w:p>
        </w:tc>
      </w:tr>
      <w:tr w:rsidR="00951F65" w:rsidRPr="00951F65" w14:paraId="5BB4774C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4EA70B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Dendrocincla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homochroa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6B234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80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34D27A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7B65F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0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029D4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59692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741.204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235F9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527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16479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767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C6619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257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9B055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27F35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48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AFB85C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Aridity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Precipitation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Warm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Cold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40742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468</w:t>
            </w:r>
          </w:p>
        </w:tc>
      </w:tr>
      <w:tr w:rsidR="00951F65" w:rsidRPr="00951F65" w14:paraId="02289A78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517FF1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Dendrocolapte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certhia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A6188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497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07633D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76C21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020A7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590E3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9630.42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822AC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6.425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B0820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701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79A0B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247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1823B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1FE28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16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4218DA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Roughness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>, Precipit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C04BC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416</w:t>
            </w:r>
          </w:p>
        </w:tc>
      </w:tr>
      <w:tr w:rsidR="00951F65" w:rsidRPr="00951F65" w14:paraId="6EBDC845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BA9A66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Dendrocolapte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picumnu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C22CB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632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3A94BE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69073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4628F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9F363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2238.868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F0DB8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23100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778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29CC2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189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89F38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51139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25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6A01AA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Roughness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Aridity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Warm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CEC73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580</w:t>
            </w:r>
          </w:p>
        </w:tc>
      </w:tr>
      <w:tr w:rsidR="00951F65" w:rsidRPr="00951F65" w14:paraId="4DC72E73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B8F4DC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Dendrocolapte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platyrostri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963DB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895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CA6C40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A7AAC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4F010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E79C5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5489.849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64DEC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C2CB0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57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F3FD3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272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455AC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B8688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106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8F9E0D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Roughness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Aridity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Warm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Cold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AF0E5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351</w:t>
            </w:r>
          </w:p>
        </w:tc>
      </w:tr>
      <w:tr w:rsidR="00951F65" w:rsidRPr="00951F65" w14:paraId="0F8BABAF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4DC6BE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lastRenderedPageBreak/>
              <w:t>Dendrocolapte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sanctithomae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CE667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46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3E2F1D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A2286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F3D79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A2D19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3470.749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4E582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98BE0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764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BE5DD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262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23F34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37C3C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19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5E87DA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>, Elev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8E98E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450</w:t>
            </w:r>
          </w:p>
        </w:tc>
      </w:tr>
      <w:tr w:rsidR="00951F65" w:rsidRPr="00951F65" w14:paraId="7674E2E4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461809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Dendrortyx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barbatus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150BB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44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6ECABD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64800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2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90CF2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671A7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73.896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6F8CF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43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7FC6F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913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01709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672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4814E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57FFB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91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FB23F2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pp_coldest_q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ean_coldest_q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range_diurnal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seasonality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9EC19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281</w:t>
            </w:r>
          </w:p>
        </w:tc>
      </w:tr>
      <w:tr w:rsidR="00951F65" w:rsidRPr="00951F65" w14:paraId="46FE0594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313165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Dendrortyx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leucophry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40F78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9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6528BF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D9096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9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4A31A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5F6B7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795.927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ABB7D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737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B8584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921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1F2C8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626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FB2EC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3D461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133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B64E4C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Warm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E69C1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167</w:t>
            </w:r>
          </w:p>
        </w:tc>
      </w:tr>
      <w:tr w:rsidR="00951F65" w:rsidRPr="00951F65" w14:paraId="4FB88743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28CA98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Dendrortyx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macroura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F0FC2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79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06B406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34F8B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0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36303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E570F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136.071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2CC29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832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31565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9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CB539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519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5313A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2616A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3F0F55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 xml:space="preserve">Slope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Aridity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Warm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3BF87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293</w:t>
            </w:r>
          </w:p>
        </w:tc>
      </w:tr>
      <w:tr w:rsidR="00951F65" w:rsidRPr="00951F65" w14:paraId="59EB952B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29E37D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Diglossa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baritula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091D8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74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BFC732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49B79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1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15AB9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65C55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531.539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502E2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347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07C46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923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0626F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593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10CAA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3A95F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23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9750BD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Warm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0124C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217</w:t>
            </w:r>
          </w:p>
        </w:tc>
      </w:tr>
      <w:tr w:rsidR="00951F65" w:rsidRPr="00951F65" w14:paraId="7CED7B8A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C66E09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Diglossa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plumbea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7819D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3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83833B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4E1E2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0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E80B4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05BF6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85.668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8C514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118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178EA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936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C85F6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775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01D2C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010C7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490794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 xml:space="preserve">Precipitation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Warm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B48F6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341</w:t>
            </w:r>
          </w:p>
        </w:tc>
      </w:tr>
      <w:tr w:rsidR="00951F65" w:rsidRPr="00951F65" w14:paraId="6FDD9CC7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3DA94E5A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Dives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atroviolaceu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232F97D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31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73E17922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2BF0FF9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578B2A6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10E5F79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186.819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6157938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77C4573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473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4252043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032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5F79615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4E99186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130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62493B25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Aridity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Warm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>, Precipit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2E6EE89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596</w:t>
            </w:r>
          </w:p>
        </w:tc>
      </w:tr>
      <w:tr w:rsidR="00951F65" w:rsidRPr="00951F65" w14:paraId="32113B26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23D479C7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Dives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dive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295087F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91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117C927B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730C2F4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357FAD2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7E21DD7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4248.065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743A48E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7B0C30D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628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1DB9ACD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080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7728E27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7684BCB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31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5D483EB3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Aridity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Warm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379A35D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532</w:t>
            </w:r>
          </w:p>
        </w:tc>
      </w:tr>
      <w:tr w:rsidR="00951F65" w:rsidRPr="00951F65" w14:paraId="7A002973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16EECE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Dolichonyx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oryzivoru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D4320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674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90CEB3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5688C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CA661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BBE08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31167.453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A1F9F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FEEE1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12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00CA2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317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577C2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41C88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67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B74C11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EE24A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437</w:t>
            </w:r>
          </w:p>
        </w:tc>
      </w:tr>
      <w:tr w:rsidR="00951F65" w:rsidRPr="00951F65" w14:paraId="35439EDB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430F72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Doricha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eliza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B46D3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4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CDD67B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A9F2E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0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D7F63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0E3AB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33.514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EFF71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305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E7216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504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F9EDA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247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1EC2B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21806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500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490FF1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pp_coldest_q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ean_coldest_q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range_diurnal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seasonality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F586D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731</w:t>
            </w:r>
          </w:p>
        </w:tc>
      </w:tr>
      <w:tr w:rsidR="00951F65" w:rsidRPr="00951F65" w14:paraId="759B7E82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3217D7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Doricha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enicura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C97C9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32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BE168E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74340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FCE6B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2B726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454.894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D0287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.625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AE2C2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934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E10F3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808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108CA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F122A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CA88A1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pp_coldest_q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ean_coldest_q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range_diurnal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seasonality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E851E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249</w:t>
            </w:r>
          </w:p>
        </w:tc>
      </w:tr>
      <w:tr w:rsidR="00951F65" w:rsidRPr="00951F65" w14:paraId="56667BD2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512EC5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Dromococcyx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pavoninu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7C2AF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305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89E335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DE440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9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E5210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30EAE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555.209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AF6B5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95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B5CBE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72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5B90D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247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D1607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6EFB4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53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AA3C76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>, Elev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DE762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299</w:t>
            </w:r>
          </w:p>
        </w:tc>
      </w:tr>
      <w:tr w:rsidR="00951F65" w:rsidRPr="00951F65" w14:paraId="591FE6F2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A90B18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Dromococcyx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phasianellu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1B6F7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391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8FD03E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34B43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0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F265B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34FF1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7571.028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2BC90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8.005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CB4B0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656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0A751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138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3B68A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2B5C7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128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87DE55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Roughness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69424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547</w:t>
            </w:r>
          </w:p>
        </w:tc>
      </w:tr>
      <w:tr w:rsidR="00951F65" w:rsidRPr="00951F65" w14:paraId="13461655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EBAD41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Dryocopu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lineatu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625A3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61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2B2A39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FFA26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1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0701A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D6ECD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9386.971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47A12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4.934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FF55B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7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8794C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142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62C36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EFE44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46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150354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Roughness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Aridity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Warm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Cold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2DACA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560</w:t>
            </w:r>
          </w:p>
        </w:tc>
      </w:tr>
      <w:tr w:rsidR="00951F65" w:rsidRPr="00951F65" w14:paraId="5DBAC02A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D3782D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i/>
                <w:sz w:val="16"/>
                <w:szCs w:val="16"/>
              </w:rPr>
              <w:t>Dumetella carolinensis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B5F9C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80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3C9101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939CE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F855A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FABB3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33322.821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ECF4C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76B72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08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5C421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199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60ECD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6A9E3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76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4480F8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Warm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>, Elev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146D8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486</w:t>
            </w:r>
          </w:p>
        </w:tc>
      </w:tr>
      <w:tr w:rsidR="00951F65" w:rsidRPr="00951F65" w14:paraId="6033359A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6AE937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Dysithamnu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mentalis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81DAA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443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ADA27E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3F783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F4B7E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40053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5943.972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13EE5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AB224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73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4F9B5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334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0761B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3CDF7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40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565363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Aridity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Warm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Cold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C9F7C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353</w:t>
            </w:r>
          </w:p>
        </w:tc>
      </w:tr>
      <w:tr w:rsidR="00951F65" w:rsidRPr="00951F65" w14:paraId="55C9C001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9C4AA9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Dysithamnu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striaticep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E8F69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488D04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56B8F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02551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861A4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368.783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AB235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77524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32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9CB5A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566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F0A5C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137C6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143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998552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pp_coldest_q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ean_coldest_q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range_diurnal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seasonality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9C49D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378</w:t>
            </w:r>
          </w:p>
        </w:tc>
      </w:tr>
      <w:tr w:rsidR="00951F65" w:rsidRPr="00951F65" w14:paraId="06519333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37D7CCB7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Elaenia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flavogaster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6CD566F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352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51DBED71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7D30EE7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9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5939A3C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134CBAA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4055.416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01A226D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7.883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44B99F9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745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202D0DC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093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7B762BA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7F75DE3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59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67DACC81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4FE459B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541</w:t>
            </w:r>
          </w:p>
        </w:tc>
      </w:tr>
      <w:tr w:rsidR="00951F65" w:rsidRPr="00951F65" w14:paraId="188343BF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88D257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Elaenia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frantzii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F9F9A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352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EBF973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CDA9F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0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FD2B1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6ACF1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458.74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97BF5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715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94043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66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72477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496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2D3EE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D3227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103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DE4DC7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Aridity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Warm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>, Precipit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5AB29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249</w:t>
            </w:r>
          </w:p>
        </w:tc>
      </w:tr>
      <w:tr w:rsidR="00951F65" w:rsidRPr="00951F65" w14:paraId="09864C38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CAC2E3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i/>
                <w:sz w:val="16"/>
                <w:szCs w:val="16"/>
              </w:rPr>
              <w:t>Electron carinatum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A369C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2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1D3BDF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8ED8A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19E48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608D1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808.338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11B63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54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878C4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559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1C8FA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165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BECA3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5F5DD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308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9FE91C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 xml:space="preserve">Slope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Warm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BE8F2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485</w:t>
            </w:r>
          </w:p>
        </w:tc>
      </w:tr>
      <w:tr w:rsidR="00951F65" w:rsidRPr="00951F65" w14:paraId="3517A4CD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26C8A7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i/>
                <w:sz w:val="16"/>
                <w:szCs w:val="16"/>
              </w:rPr>
              <w:lastRenderedPageBreak/>
              <w:t xml:space="preserve">Electron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platyrhynchum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EC6D0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34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1EC45E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5FF58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5B42C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1D234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6233.382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E059D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E2E27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793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17083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189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A3BC3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7767D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94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D753E2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Roughness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Aridity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Warm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Cold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B9E87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525</w:t>
            </w:r>
          </w:p>
        </w:tc>
      </w:tr>
      <w:tr w:rsidR="00951F65" w:rsidRPr="00951F65" w14:paraId="59103258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1A0D35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Elvira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chionura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79A80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5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312050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B1876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9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A3B13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D2530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67.532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C95C9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.195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F2B7B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909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7FE38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596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48239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89E2C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53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CE73AB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Cold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382C8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286</w:t>
            </w:r>
          </w:p>
        </w:tc>
      </w:tr>
      <w:tr w:rsidR="00951F65" w:rsidRPr="00951F65" w14:paraId="72C5857D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683FF2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Elvira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cupreicep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6A08E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1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E50FB1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97B77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2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672D7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48467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36.359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C4E07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4.076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E4BC0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82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0D4CB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601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4557A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40AAF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250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EA8A0A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Precipitation, Elev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BE54B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434</w:t>
            </w:r>
          </w:p>
        </w:tc>
      </w:tr>
      <w:tr w:rsidR="00951F65" w:rsidRPr="00951F65" w14:paraId="54E55246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9F1169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Empidonax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affini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6BAC8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40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C5B604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E4998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1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E2EDB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C57FB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3965.588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C2205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238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60A48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12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944B2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351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13B99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C28B1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17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5F2A5A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 xml:space="preserve">Slope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E8AA9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463</w:t>
            </w:r>
          </w:p>
        </w:tc>
      </w:tr>
      <w:tr w:rsidR="00951F65" w:rsidRPr="00951F65" w14:paraId="41511E55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922516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Empidonax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albigulari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A5BF2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93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A2B58D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1BA42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2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758CB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A5125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3021.233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BC773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791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36E90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09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9770A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323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C9F48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B7104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170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F7310D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 xml:space="preserve">Slope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Warm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21BCB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241</w:t>
            </w:r>
          </w:p>
        </w:tc>
      </w:tr>
      <w:tr w:rsidR="00951F65" w:rsidRPr="00951F65" w14:paraId="4964AA18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056DBB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Empidonax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alnorum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4F8A6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005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7C9736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C1C2A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54E71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33461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37012.449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13975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A117E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52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1DEC9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268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09BB7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68911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53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927A7D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 xml:space="preserve">Precipitation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Warm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>, Elev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71FF8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559</w:t>
            </w:r>
          </w:p>
        </w:tc>
      </w:tr>
      <w:tr w:rsidR="00951F65" w:rsidRPr="00951F65" w14:paraId="78230A76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DE42A5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Empidonax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atricep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AF8B4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34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802799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7BE08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2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60E9D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6C3E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348.832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C5571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82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AC059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965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5E8C8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887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42E73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AE368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6F90D3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Aridity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Warm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139AB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214</w:t>
            </w:r>
          </w:p>
        </w:tc>
      </w:tr>
      <w:tr w:rsidR="00951F65" w:rsidRPr="00951F65" w14:paraId="4226009B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55429B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Empidonax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difficili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E92A5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241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0968EE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0B1D7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76687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92C8A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8746.479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29126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268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B2C70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929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89ABA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557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8A551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F055F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82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1F8894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Roughness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>, Elev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C75C1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238</w:t>
            </w:r>
          </w:p>
        </w:tc>
      </w:tr>
      <w:tr w:rsidR="00951F65" w:rsidRPr="00951F65" w14:paraId="43AE1605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F21126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Empidonax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flavescen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88CCA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20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1FE115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0AC83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B064F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1E0FE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701.548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55D9C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90899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94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FB986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414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12C83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97B82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33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817A27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Warm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3801E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309</w:t>
            </w:r>
          </w:p>
        </w:tc>
      </w:tr>
      <w:tr w:rsidR="00951F65" w:rsidRPr="00951F65" w14:paraId="6FB72426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8F9782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Empidonax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fulvifron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B419F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349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54D400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55D17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1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52081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0E35B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668.602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2FD75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715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651C5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83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FD197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484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C788C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D644B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138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179400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Roughness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Cold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958FB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242</w:t>
            </w:r>
          </w:p>
        </w:tc>
      </w:tr>
      <w:tr w:rsidR="00951F65" w:rsidRPr="00951F65" w14:paraId="3EB38AB4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F2C508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Empidonax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oberholseri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7DAE3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782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91DD9C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EF6AE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9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E634A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7FD99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32797.266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CB62A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6.229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94709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49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B12FF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332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8A1D6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95D56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54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27941F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Cold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>, Elev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6A57B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511</w:t>
            </w:r>
          </w:p>
        </w:tc>
      </w:tr>
      <w:tr w:rsidR="00951F65" w:rsidRPr="00951F65" w14:paraId="34964302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DCEDF7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i/>
                <w:sz w:val="16"/>
                <w:szCs w:val="16"/>
              </w:rPr>
              <w:t>Empidonax occidentalis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A1D6A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239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B487CE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CABA1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0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51A61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5CF6B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2372.694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711C0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4.39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4CFAB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37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3AB42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255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1DA05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9E277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62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5BE61B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>, Elev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975B4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317</w:t>
            </w:r>
          </w:p>
        </w:tc>
      </w:tr>
      <w:tr w:rsidR="00951F65" w:rsidRPr="00951F65" w14:paraId="4951438E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9579C0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Empidonax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traillii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6C5BF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106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10184D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80FD1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9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7A414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265C0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39836.806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A4D39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3.774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56A61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713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2EB6D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160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28506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A28A5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67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A2FC09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Aridity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ABAE7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572</w:t>
            </w:r>
          </w:p>
        </w:tc>
      </w:tr>
      <w:tr w:rsidR="00951F65" w:rsidRPr="00951F65" w14:paraId="781D7955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997221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Empidonax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wrightii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BC4A2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773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74D4A4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0E6CB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9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6CCFB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6889C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31704.093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7A4DE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0.369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0BF3C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4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9511F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382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DEC1F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C3F20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32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28D375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Roughness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>, Precipit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44EBF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457</w:t>
            </w:r>
          </w:p>
        </w:tc>
      </w:tr>
      <w:tr w:rsidR="00951F65" w:rsidRPr="00951F65" w14:paraId="427DFE19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C4B5D4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Epinecrophylla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fulviventri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805AE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53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2C6EC4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A2320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66857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1C274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126.053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1C06A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1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389E3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798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1AAAE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349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1C251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C862E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57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885AC5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Warm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Cold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0EF94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453</w:t>
            </w:r>
          </w:p>
        </w:tc>
      </w:tr>
      <w:tr w:rsidR="00951F65" w:rsidRPr="00951F65" w14:paraId="4BAC2D8E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7689CEBC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Eucometi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penicillata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1FCCF15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735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145377F1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612D0A2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17EB5D7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3B6CD21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3761.374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58C51AA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1C9CE93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654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4AAAB2D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099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119B211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07506FE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74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33E1CBE2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Aridity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Warm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Warm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7857643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628</w:t>
            </w:r>
          </w:p>
        </w:tc>
      </w:tr>
      <w:tr w:rsidR="00951F65" w:rsidRPr="00951F65" w14:paraId="007A2F6E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5C746F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i/>
                <w:sz w:val="16"/>
                <w:szCs w:val="16"/>
              </w:rPr>
              <w:t>Eugenes fulgens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EB839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464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250E35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9EB78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F2CF2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026F6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7688.124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78808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976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E7D19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33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5FCB0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197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FC57C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BF784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70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753A17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Roughness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Warm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42747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398</w:t>
            </w:r>
          </w:p>
        </w:tc>
      </w:tr>
      <w:tr w:rsidR="00951F65" w:rsidRPr="00951F65" w14:paraId="0A1639C8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7A45A8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Eumomota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superciliosa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CF2EC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43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433B92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514CC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FBF23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882C7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688.17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1E4BC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4D47B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749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C5031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234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14210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44190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111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811BAD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Aridity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Warm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0FA41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543</w:t>
            </w:r>
          </w:p>
        </w:tc>
      </w:tr>
      <w:tr w:rsidR="00951F65" w:rsidRPr="00951F65" w14:paraId="44DD1C95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B36F13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Euphagu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carolinu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B8E5F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672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5AF68D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B1822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2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DB359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A39B6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31560.208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8D851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9.518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370EC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773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3DEEA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189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FA90F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98CC1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53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DB7A0E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>, Elev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E65F2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431</w:t>
            </w:r>
          </w:p>
        </w:tc>
      </w:tr>
      <w:tr w:rsidR="00951F65" w:rsidRPr="00951F65" w14:paraId="7EC8CE5F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9E49A2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Euphagu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cyanocephalu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7BACF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326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A71C6F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FA713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D723B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8265F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42896.633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8FAFC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57D58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63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A6E99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353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5D22D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0FA1F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39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C69D70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Warm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Cold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>, Elev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92977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389</w:t>
            </w:r>
          </w:p>
        </w:tc>
      </w:tr>
      <w:tr w:rsidR="00951F65" w:rsidRPr="00951F65" w14:paraId="2AE28B4F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A20A2B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Eupherusa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cyanophry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6D16F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5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1711F8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1923E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9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82E90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31728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92.091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0464F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A308C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943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940C4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850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A8387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8C09D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639085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pp_coldest_q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ean_coldest_q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range_diurnal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seasonality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AC165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08</w:t>
            </w:r>
          </w:p>
        </w:tc>
      </w:tr>
      <w:tr w:rsidR="00951F65" w:rsidRPr="00951F65" w14:paraId="67AA2C60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071F0E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lastRenderedPageBreak/>
              <w:t>Eupherusa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eximia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3F2F4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20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04C247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9E0CB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598F2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D6D05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765.589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03AAB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BA0EA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27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D09EB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186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64C28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882AF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100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E4D863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Warm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4E309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259</w:t>
            </w:r>
          </w:p>
        </w:tc>
      </w:tr>
      <w:tr w:rsidR="00951F65" w:rsidRPr="00951F65" w14:paraId="63ECDBCF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7548D4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Eupherusa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poliocerca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779A5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9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691E0C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B2AAC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4E1D8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CEEB2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40.889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210D3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653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04D81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57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E2AD6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720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23AB2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69C35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250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78E2EF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pp_coldest_q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ean_coldest_q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range_diurnal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seasonality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A6D95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521</w:t>
            </w:r>
          </w:p>
        </w:tc>
      </w:tr>
      <w:tr w:rsidR="00951F65" w:rsidRPr="00951F65" w14:paraId="66F90FDD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B9820C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Euphonia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affini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BEC4C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402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8FC589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99D7F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0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FDCA6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49F44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642.012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2D507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556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74BBB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793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518D2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340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A1FEA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B3C19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12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174F31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Precipitation, Elev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45FC9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551</w:t>
            </w:r>
          </w:p>
        </w:tc>
      </w:tr>
      <w:tr w:rsidR="00951F65" w:rsidRPr="00951F65" w14:paraId="637665C9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E282A6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Euphonia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elegantissima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BB13B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37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EF2AAC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44B2E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9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8FCDA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D2B25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6076.199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100ED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279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153AA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41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77BA2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310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2D982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32E12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86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F4EFA8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Roughness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Warm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9AF35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328</w:t>
            </w:r>
          </w:p>
        </w:tc>
      </w:tr>
      <w:tr w:rsidR="00951F65" w:rsidRPr="00951F65" w14:paraId="7BC62512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2BC2A9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Euphonia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gouldi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D7A3C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63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B3406C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BB200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0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C7F67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4647B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261.912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39D1D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041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34A18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45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24930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312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28C4A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0DF64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81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AD6B3D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Aridity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>, Elev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F7E98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417</w:t>
            </w:r>
          </w:p>
        </w:tc>
      </w:tr>
      <w:tr w:rsidR="00951F65" w:rsidRPr="00951F65" w14:paraId="278032F3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89259D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Euphonia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hirundinacea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74F58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80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FC9290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8F799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9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37DF6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818A6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4181.673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A8003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1D138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739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83CC5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267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42B6F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72E72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31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1A4B1C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Aridity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Warm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C054C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379</w:t>
            </w:r>
          </w:p>
        </w:tc>
      </w:tr>
      <w:tr w:rsidR="00951F65" w:rsidRPr="00951F65" w14:paraId="4F094F28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2F6F04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Euphonia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luteicapilla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C2DC0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47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7F977D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E370E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9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6FF7C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80A82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747.433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BF3ED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265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DA051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13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01EE1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392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16CA5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5CF5B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100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4B81AF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>, Elev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BB21B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347</w:t>
            </w:r>
          </w:p>
        </w:tc>
      </w:tr>
      <w:tr w:rsidR="00951F65" w:rsidRPr="00951F65" w14:paraId="27C243B8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2E9E07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Euphonia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minuta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714CF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49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A31C3C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7F2EF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1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38CB3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D8B38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9247.517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6C24E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3.404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CF6F4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761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EBEE3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171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1DEF5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73F47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74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771A01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Roughness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Aridity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2D73D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447</w:t>
            </w:r>
          </w:p>
        </w:tc>
      </w:tr>
      <w:tr w:rsidR="00951F65" w:rsidRPr="00951F65" w14:paraId="62EBCB17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ACB54B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Euptiloti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neoxenu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B3FB1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91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B3F946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6E9F1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2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D9F2B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4173F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399.623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0B36D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81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434A4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796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84F83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336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33CDF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726BF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87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A451F3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pp_coldest_q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ean_coldest_q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range_diurnal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seasonality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E896B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376</w:t>
            </w:r>
          </w:p>
        </w:tc>
      </w:tr>
      <w:tr w:rsidR="00951F65" w:rsidRPr="00951F65" w14:paraId="4D41A40F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DB29EB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Florisuga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fusca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E3D9D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607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27D84F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A1F6B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9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827DC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2131F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8854.371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857F7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7.162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7778F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939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69082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654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69B6B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94B8A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45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7C6424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Warm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>, Elev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1A768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229</w:t>
            </w:r>
          </w:p>
        </w:tc>
      </w:tr>
      <w:tr w:rsidR="00951F65" w:rsidRPr="00951F65" w14:paraId="3409CC3D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3FA1E6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Florisuga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mellivora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32D53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672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2A5E99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7BCF3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C9AE0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2600D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1894.93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F9DCD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.056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9AF80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797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2B0EE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274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E750E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18062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32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B13520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Roughness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Warm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Cold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4FEB7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520</w:t>
            </w:r>
          </w:p>
        </w:tc>
      </w:tr>
      <w:tr w:rsidR="00951F65" w:rsidRPr="00951F65" w14:paraId="6E372EAD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ED11FB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Formicariu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anali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D7B18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649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C1B4A7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3C17D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0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6BCDF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C9CA4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1902.59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61290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8.437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6FF6D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08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5D754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234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687F6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EC7A3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82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189997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Roughness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Aridity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Warm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Cold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C9365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463</w:t>
            </w:r>
          </w:p>
        </w:tc>
      </w:tr>
      <w:tr w:rsidR="00951F65" w:rsidRPr="00951F65" w14:paraId="2D664F38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069915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Formicariu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moniliger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2BACB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49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8EE75D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4EBBA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8263A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35603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746.397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B935C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504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513A2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699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30FE1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391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900E2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7C7DB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EF6CC9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pp_coldest_q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ean_coldest_q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range_diurnal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seasonality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2D216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610</w:t>
            </w:r>
          </w:p>
        </w:tc>
      </w:tr>
      <w:tr w:rsidR="00951F65" w:rsidRPr="00951F65" w14:paraId="4CE92DAD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F9EE09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Forpu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cyanopygiu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2DAF2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63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A63E5E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B3810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68C9B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0F874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883.359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C4F30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AB22F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725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68262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340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8CA5A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BA9D7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133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382D8F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Roughness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Warm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389CE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342</w:t>
            </w:r>
          </w:p>
        </w:tc>
      </w:tr>
      <w:tr w:rsidR="00951F65" w:rsidRPr="00951F65" w14:paraId="3D65DDE6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8A302C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Galbula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ruficauda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66D82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123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7F5E01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4646A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0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11129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020A5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0996.251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54426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4.555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84B1E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702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AAADA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103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D4063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FED75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49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995996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Roughness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Aridity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0EB5E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583</w:t>
            </w:r>
          </w:p>
        </w:tc>
      </w:tr>
      <w:tr w:rsidR="00951F65" w:rsidRPr="00951F65" w14:paraId="3E248039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FE9F1E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i/>
                <w:sz w:val="16"/>
                <w:szCs w:val="16"/>
              </w:rPr>
              <w:t>Geococcyx californianus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2AFE3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991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676649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CBE45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0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03FE6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43879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35355.902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B675D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7.386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D390D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49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68A33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508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4A021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3F246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31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63E9DD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Roughness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0FC5C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303</w:t>
            </w:r>
          </w:p>
        </w:tc>
      </w:tr>
      <w:tr w:rsidR="00951F65" w:rsidRPr="00951F65" w14:paraId="67A04634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57E573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Geococcyx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velox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0A1EF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325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53517D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69D4C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0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14516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847D7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172.427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CF1BE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736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6EFBB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02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BB39D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376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A6432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6AC71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13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63D534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>, Elev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F719A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464</w:t>
            </w:r>
          </w:p>
        </w:tc>
      </w:tr>
      <w:tr w:rsidR="00951F65" w:rsidRPr="00951F65" w14:paraId="1E717985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B2229E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Glauci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aeneus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E6C63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97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4E0185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9D1C5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54107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08722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109.013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113D7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6F76D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776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2DE41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406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9396E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11DCC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105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4EF670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50F91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571</w:t>
            </w:r>
          </w:p>
        </w:tc>
      </w:tr>
      <w:tr w:rsidR="00951F65" w:rsidRPr="00951F65" w14:paraId="5AD39D8D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4FAEB3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lastRenderedPageBreak/>
              <w:t>Glyphorynchu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spiruru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EDB22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197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D8C462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F2CD3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2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B8EE7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9FFE9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2510.694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F7317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3.901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315BB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752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97C82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158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E6703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6AAA1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86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0D2214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Roughness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E149A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463</w:t>
            </w:r>
          </w:p>
        </w:tc>
      </w:tr>
      <w:tr w:rsidR="00951F65" w:rsidRPr="00951F65" w14:paraId="024EC36A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501D2B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Gnorimopsar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chopi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7BA02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544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BC1ED0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F6DAD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9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365CA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8E01E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46319.853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EC0FC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115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27023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799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8DD08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261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849F6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E3471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63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2C45E7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Aridity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Warm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Cold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>, Elev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82A05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477</w:t>
            </w:r>
          </w:p>
        </w:tc>
      </w:tr>
      <w:tr w:rsidR="00951F65" w:rsidRPr="00951F65" w14:paraId="20E58466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AB72C1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Grallaria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guatimalensi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5E274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49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151B52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C5D46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0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73704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A7385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4325.49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297F0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.435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FB216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73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3E7CC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354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450BB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DF8B9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65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FB7328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7D81B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348</w:t>
            </w:r>
          </w:p>
        </w:tc>
      </w:tr>
      <w:tr w:rsidR="00951F65" w:rsidRPr="00951F65" w14:paraId="3920F6B0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1504C3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Granatellu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sallaei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64802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64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957E22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14C50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D68B5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AD13B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910.003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DA8F1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B0ABB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764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B777A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243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75E6A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1F971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200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F38307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Aridity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Warm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Cold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F6762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633</w:t>
            </w:r>
          </w:p>
        </w:tc>
      </w:tr>
      <w:tr w:rsidR="00951F65" w:rsidRPr="00951F65" w14:paraId="762EF22D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A4A377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Granatellu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venustu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1FEAC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24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7F2A10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7D8A1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1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2886B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C561A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430.342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3FA2C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472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5469B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775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69290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223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58331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AC8D4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208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B50FA6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Aridity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Warm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261CE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379</w:t>
            </w:r>
          </w:p>
        </w:tc>
      </w:tr>
      <w:tr w:rsidR="00951F65" w:rsidRPr="00951F65" w14:paraId="2A101D18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0D8DA8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Gymnocichla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nudicep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00095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33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727DD5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524C9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0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5017A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A7B4A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863.996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C9A4A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67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FB4C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43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86082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483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F3E1A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2414C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3D61EB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Warm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E24F7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417</w:t>
            </w:r>
          </w:p>
        </w:tc>
      </w:tr>
      <w:tr w:rsidR="00951F65" w:rsidRPr="00951F65" w14:paraId="7A45A5F1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38DB6A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Gymnomystax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mexicanus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46461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33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FC3010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CC766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E74E2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ADD48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9745.313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BF3F3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298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EA258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728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AFB85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157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3FAFE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4C2A0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31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F43038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 xml:space="preserve">Slope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Warm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>, Precipit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EAB59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493</w:t>
            </w:r>
          </w:p>
        </w:tc>
      </w:tr>
      <w:tr w:rsidR="00951F65" w:rsidRPr="00951F65" w14:paraId="5380B1A4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FBF5F3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Gymnopithy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leucaspi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175E9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332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94B59A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079A4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2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B58A2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80D7A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354.117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DDD5F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.601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665CD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81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04847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389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5A937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D8D61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78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9AD6BF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Roughness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Warm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Cold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2D50C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319</w:t>
            </w:r>
          </w:p>
        </w:tc>
      </w:tr>
      <w:tr w:rsidR="00951F65" w:rsidRPr="00951F65" w14:paraId="442919EB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2BC822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Gymnopithy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rufigula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A974E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69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F59BE0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69CCC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9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E2819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91F1F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970.299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FB88F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603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C21A1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781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708EB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243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200DE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C2F1D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48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C4E6E0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Roughness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Cold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D9FF7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433</w:t>
            </w:r>
          </w:p>
        </w:tc>
      </w:tr>
      <w:tr w:rsidR="00951F65" w:rsidRPr="00951F65" w14:paraId="4983FFC2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D428FB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Gymnorhinu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cyanocephalu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35128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129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13B94E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B8A20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0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2CC55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9AF8D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9700.836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48207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4.731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12A4C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72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48A35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469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AEFED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7488A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67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AC42C4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 xml:space="preserve">Slope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>, Precipitation, Elev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8A44F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299</w:t>
            </w:r>
          </w:p>
        </w:tc>
      </w:tr>
      <w:tr w:rsidR="00951F65" w:rsidRPr="00951F65" w14:paraId="12B37CF1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F79B74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Habia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fuscicauda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13932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67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00E2C3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08110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82309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8F75D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4019.141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A8702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E45B9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742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9AA99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298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69CC3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CD490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66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787275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Warm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CBBA3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582</w:t>
            </w:r>
          </w:p>
        </w:tc>
      </w:tr>
      <w:tr w:rsidR="00951F65" w:rsidRPr="00951F65" w14:paraId="0BE2982A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CCDC6E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Habia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rubica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31283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033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E1F33F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3D833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DEB75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2C0B1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8249.819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B39CF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99C7E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15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970C1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120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B87F8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01A42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83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034FE5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Roughness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Aridity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Warm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>, Precipit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1CFB5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440</w:t>
            </w:r>
          </w:p>
        </w:tc>
      </w:tr>
      <w:tr w:rsidR="00951F65" w:rsidRPr="00951F65" w14:paraId="105F47F9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F44439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Haplospiza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rustica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EA04B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54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C2C6CD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5191C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0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52109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53BC3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559.607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683C6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145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E244F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924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7D644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447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7C740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7CC70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53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ED1DB5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Aridity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Cold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99766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161</w:t>
            </w:r>
          </w:p>
        </w:tc>
      </w:tr>
      <w:tr w:rsidR="00951F65" w:rsidRPr="00951F65" w14:paraId="4966B698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58E21E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Haplospiza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unicolor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E7576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330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105D89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E1322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4EC74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3FF45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4985.807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8C952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41D46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946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7E3CD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650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F12AF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0A59A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38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1DB17C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Roughness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Aridity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Precipitation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Warm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Cold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2EB1C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200</w:t>
            </w:r>
          </w:p>
        </w:tc>
      </w:tr>
      <w:tr w:rsidR="00951F65" w:rsidRPr="00951F65" w14:paraId="34AB93B4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77D1F2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Heliomaster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constantii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BDD38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33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68DF1A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43A1F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0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AA53E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62B65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4885.714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F907A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927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A6B34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758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37C9E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213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49CEE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92627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68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D8F33C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 xml:space="preserve">Slope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Warm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F8038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439</w:t>
            </w:r>
          </w:p>
        </w:tc>
      </w:tr>
      <w:tr w:rsidR="00951F65" w:rsidRPr="00951F65" w14:paraId="79B1832D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4E356F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Heliomaster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furcifer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64C36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781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A85B31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BF69C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49BE4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1477B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4355.999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407DF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2E580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21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F508B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311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5D644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DD9A7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67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7AAAEE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pp_coldest_q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ean_coldest_q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range_diurnal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seasonality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FC4A0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481</w:t>
            </w:r>
          </w:p>
        </w:tc>
      </w:tr>
      <w:tr w:rsidR="00951F65" w:rsidRPr="00951F65" w14:paraId="6B6AFE0E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2A0246DE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Heliomaster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longirostri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34656D5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806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321F9EE2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021F118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7CEF4DB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0384524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4737.087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06542EA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668E887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723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0517431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082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6875596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78F3263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63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230E2AD5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Aridity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Warm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Cold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718DE3D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604</w:t>
            </w:r>
          </w:p>
        </w:tc>
      </w:tr>
      <w:tr w:rsidR="00951F65" w:rsidRPr="00951F65" w14:paraId="5F952AC1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A1539A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Heliomaster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squamosu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10FFC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330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3258E7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89894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9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653D0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E3A25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690.578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D6D6A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9.745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F61E7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05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FC560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238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7C783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1BFE7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49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FDEF13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Roughness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Warm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C98F8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442</w:t>
            </w:r>
          </w:p>
        </w:tc>
      </w:tr>
      <w:tr w:rsidR="00951F65" w:rsidRPr="00951F65" w14:paraId="2B963ACC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9604BA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lastRenderedPageBreak/>
              <w:t>Heliothryx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auritu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4052E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641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B8263A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9F6A8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9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C6361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1554D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2140.002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65739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.062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0FF80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761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AB7A7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213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85F11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7F9CC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25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AD934C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Roughness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Warm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F895C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481</w:t>
            </w:r>
          </w:p>
        </w:tc>
      </w:tr>
      <w:tr w:rsidR="00951F65" w:rsidRPr="00951F65" w14:paraId="70384F5C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5A7F99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Heliothryx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barroti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DDE21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62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37F144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2F6DC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0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94693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94D9E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3930.273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78C0A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301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84581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762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33F00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174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8CF51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A27EE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82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EBCCDE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Warm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1F562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582</w:t>
            </w:r>
          </w:p>
        </w:tc>
      </w:tr>
      <w:tr w:rsidR="00951F65" w:rsidRPr="00951F65" w14:paraId="7D934FD3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4963C0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Henicorhina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leucophry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8482D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40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9B12AC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28114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2C6F0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ABE79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8995.391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DF438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2D443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85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9ECD1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401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2EE6C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57A6E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45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AA9A27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Warm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E8806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265</w:t>
            </w:r>
          </w:p>
        </w:tc>
      </w:tr>
      <w:tr w:rsidR="00951F65" w:rsidRPr="00951F65" w14:paraId="604F4C3C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6A5262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Henicorhina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leucosticta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E72F7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6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1525CD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57F21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9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EEC37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CE13D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8692.408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DBBD9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913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05940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62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0C137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283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5407B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B99E0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58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F02724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Roughness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Warm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Cold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1A7D8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307</w:t>
            </w:r>
          </w:p>
        </w:tc>
      </w:tr>
      <w:tr w:rsidR="00951F65" w:rsidRPr="00951F65" w14:paraId="506479B0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2C749C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Hylochari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eliciae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82643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96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4B0F6E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9BE86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2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303B9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6A1CB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457.888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DB90C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255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4E4AC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06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98AE3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280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60EEC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B4AD3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40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670DC5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Roughness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882E4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458</w:t>
            </w:r>
          </w:p>
        </w:tc>
      </w:tr>
      <w:tr w:rsidR="00951F65" w:rsidRPr="00951F65" w14:paraId="4569BD68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9D469B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Hylochari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leucoti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AA70D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4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B7BB59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9B3DF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9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A5178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83837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8039.884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57FAC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161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3D3A4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51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F18B4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356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79530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72EF6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56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576E01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Roughness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Warm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23F48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354</w:t>
            </w:r>
          </w:p>
        </w:tc>
      </w:tr>
      <w:tr w:rsidR="00951F65" w:rsidRPr="00951F65" w14:paraId="31B33CC2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94261C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Hylomane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momotula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86C62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03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6CB908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03533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9BCFE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848F5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583.944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7CBB9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.29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34D99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05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8CFC0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289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AD87F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45C60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120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CAD67C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 xml:space="preserve">Slope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9301A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506</w:t>
            </w:r>
          </w:p>
        </w:tc>
      </w:tr>
      <w:tr w:rsidR="00951F65" w:rsidRPr="00951F65" w14:paraId="160BDA47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2EB731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Hylopezu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dives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36AF0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73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E5DD1C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606A2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D4C15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0B084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036.969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48FFB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87796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48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4967C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509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1EB40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EC501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CA9339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Aridity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>, Precipit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7EC30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425</w:t>
            </w:r>
          </w:p>
        </w:tc>
      </w:tr>
      <w:tr w:rsidR="00951F65" w:rsidRPr="00951F65" w14:paraId="23865D6A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19242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Hylopezu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perspicillatu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14DE3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95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9DE7EE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D76A4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9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15175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2C12A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297.848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D4928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066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05C9D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772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1D088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253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DE2C6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5AD00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143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EB5724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7AB53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493</w:t>
            </w:r>
          </w:p>
        </w:tc>
      </w:tr>
      <w:tr w:rsidR="00951F65" w:rsidRPr="00951F65" w14:paraId="42634380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BA76F5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Hylophilu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decurtatu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7291D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343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5189E5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23F72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CD484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5B36D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11.183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53CEE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34D32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712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9630B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174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D81F1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2CC4A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27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818067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Aridity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>, Elev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27D6A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551</w:t>
            </w:r>
          </w:p>
        </w:tc>
      </w:tr>
      <w:tr w:rsidR="00951F65" w:rsidRPr="00951F65" w14:paraId="3EBB49A6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215632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Hylophylax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naevioide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F4AE0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37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C62C86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A6D79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A882B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AB39F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876.947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DB74E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206FE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23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729EF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402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48D7E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8F638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67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EAFFA1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Warm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5D6A1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356</w:t>
            </w:r>
          </w:p>
        </w:tc>
      </w:tr>
      <w:tr w:rsidR="00951F65" w:rsidRPr="00951F65" w14:paraId="6B406B74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052AC4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Hylophylax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naeviu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46634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465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5BEFAB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06282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3FEA8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157FB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8869.432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D118F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B8CB1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792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545D7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248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9280D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656D1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17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16824A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Roughness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Aridity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Warm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912B8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392</w:t>
            </w:r>
          </w:p>
        </w:tc>
      </w:tr>
      <w:tr w:rsidR="00951F65" w:rsidRPr="00951F65" w14:paraId="7794246F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6739ED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Hylorchilu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navai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260B7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5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91DFCB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433E3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1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B7C60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3433B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11.064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B19A9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157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85B21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509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0EA8A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273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69B9C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090BB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250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125D90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pp_coldest_q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ean_coldest_q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range_diurnal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seasonality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9C5C7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592</w:t>
            </w:r>
          </w:p>
        </w:tc>
      </w:tr>
      <w:tr w:rsidR="00951F65" w:rsidRPr="00951F65" w14:paraId="128EC869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46A30D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Hylorchilu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sumichrasti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E9CC6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2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53DC2C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32399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2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D6F7E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F1CB7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306.373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17469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521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B9E5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718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F746A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367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5D571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E30DE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333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9A57F9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pp_coldest_q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ean_coldest_q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range_diurnal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seasonality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2DD69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587</w:t>
            </w:r>
          </w:p>
        </w:tc>
      </w:tr>
      <w:tr w:rsidR="00951F65" w:rsidRPr="00951F65" w14:paraId="1005B5F4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AB1E5E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Hypopyrrhu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pyrohypogaster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B8B4C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71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FCB5E1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DA1BF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9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6F47B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1F1CC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001.126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A014A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726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45F98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63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82916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555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0FE7D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3E066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56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87D14A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>, Elev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74EF1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430</w:t>
            </w:r>
          </w:p>
        </w:tc>
      </w:tr>
      <w:tr w:rsidR="00951F65" w:rsidRPr="00951F65" w14:paraId="78C468E9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220EA2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Icterus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abeillei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98312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63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A23F8C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6C8EF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9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B4660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BBEAE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458.071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2F3BC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.818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15A41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916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454C9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676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9914B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BC05E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3C01FB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Roughness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Aridity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Warm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24CC7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292</w:t>
            </w:r>
          </w:p>
        </w:tc>
      </w:tr>
      <w:tr w:rsidR="00951F65" w:rsidRPr="00951F65" w14:paraId="52025167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21F9ACA1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Icterus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auricapillu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02606B3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305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47FED954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16E4410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2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4D9EE43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63A6AAF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4733.765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0BF97F0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197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7D8BEDD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615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7C301BF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082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5CAD718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04E914B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71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7CCBC388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Roughness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Aridity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r w:rsidRPr="00951F65">
              <w:rPr>
                <w:rFonts w:ascii="Calibri" w:hAnsi="Calibri"/>
                <w:sz w:val="16"/>
                <w:szCs w:val="16"/>
              </w:rPr>
              <w:t>Precipit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3019349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590</w:t>
            </w:r>
          </w:p>
        </w:tc>
      </w:tr>
      <w:tr w:rsidR="00951F65" w:rsidRPr="00951F65" w14:paraId="45822C0A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3DF9B522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Icterus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cayanensi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2FA6B59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822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29912C56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415EA7D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675A0A0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04403C8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34717.979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2F5E326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4BBF5CF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692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075E9CF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038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53B887C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1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693D7AD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68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769D6D21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>, Elev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1070769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574</w:t>
            </w:r>
          </w:p>
        </w:tc>
      </w:tr>
      <w:tr w:rsidR="00951F65" w:rsidRPr="00951F65" w14:paraId="53E645E0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E0436A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Icterus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chrysater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8713C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485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0F4E3A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38EE1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13058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C8F59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7846.411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81E2D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E8352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18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4C44A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154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F3986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56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2BB04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17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1607A7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>, Elev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30818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380</w:t>
            </w:r>
          </w:p>
        </w:tc>
      </w:tr>
      <w:tr w:rsidR="00951F65" w:rsidRPr="00951F65" w14:paraId="4FEFFBDF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138BCD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Icterus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cucullatu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E700C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013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14B852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EFCAD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45D55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16B47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6223.523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15F9B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1AD6E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908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B400F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557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95C66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E9C3A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65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047E4B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Aridity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>, Elev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6DD0C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300</w:t>
            </w:r>
          </w:p>
        </w:tc>
      </w:tr>
      <w:tr w:rsidR="00951F65" w:rsidRPr="00951F65" w14:paraId="6966E7C1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449E8B14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i/>
                <w:sz w:val="16"/>
                <w:szCs w:val="16"/>
              </w:rPr>
              <w:lastRenderedPageBreak/>
              <w:t xml:space="preserve">Icterus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dominicensi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114A5BC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10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6CAFAF24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2ADEEDB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4552663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0528129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932.593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6D5CFC3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477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2343FAD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47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01FB849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020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291A775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7760057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139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39BE8910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Warm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5D9CF4C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667</w:t>
            </w:r>
          </w:p>
        </w:tc>
      </w:tr>
      <w:tr w:rsidR="00951F65" w:rsidRPr="00951F65" w14:paraId="4B2B58A8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D5CE2D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i/>
                <w:sz w:val="16"/>
                <w:szCs w:val="16"/>
              </w:rPr>
              <w:t>Icterus galbula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535FE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549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91F1CF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F67F7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9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840BC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C5E47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7936.729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DB2C4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.012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3DB73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55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A9BD1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353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C944C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612DB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77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246727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>, Elev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96258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312</w:t>
            </w:r>
          </w:p>
        </w:tc>
      </w:tr>
      <w:tr w:rsidR="00951F65" w:rsidRPr="00951F65" w14:paraId="2D727FE7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F4F4FB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Icterus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graceannae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6713C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89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6DB366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88133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550F0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2F2DC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958.127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FD07A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25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1ABCD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78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CBB95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488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92C0C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FB9C7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111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AF58B3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Cold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EABD7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426</w:t>
            </w:r>
          </w:p>
        </w:tc>
      </w:tr>
      <w:tr w:rsidR="00951F65" w:rsidRPr="00951F65" w14:paraId="0F784857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A19152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Icterus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graduacauda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50A67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336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0E2AF9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9357E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2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A0947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6C2E4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354.715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3881E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8.161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DD786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91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5FF0C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562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A631A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CBC88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13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D9D736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Roughness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Warm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22147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388</w:t>
            </w:r>
          </w:p>
        </w:tc>
      </w:tr>
      <w:tr w:rsidR="00951F65" w:rsidRPr="00951F65" w14:paraId="0F4F796F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7BF80B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Icterus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gulari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E7679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346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7D91B3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4B607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0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C05FF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2D688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4843.926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10FEC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316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0B076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727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282F4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245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AB3C8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3D7FD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68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5E9741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Warm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Cold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DD4FE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354</w:t>
            </w:r>
          </w:p>
        </w:tc>
      </w:tr>
      <w:tr w:rsidR="00951F65" w:rsidRPr="00951F65" w14:paraId="361D8A79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F25E5A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Icterus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maculialatu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1AAA6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44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07965E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207E6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2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9DD84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7E479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620.742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8CA5F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C7230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949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98D0B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813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8CB7D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76143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F16826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Warm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357D8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275</w:t>
            </w:r>
          </w:p>
        </w:tc>
      </w:tr>
      <w:tr w:rsidR="00951F65" w:rsidRPr="00951F65" w14:paraId="370B0694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56030D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Icterus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mesomela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BFD1F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447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E65B5F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4C54A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578DE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EC134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6989.317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ACCA1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D17D6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746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C53A0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313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4FF54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82BE9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29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D5F64E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Roughness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Aridity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Cold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56CD3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497</w:t>
            </w:r>
          </w:p>
        </w:tc>
      </w:tr>
      <w:tr w:rsidR="00951F65" w:rsidRPr="00951F65" w14:paraId="1D9C1715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082891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Icterus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parisorum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09237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203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A31999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19DC6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0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29ECE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7259A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1362.935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E6E9B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3.046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A0B6E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36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9454F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416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8D4EC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14964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48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D58458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Roughness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43157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379</w:t>
            </w:r>
          </w:p>
        </w:tc>
      </w:tr>
      <w:tr w:rsidR="00951F65" w:rsidRPr="00951F65" w14:paraId="76FE99DD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2E3CCD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i/>
                <w:sz w:val="16"/>
                <w:szCs w:val="16"/>
              </w:rPr>
              <w:t>Icterus pectoralis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DF327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62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A06064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9EAFB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C82C6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5CC10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847.333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66711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0CDAF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735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381EC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254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00855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0923E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33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B3ADC3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Warm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1DDEF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504</w:t>
            </w:r>
          </w:p>
        </w:tc>
      </w:tr>
      <w:tr w:rsidR="00951F65" w:rsidRPr="00951F65" w14:paraId="3E9B6A9D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61BD15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Icterus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prosthemela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9F839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93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8894E4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C4E8E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0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27222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57372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634.439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EA762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61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C2AFF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758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E5B11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213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C7535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D5DD5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95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9A3D0A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Aridity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Warm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244C9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534</w:t>
            </w:r>
          </w:p>
        </w:tc>
      </w:tr>
      <w:tr w:rsidR="00951F65" w:rsidRPr="00951F65" w14:paraId="56831D4E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55EB7D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Icterus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pustulatu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380E2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447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84A040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04912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1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41D0E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F7DCD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6206.408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DF704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6.539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E1F74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28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D8493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359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7CB3F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1007E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53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0C2393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Aridity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Warm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Cold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BDA58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440</w:t>
            </w:r>
          </w:p>
        </w:tc>
      </w:tr>
      <w:tr w:rsidR="00951F65" w:rsidRPr="00951F65" w14:paraId="11A4BF44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081233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Icterus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spuriu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AF18B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924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5373B4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8A90C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E16B6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E215F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35928.386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71DD3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3FF56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747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B5236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222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1C748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AFECF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56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217101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Warm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>, Precipit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F9079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506</w:t>
            </w:r>
          </w:p>
        </w:tc>
      </w:tr>
      <w:tr w:rsidR="00951F65" w:rsidRPr="00951F65" w14:paraId="1F998EBA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4A48E6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Icterus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wagleri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DB9E6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462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58E98E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04A40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15B0A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25F5A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7386.215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4D76A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3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CE025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722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3BBDD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271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EF71F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F50BA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55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CC81C6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Roughness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Warm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9B51A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417</w:t>
            </w:r>
          </w:p>
        </w:tc>
      </w:tr>
      <w:tr w:rsidR="00951F65" w:rsidRPr="00951F65" w14:paraId="1EC353B6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053B7A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Iridophane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pulcherrimu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C7A33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86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CD6467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917AB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0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1D9A4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B4101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320.784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DA706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9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176A8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965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5F672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804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06465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C4A65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2CFB78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Aridity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Warm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B7EB1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268</w:t>
            </w:r>
          </w:p>
        </w:tc>
      </w:tr>
      <w:tr w:rsidR="00951F65" w:rsidRPr="00951F65" w14:paraId="2C2B9F69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6F2BFB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Junco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hyemali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F7253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39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5C3B98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673D6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AAF2E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347B9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46172.787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75AE6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B1D81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05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BB459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193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689E6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9176E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61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8BA9E7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Warm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>, Precipitation, Elev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01D3E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590</w:t>
            </w:r>
          </w:p>
        </w:tc>
      </w:tr>
      <w:tr w:rsidR="00951F65" w:rsidRPr="00951F65" w14:paraId="5AA0A12B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8F4C19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Junco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phaeonotu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67237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410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C85189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ECF5A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98A4F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FD726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6422.062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1A5E4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A00F4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52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77F5A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330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1905F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06314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59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9DC0F2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Roughness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Warm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FFCE7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328</w:t>
            </w:r>
          </w:p>
        </w:tc>
      </w:tr>
      <w:tr w:rsidR="00951F65" w:rsidRPr="00951F65" w14:paraId="07C86083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53C4DD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Klai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guimeti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B42EC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55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7234C5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5F4C2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9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FA0F5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2AA6B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4177.717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4B745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133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BB9CC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782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7A505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138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68EF7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B7D51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100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76AEFE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 xml:space="preserve">Slope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2425B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307</w:t>
            </w:r>
          </w:p>
        </w:tc>
      </w:tr>
      <w:tr w:rsidR="00951F65" w:rsidRPr="00951F65" w14:paraId="51D318B6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2B3272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Lagopus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lagopu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3B035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764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FD4A0D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0E95F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9CC66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743FC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33262.601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C061E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78D13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95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FF970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610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50ED2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A80C8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47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F55277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Aridity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Warm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Cold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>, Elev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69544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250</w:t>
            </w:r>
          </w:p>
        </w:tc>
      </w:tr>
      <w:tr w:rsidR="00951F65" w:rsidRPr="00951F65" w14:paraId="499A6FDC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67CDB1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Lagopus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leucura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4AD56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60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E95238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03EF9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0BEF2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E300A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0066.779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9C710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A86D5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97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774FA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520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37008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1AF1A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29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B4CA77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Warm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>, Elev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C7FF5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208</w:t>
            </w:r>
          </w:p>
        </w:tc>
      </w:tr>
      <w:tr w:rsidR="00951F65" w:rsidRPr="00951F65" w14:paraId="76EE79A4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C235EB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Lagopus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muta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9B60E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044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E119F2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AD09D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5F6E6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1B0B1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37029.882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85F2A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BB0DC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955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0CFAC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635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FCF8C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E0163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40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C16A31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Warm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Cold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>, Elev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13995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223</w:t>
            </w:r>
          </w:p>
        </w:tc>
      </w:tr>
      <w:tr w:rsidR="00951F65" w:rsidRPr="00951F65" w14:paraId="0CCA1825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D7D05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Lamporni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amethystinu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71E6C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44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AF68D0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54CB7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1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0DFD7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C11C9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107.154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72916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3.29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41711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97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9B5FD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355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B8533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5DEB2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111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132682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Aridity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Warm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B9464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459</w:t>
            </w:r>
          </w:p>
        </w:tc>
      </w:tr>
      <w:tr w:rsidR="00951F65" w:rsidRPr="00951F65" w14:paraId="22C7161C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0CEAB4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Lamporni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clemenciae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94DC1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311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CD7E35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6F952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B9506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4E86D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184.389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96BC0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B7D93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74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15052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316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743BE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2BF64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65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949D8D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Slope, Precipitation, Elev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6CD8D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362</w:t>
            </w:r>
          </w:p>
        </w:tc>
      </w:tr>
      <w:tr w:rsidR="00951F65" w:rsidRPr="00951F65" w14:paraId="2A21FE1E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A7E286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Lamporni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hemileucu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AA0AE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37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71A3DB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A7AAC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5054B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CDB21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420.412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35E12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0AF22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902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F988D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703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04119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2404D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111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DA2896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Aridity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Warm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53C7B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470</w:t>
            </w:r>
          </w:p>
        </w:tc>
      </w:tr>
      <w:tr w:rsidR="00951F65" w:rsidRPr="00951F65" w14:paraId="61C34672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1E8CC0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lastRenderedPageBreak/>
              <w:t>Lamporni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sybillae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0AA95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3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1072A9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0B8C5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0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14DD3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779CD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733.323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C8A25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6.249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09EE2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92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03221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736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40B6B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AE277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2D588D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Roughness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Aridity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Warm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AADBE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402</w:t>
            </w:r>
          </w:p>
        </w:tc>
      </w:tr>
      <w:tr w:rsidR="00951F65" w:rsidRPr="00951F65" w14:paraId="080A908E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726439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Lamporni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viridipallen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7BAC4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8C39BE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8FF8B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1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45D51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0C547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805.009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11C1F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287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4AB4B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934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047D3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698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45916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E8337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71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0B89FD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Warm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B9915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137</w:t>
            </w:r>
          </w:p>
        </w:tc>
      </w:tr>
      <w:tr w:rsidR="00951F65" w:rsidRPr="00951F65" w14:paraId="754A57CA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583D0E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Lamprolaima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rhami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2AEEA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70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12F2E1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FC9CF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2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1FB4C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66534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004.809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96FFE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.166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E4F53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967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A15D0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790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7AF25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B0E0B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AA44F1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Warm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23B7A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476</w:t>
            </w:r>
          </w:p>
        </w:tc>
      </w:tr>
      <w:tr w:rsidR="00951F65" w:rsidRPr="00951F65" w14:paraId="3A619D76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16C876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Lampropsar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tanagrinu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15244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24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1D36E5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CFC22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57957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0E3E3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4153.615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75961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0C404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766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0AE61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248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29FBB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A9680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54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08AD42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pp_coldest_q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ean_coldest_q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range_diurnal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seasonality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EB993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439</w:t>
            </w:r>
          </w:p>
        </w:tc>
      </w:tr>
      <w:tr w:rsidR="00951F65" w:rsidRPr="00951F65" w14:paraId="33E183EB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E28079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Lanio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aurantiu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677C2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70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137222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0E6D7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0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8B97B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4968E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087.201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4A632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437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C98A1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1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C4129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348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09EA1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66803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52CF85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Aridity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>, Elev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F00AF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584</w:t>
            </w:r>
          </w:p>
        </w:tc>
      </w:tr>
      <w:tr w:rsidR="00951F65" w:rsidRPr="00951F65" w14:paraId="5FA00C44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8E8E35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Lanio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leucothorax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F27E2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1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DEF54A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74DE2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7BD9A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58F6A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633.719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FBB74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41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B3828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35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A2429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500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E074E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F11BD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C66FE8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>, Elev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BFFED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468</w:t>
            </w:r>
          </w:p>
        </w:tc>
      </w:tr>
      <w:tr w:rsidR="00951F65" w:rsidRPr="00951F65" w14:paraId="3E0DF5C5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037335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Laniocera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hypopyrra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677E5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391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659688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4CC69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1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6B208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CC22E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7458.464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62D5E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478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B5A3D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743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5A3DA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258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FCEAE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CC0CE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42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17350F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Roughness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Aridity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>, Precipit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5B5D1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390</w:t>
            </w:r>
          </w:p>
        </w:tc>
      </w:tr>
      <w:tr w:rsidR="00951F65" w:rsidRPr="00951F65" w14:paraId="5B9A6E30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9A60EE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Laniocera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rufescen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85668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69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BBEBC4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508F0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0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8CBF3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8F69C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066.515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D9F33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171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54BC2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763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C40EE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474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7C4D6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B1EC3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C0C41D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Precipitation, Elev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30723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469</w:t>
            </w:r>
          </w:p>
        </w:tc>
      </w:tr>
      <w:tr w:rsidR="00951F65" w:rsidRPr="00951F65" w14:paraId="619F846D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8208D8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Lanius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ludovicianu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9A256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777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99BF94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575E9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9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D5A2A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CE811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1622.012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3A482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6.356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F0193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26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03A97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343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8948A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B5AD6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44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AF840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Cold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>, Elev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A29E4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443</w:t>
            </w:r>
          </w:p>
        </w:tc>
      </w:tr>
      <w:tr w:rsidR="00951F65" w:rsidRPr="00951F65" w14:paraId="44E43493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A839FE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Legatu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leucophaiu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C58A6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269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5C90E7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2FB9D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9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F8873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67AE8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3814.401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9F6CA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3.722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18F79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718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DF7EC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129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0E613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B56B0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86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D7CDC7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Roughness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Warm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>, Precipit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FE03C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519</w:t>
            </w:r>
          </w:p>
        </w:tc>
      </w:tr>
      <w:tr w:rsidR="00951F65" w:rsidRPr="00951F65" w14:paraId="42189B4B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C1BD4E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Lepidocolapte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affini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87FAE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89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B15824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8F675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0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7B5A0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39A2F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854.554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2D070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46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73DE6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94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27F21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433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7FC3B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84D98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64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9A5F98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Warm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5229C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248</w:t>
            </w:r>
          </w:p>
        </w:tc>
      </w:tr>
      <w:tr w:rsidR="00951F65" w:rsidRPr="00951F65" w14:paraId="77AAB22B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0A5F57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Lepidocolapte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lacrymiger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F8774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393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05B7FE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7037C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9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18C97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F519C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6247.504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EB527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337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C88C3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949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B79E5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751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41C48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1D118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20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359759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>, Elev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FBF31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206</w:t>
            </w:r>
          </w:p>
        </w:tc>
      </w:tr>
      <w:tr w:rsidR="00951F65" w:rsidRPr="00951F65" w14:paraId="74B83189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820784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Lepidocolapte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leucogaster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67426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23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6A142C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94B7C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9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5AEDF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67D7B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3317.637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CAC5F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766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1A848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21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5C08E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238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CEBDD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56C4B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93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C57CDF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Roughness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Aridity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54291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430</w:t>
            </w:r>
          </w:p>
        </w:tc>
      </w:tr>
      <w:tr w:rsidR="00951F65" w:rsidRPr="00951F65" w14:paraId="155184C4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515618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Lepidocolapte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souleyetii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60C45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6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590D7B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66F34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9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901BE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8C15D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9228.835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2F6CB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405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699EF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75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051DD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199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5670F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395E7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39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EA0326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Roughness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87B5A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401</w:t>
            </w:r>
          </w:p>
        </w:tc>
      </w:tr>
      <w:tr w:rsidR="00951F65" w:rsidRPr="00951F65" w14:paraId="64D51276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5F21A6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Leptopogon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amaurocephalu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9AE45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607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362A49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00D5B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9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14756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E7A2D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30066.723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5DF59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3.19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A31DC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08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BB6F6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179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ACCCB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3607E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18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D9318F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Roughness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Aridity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>, Precipit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4F073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546</w:t>
            </w:r>
          </w:p>
        </w:tc>
      </w:tr>
      <w:tr w:rsidR="00951F65" w:rsidRPr="00951F65" w14:paraId="6C97515B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322344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Leucippus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taczanowskii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7FBED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69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C947D3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D53DF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0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B6540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C1F4E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005.982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DCCE0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3.121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D9D94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913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70A19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608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F3742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BA9C6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38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1019A1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Roughness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B4150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244</w:t>
            </w:r>
          </w:p>
        </w:tc>
      </w:tr>
      <w:tr w:rsidR="00951F65" w:rsidRPr="00951F65" w14:paraId="701EC431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190985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Lipaugu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unirufu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8EF7B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94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C26E31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0A1C8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9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F6236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B888D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791.768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65C3C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74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1524F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02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3869A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374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3B106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F1113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45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2F387C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Warm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96D96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607</w:t>
            </w:r>
          </w:p>
        </w:tc>
      </w:tr>
      <w:tr w:rsidR="00951F65" w:rsidRPr="00951F65" w14:paraId="03A69DB4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597719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Lophorni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helenae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3AEF3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86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F72754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ACBD8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EF88C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5E547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286.128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DB38D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57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20614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661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3FC99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183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256AB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7BC58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182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56683F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>, Elev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EA114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443</w:t>
            </w:r>
          </w:p>
        </w:tc>
      </w:tr>
      <w:tr w:rsidR="00951F65" w:rsidRPr="00951F65" w14:paraId="731F0B28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FCB6FE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Loxia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curvirostra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04F56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3402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467289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A4EBF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9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FDB97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C1472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68997.446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26D5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4.588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B89C5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51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5255E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450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B63D6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5EAB5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60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E07D2E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pp_coldest_q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ean_coldest_q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range_diurnal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seasonality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2F0D5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322</w:t>
            </w:r>
          </w:p>
        </w:tc>
      </w:tr>
      <w:tr w:rsidR="00951F65" w:rsidRPr="00951F65" w14:paraId="7EBA9CFE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FBEDDA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Loxia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leucoptera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E0827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223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F9C089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5C0F2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BF0F2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B55B4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44797.472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7AB1C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028E4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06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1962E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256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F436B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E3316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46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EAA44A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Warm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>, Elev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AD985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618</w:t>
            </w:r>
          </w:p>
        </w:tc>
      </w:tr>
      <w:tr w:rsidR="00951F65" w:rsidRPr="00951F65" w14:paraId="2DD0AA76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25B67B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lastRenderedPageBreak/>
              <w:t>Lurocali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rufiventri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D6706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27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A36347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2493A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9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41470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4FD8A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002.367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383C2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931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67FC0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916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3BA4C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583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2D4E2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1BB1D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62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825B1F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Aridity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Warm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EEA22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219</w:t>
            </w:r>
          </w:p>
        </w:tc>
      </w:tr>
      <w:tr w:rsidR="00951F65" w:rsidRPr="00951F65" w14:paraId="3CE5C144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282BFD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Lurocali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semitorquatu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2C487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809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E43ED1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4AA60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CF322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C4E2E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5120.211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42A49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B136C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791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8F6F2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150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A7CC2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4F319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57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2D026F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>, Elev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C31AB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475</w:t>
            </w:r>
          </w:p>
        </w:tc>
      </w:tr>
      <w:tr w:rsidR="00951F65" w:rsidRPr="00951F65" w14:paraId="697EBCB0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342A2A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Macroagelaiu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imthurni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426CA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4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4EB230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16906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1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AEF61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23CA6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94.022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191A3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04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0FF51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61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3B55C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693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562BA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D56B6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250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8712A1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pp_coldest_q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ean_coldest_q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range_diurnal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seasonality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E2A91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458</w:t>
            </w:r>
          </w:p>
        </w:tc>
      </w:tr>
      <w:tr w:rsidR="00951F65" w:rsidRPr="00951F65" w14:paraId="428EB304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198F25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Macroagelaiu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subalari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9544C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0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7D3573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7879F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EC801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FB513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301.793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66A64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05FE0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953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F0607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883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B2697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859E3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13EB4A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pp_coldest_q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ean_coldest_q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range_diurnal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seasonality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36560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224</w:t>
            </w:r>
          </w:p>
        </w:tc>
      </w:tr>
      <w:tr w:rsidR="00951F65" w:rsidRPr="00951F65" w14:paraId="4B9384D7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7678F1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Malacoptila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panamensi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0AA34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27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257EBB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7B936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9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D32E4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A38C2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3336.441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4366C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374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CB31F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711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47CD3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153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9932B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3C627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98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9B297C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Warm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933CE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547</w:t>
            </w:r>
          </w:p>
        </w:tc>
      </w:tr>
      <w:tr w:rsidR="00951F65" w:rsidRPr="00951F65" w14:paraId="0BB78B54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5C04AB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Manacu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aurantiacu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2C08C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79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59D9D1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05F5C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B1A3E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E90CD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761.847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9E519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AE1F7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648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A2F3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176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F204A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AA6DC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250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42AB6A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 xml:space="preserve">Precipitation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Cold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B6AA7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706</w:t>
            </w:r>
          </w:p>
        </w:tc>
      </w:tr>
      <w:tr w:rsidR="00951F65" w:rsidRPr="00951F65" w14:paraId="5A7E690F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68CA0B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Manacu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candei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1BC82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49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D9ACC6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C5FB6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0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4A5F3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3438E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067.301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786B2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39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B3CAE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799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7CC76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232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FB9EE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0CCD8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59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358F4D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Aridity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Warm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C7867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454</w:t>
            </w:r>
          </w:p>
        </w:tc>
      </w:tr>
      <w:tr w:rsidR="00951F65" w:rsidRPr="00951F65" w14:paraId="735FD7EB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913885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Megaceryle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alcyon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32188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450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E33D64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B7236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D727C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1DB79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45277.204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18DB7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A86C9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47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5B19E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407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FD711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E90FD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46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12A98A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>, Elev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FEF09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347</w:t>
            </w:r>
          </w:p>
        </w:tc>
      </w:tr>
      <w:tr w:rsidR="00951F65" w:rsidRPr="00951F65" w14:paraId="54497F10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EB4C48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Megaceryle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torquata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DA2E0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013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240A59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ADC95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9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1182E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D83E5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36112.611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DBBE8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.598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29531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669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6500D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103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DE9C3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1AB3F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45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777629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>, Elev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FCAB6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588</w:t>
            </w:r>
          </w:p>
        </w:tc>
      </w:tr>
      <w:tr w:rsidR="00951F65" w:rsidRPr="00951F65" w14:paraId="4E5C694C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9C7C6E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Megarynchu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pitangua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5E45D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626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AA9763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7E669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3370F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81D56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9446.562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E58FB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C62BB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74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8861C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118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1BD5A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E030A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49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B72725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Roughness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65A44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535</w:t>
            </w:r>
          </w:p>
        </w:tc>
      </w:tr>
      <w:tr w:rsidR="00951F65" w:rsidRPr="00951F65" w14:paraId="2C17C440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406E36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Melanerpes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aurifron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D0F32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73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0CB0FF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EF2FA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1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05089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2775A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2570.289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D9579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9.695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031AF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758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2E7C8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264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6C181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E60CB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73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832B41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 xml:space="preserve">Slope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Warm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1F193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443</w:t>
            </w:r>
          </w:p>
        </w:tc>
      </w:tr>
      <w:tr w:rsidR="00951F65" w:rsidRPr="00951F65" w14:paraId="60BC4561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D0A098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Melanerpes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chrysogeny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ADBCC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69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30557F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4CA0E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0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C4DD5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6C00F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3065.211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6EAE1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3.678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19B3C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739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13743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312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5E83C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F13CC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38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B6A5CB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Roughness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Aridity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Precipitation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Warm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03395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502</w:t>
            </w:r>
          </w:p>
        </w:tc>
      </w:tr>
      <w:tr w:rsidR="00951F65" w:rsidRPr="00951F65" w14:paraId="705B692B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BE749A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i/>
                <w:sz w:val="16"/>
                <w:szCs w:val="16"/>
              </w:rPr>
              <w:t>Melanerpes erythrocephalus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8C140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635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E959D1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27516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6B029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5006D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30206.338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24579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4095F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25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C51BD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365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C9C00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D98E5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68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373EF5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Roughness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Precipitation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Cold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77073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369</w:t>
            </w:r>
          </w:p>
        </w:tc>
      </w:tr>
      <w:tr w:rsidR="00951F65" w:rsidRPr="00951F65" w14:paraId="63E5FC01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DE8151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Melanerpes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formicivoru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13F37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314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6F0900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B8FB6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1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914CF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41D86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2477.912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179DE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4.537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110FB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88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93C74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441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51B22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2D8D6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59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96FB57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Roughness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>, Elev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351EA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334</w:t>
            </w:r>
          </w:p>
        </w:tc>
      </w:tr>
      <w:tr w:rsidR="00951F65" w:rsidRPr="00951F65" w14:paraId="69AE9A1B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019EA3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Melanerpes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hoffmannii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2F98C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65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03C6CF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EEAA7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0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0FA5E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5D3C2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014.24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D89F5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3.883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64E4C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13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A8A36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386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91270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92AFA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83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6A56EA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Aridity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Warm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Cold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952B6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397</w:t>
            </w:r>
          </w:p>
        </w:tc>
      </w:tr>
      <w:tr w:rsidR="00951F65" w:rsidRPr="00951F65" w14:paraId="7973E375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5AE488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Melanerpes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hypopoliu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FE36B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42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869168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8504B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9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12DAB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5C759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910.04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18120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.46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7846C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904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40D90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433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D3929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AAFCD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83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B2FCCD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Aridity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>, Elev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993AD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361</w:t>
            </w:r>
          </w:p>
        </w:tc>
      </w:tr>
      <w:tr w:rsidR="00951F65" w:rsidRPr="00951F65" w14:paraId="2EAC563D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EA0207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Melanerpes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lewi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5CB09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251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EE856B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810C1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2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B9033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BCB49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2760.271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69B2E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95.291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00B61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71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563AF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464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21E35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1A410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42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3CFED6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Warm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r w:rsidRPr="00951F65">
              <w:rPr>
                <w:rFonts w:ascii="Calibri" w:hAnsi="Calibri"/>
                <w:sz w:val="16"/>
                <w:szCs w:val="16"/>
              </w:rPr>
              <w:t xml:space="preserve">Precipitation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Cold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>, Elev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091D0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464</w:t>
            </w:r>
          </w:p>
        </w:tc>
      </w:tr>
      <w:tr w:rsidR="00951F65" w:rsidRPr="00951F65" w14:paraId="043CEAB7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7525D3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Melanerpes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pucherani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38C3F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33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C2393D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1AAB9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35457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B724B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4859.833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07B68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458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F2282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717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FBCC4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128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D833F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4DFD2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93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F6392D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FC7C6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536</w:t>
            </w:r>
          </w:p>
        </w:tc>
      </w:tr>
      <w:tr w:rsidR="00951F65" w:rsidRPr="00951F65" w14:paraId="371EC713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050E8D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i/>
                <w:sz w:val="16"/>
                <w:szCs w:val="16"/>
              </w:rPr>
              <w:lastRenderedPageBreak/>
              <w:t xml:space="preserve">Melanerpes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uropygiali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0C072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682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7BF58E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8828D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2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94B62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1CA00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0290.878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35012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35.559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7A9E6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64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1C59D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421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B0822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7EBAB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77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CE9597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 xml:space="preserve">Slope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>, Precipitation, Elev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4D8CC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372</w:t>
            </w:r>
          </w:p>
        </w:tc>
      </w:tr>
      <w:tr w:rsidR="00951F65" w:rsidRPr="00951F65" w14:paraId="5DBEB025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C7E564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Melanoti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caerulescen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B7FDB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461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8D9E96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09CE6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407DE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2A757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6991.886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E8FD5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4BEBC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05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A08D0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289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4F22A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F23EA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92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5A9DE1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 xml:space="preserve">Slope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Warm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Cold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679B5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423</w:t>
            </w:r>
          </w:p>
        </w:tc>
      </w:tr>
      <w:tr w:rsidR="00951F65" w:rsidRPr="00951F65" w14:paraId="04115D86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7851FB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Melanoti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hypoleucu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EE028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22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E3775E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671CD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C9B60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58E92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674.511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F6843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.537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3B318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907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E727E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405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F2EDC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981CB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100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919DBF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Warm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5D945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311</w:t>
            </w:r>
          </w:p>
        </w:tc>
      </w:tr>
      <w:tr w:rsidR="00951F65" w:rsidRPr="00951F65" w14:paraId="2CDB3609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3D97D3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i/>
                <w:sz w:val="16"/>
                <w:szCs w:val="16"/>
              </w:rPr>
              <w:t>Meleagris gallopavo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F651B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285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A8DD8D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48336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E9C83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B1F9B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44509.655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C582E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9.819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3B8BD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751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70B29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212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800B8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46BDC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51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EBCB5E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Roughness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Precipitation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Warm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E5BEF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622</w:t>
            </w:r>
          </w:p>
        </w:tc>
      </w:tr>
      <w:tr w:rsidR="00951F65" w:rsidRPr="00951F65" w14:paraId="4B7E87A9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B4D54D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i/>
                <w:sz w:val="16"/>
                <w:szCs w:val="16"/>
              </w:rPr>
              <w:t>Meleagris ocellata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67E99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17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7991E4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DE7C3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513B0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516A9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703.074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73278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BFD06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02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ABC32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421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6A46F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31057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42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AA6AC2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Roughness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Aridity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Warm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Warm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Cold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CE82D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294</w:t>
            </w:r>
          </w:p>
        </w:tc>
      </w:tr>
      <w:tr w:rsidR="00951F65" w:rsidRPr="00951F65" w14:paraId="294BA78F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274D83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Melospiza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georgiana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D582B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723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0578EF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FD2E5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0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E8487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314DF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30119.008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89721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9.887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EBE43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917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9F84A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567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B1A12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7F8FB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37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B90459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>, Elev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E88BE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274</w:t>
            </w:r>
          </w:p>
        </w:tc>
      </w:tr>
      <w:tr w:rsidR="00951F65" w:rsidRPr="00951F65" w14:paraId="0865DD4D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67EAD8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Melospiza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lincolnii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A94EC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36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3F7710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C7942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0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8A7E5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1EC7F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46371.494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EA5D9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3.208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165F3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745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4FEBF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179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1C4FE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321D6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53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9F7D2B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>, Elev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91B8A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579</w:t>
            </w:r>
          </w:p>
        </w:tc>
      </w:tr>
      <w:tr w:rsidR="00951F65" w:rsidRPr="00951F65" w14:paraId="1A988776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E78566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Melospiza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melodia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F57D4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445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D339B2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59510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2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85909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07F88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45738.864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D5EB1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41.578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A8DD5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27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3F785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303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F799F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DB3B3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33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7C0260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 xml:space="preserve">Precipitation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Warm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>, Elev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7402B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603</w:t>
            </w:r>
          </w:p>
        </w:tc>
      </w:tr>
      <w:tr w:rsidR="00951F65" w:rsidRPr="00951F65" w14:paraId="39C78649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918C10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Melozone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biarcuata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B7259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92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2AF624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31917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A5E8D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E1F71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223.466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D1F52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.437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B7401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929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22D1E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641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DA739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90387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174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D26527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Warm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7F46A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278</w:t>
            </w:r>
          </w:p>
        </w:tc>
      </w:tr>
      <w:tr w:rsidR="00951F65" w:rsidRPr="00951F65" w14:paraId="06B064A7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7768C6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Melozone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kieneri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B4DF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14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EBEFDA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5D4B3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0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1B990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CB95A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3164.242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38691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179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24F0F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86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3C605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526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4896B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CAAB4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40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1A3AA9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 xml:space="preserve">Slope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>, Elev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49222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415</w:t>
            </w:r>
          </w:p>
        </w:tc>
      </w:tr>
      <w:tr w:rsidR="00951F65" w:rsidRPr="00951F65" w14:paraId="5E0A811D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12018E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Melozone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leucoti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D288D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60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D87B4C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FEC84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5567E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8050F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842.998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AF5FE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FF465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968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3B13A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867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6E04E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BDCDF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93F065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pp_coldest_q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ean_coldest_q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range_diurnal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seasonality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7A473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351</w:t>
            </w:r>
          </w:p>
        </w:tc>
      </w:tr>
      <w:tr w:rsidR="00951F65" w:rsidRPr="00951F65" w14:paraId="0FE4D2D3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080C9A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Microcerculu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philomela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D84C5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77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F5314C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70F0F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2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D95B6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95057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086.722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0082A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495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A0E60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05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A6996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309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58CB7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83023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158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F85A89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>, Elev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B604D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310</w:t>
            </w:r>
          </w:p>
        </w:tc>
      </w:tr>
      <w:tr w:rsidR="00951F65" w:rsidRPr="00951F65" w14:paraId="1DC76BF8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78A1E5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Microchera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albocoronata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E7C5B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45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98595E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A92FD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2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9DD40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DCDB5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93.963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D7E35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206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3A2E3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28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0AEB9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484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FDA96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586CE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575C7F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pp_coldest_q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ean_coldest_q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range_diurnal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seasonality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8447E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611</w:t>
            </w:r>
          </w:p>
        </w:tc>
      </w:tr>
      <w:tr w:rsidR="00951F65" w:rsidRPr="00951F65" w14:paraId="24A91232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85D719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Microrhopia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quixensi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9990E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39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59D2CD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F8E23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1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0BD08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4B450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9724.477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A4C92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986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C6D23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768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7C309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210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62220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C006F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39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D8E456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Roughness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BC9B9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337</w:t>
            </w:r>
          </w:p>
        </w:tc>
      </w:tr>
      <w:tr w:rsidR="00951F65" w:rsidRPr="00951F65" w14:paraId="4F1845E3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052BE035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Mimus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gilvu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7F45152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816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1848CF49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3C44E8D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9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3AA4E78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6353101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3481.591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049C36D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45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77F0A7B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647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665E76C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080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5100DBE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2901450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73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30C1C6AE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Aridity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>, Elev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14EFD05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711</w:t>
            </w:r>
          </w:p>
        </w:tc>
      </w:tr>
      <w:tr w:rsidR="00951F65" w:rsidRPr="00951F65" w14:paraId="1BE0BFC3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3DFCB7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Mimus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polyglotto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14DDD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685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90119F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00CC5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0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ACF03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874A9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47408.325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444A2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2.912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DDC43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52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BC2F3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452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6D342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76220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44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03E499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>, Elev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657FB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319</w:t>
            </w:r>
          </w:p>
        </w:tc>
      </w:tr>
      <w:tr w:rsidR="00951F65" w:rsidRPr="00951F65" w14:paraId="61D24B2B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295C22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Mionecte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oleagineu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C031F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870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4A5BC7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AFA2D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9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0782E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36902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5764.388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44B15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7.508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5303A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08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C11E3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194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B06B4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0FAFE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49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DCCEC4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Roughness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F533D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463</w:t>
            </w:r>
          </w:p>
        </w:tc>
      </w:tr>
      <w:tr w:rsidR="00951F65" w:rsidRPr="00951F65" w14:paraId="55958569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9A93D3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Mitrephane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olivaceu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25F25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34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D015DB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E3494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2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7DFC2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3F778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43.174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DA412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.505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02425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785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B8074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471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FB27E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37645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375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126FF8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 xml:space="preserve">Slope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5E66A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174</w:t>
            </w:r>
          </w:p>
        </w:tc>
      </w:tr>
      <w:tr w:rsidR="00951F65" w:rsidRPr="00951F65" w14:paraId="6908EEA7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2BFE6F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Mitrephane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phaeocercu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CCDAB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431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F06C82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7FADF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42990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F489E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7110.156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5AB11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01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48A13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782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5D770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182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AB017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62CF4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48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B68300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Roughness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Warm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CC774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416</w:t>
            </w:r>
          </w:p>
        </w:tc>
      </w:tr>
      <w:tr w:rsidR="00951F65" w:rsidRPr="00951F65" w14:paraId="6C1CC1D6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B87348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lastRenderedPageBreak/>
              <w:t>Molothru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aeneus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2B593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082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0B48F5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FACA0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244A8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4BDF6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7953.579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C7564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44C68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797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818E8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417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4678B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91AE8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24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E0D3F9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Roughness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Warm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30BF0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357</w:t>
            </w:r>
          </w:p>
        </w:tc>
      </w:tr>
      <w:tr w:rsidR="00951F65" w:rsidRPr="00951F65" w14:paraId="47D0DF20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45103A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Molothru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ater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8C40A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3064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9A5B95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B82D1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A6632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37D2C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9433.119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9DC17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1382F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784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931E6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301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035BB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E2820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60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A40F41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Cold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>, Elev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EA050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410</w:t>
            </w:r>
          </w:p>
        </w:tc>
      </w:tr>
      <w:tr w:rsidR="00951F65" w:rsidRPr="00951F65" w14:paraId="7A760EEF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330C9DD3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Molothru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bonariensi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060F814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022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1BDEF0D6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52CA012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2A9A427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7AF4327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37030.354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054095F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19C4CD2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741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2DFF87D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089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3F0B3D2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2D3649F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69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16C0CDDF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>, Elev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7DA6938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553</w:t>
            </w:r>
          </w:p>
        </w:tc>
      </w:tr>
      <w:tr w:rsidR="00951F65" w:rsidRPr="00951F65" w14:paraId="26781950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27DAE4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Molothru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oryzivoru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051E3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943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65F9F4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32DFC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BFC2D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A27B0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36584.56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55F1D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0.653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2A9C9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714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C6398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158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98CBE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D22B3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41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CFAFF9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Roughness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Aridity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Warm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Cold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9EADA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504</w:t>
            </w:r>
          </w:p>
        </w:tc>
      </w:tr>
      <w:tr w:rsidR="00951F65" w:rsidRPr="00951F65" w14:paraId="1370B39D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6FD665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Molothru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rufoaxillari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80D3B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911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4699A0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8064E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1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AC646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93FBB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34712.566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2C557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7.684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D7F36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34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A268C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303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9B4FE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54F2B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56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F006F5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Cold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>, Elev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47D2D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397</w:t>
            </w:r>
          </w:p>
        </w:tc>
      </w:tr>
      <w:tr w:rsidR="00951F65" w:rsidRPr="00951F65" w14:paraId="208498BD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A74D46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Momotu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mexicanus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4C5BF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321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70A491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660AF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0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C0949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10D79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4553.361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2BB64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3.198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FD073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48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0B2DD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429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E9541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4AB8E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42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A5A1D5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Roughness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Aridity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Warm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3E4FB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356</w:t>
            </w:r>
          </w:p>
        </w:tc>
      </w:tr>
      <w:tr w:rsidR="00951F65" w:rsidRPr="00951F65" w14:paraId="241CE8A0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E45750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Momotu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momota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F66AE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229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71289D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300E6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1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A5CA4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4CFFF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4287.567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04BD8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.056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E9097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625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1BFC8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114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B2D38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68D24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72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56F215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Roughness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Warm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92142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440</w:t>
            </w:r>
          </w:p>
        </w:tc>
      </w:tr>
      <w:tr w:rsidR="00951F65" w:rsidRPr="00951F65" w14:paraId="398C8FB4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1519A5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Monasa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morphoeu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85886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747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CF0A32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C7092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B66FF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F3027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4153.002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B1987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33114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721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29C66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200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AD247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5C311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49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D4D723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 xml:space="preserve">Slope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Aridity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Warm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Cold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4E3D2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491</w:t>
            </w:r>
          </w:p>
        </w:tc>
      </w:tr>
      <w:tr w:rsidR="00951F65" w:rsidRPr="00951F65" w14:paraId="70D3097D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71CF5F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Morococcyx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erythropygu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2D475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64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1636DC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436B7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2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7F84E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19B03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3344.089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89E6D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6.441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6A0DF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15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A59AB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374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2E036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4454F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37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7D42F4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 xml:space="preserve">Slope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Warm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7E6AC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409</w:t>
            </w:r>
          </w:p>
        </w:tc>
      </w:tr>
      <w:tr w:rsidR="00951F65" w:rsidRPr="00951F65" w14:paraId="242F90B7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1FFF43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Myadeste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occidentalis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909B1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432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9B5F0E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9A8CC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2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178F5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E245A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6879.457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981EF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099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E7F19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24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2D341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199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33E2D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93454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93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D66EF8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Roughness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Warm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6BEB5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276</w:t>
            </w:r>
          </w:p>
        </w:tc>
      </w:tr>
      <w:tr w:rsidR="00951F65" w:rsidRPr="00951F65" w14:paraId="5BCF31E4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CF93D9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Myadeste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townsendi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67C93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844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9FB30D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A4D2A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9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328E8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93024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34440.082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CA31F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.579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EBFB2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72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0EF9A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381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8B20E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7A928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46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54325E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Roughness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1CF42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433</w:t>
            </w:r>
          </w:p>
        </w:tc>
      </w:tr>
      <w:tr w:rsidR="00951F65" w:rsidRPr="00951F65" w14:paraId="792BD3F3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B9DACF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Myadeste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unicolor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0C0F0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99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A8E1CC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EB24A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2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EAEB5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5286F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518.962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10E4A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3.902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20F7F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58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D4BC8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482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50868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4648A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5D22ED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Roughness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11C12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546</w:t>
            </w:r>
          </w:p>
        </w:tc>
      </w:tr>
      <w:tr w:rsidR="00951F65" w:rsidRPr="00951F65" w14:paraId="3188A6B2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6F08DD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Myiarchu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cinerascen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B3DC3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147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148405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19A3A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A951C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B2499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38633.829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BDA54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47.864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799D7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02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99779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325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E255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3B3EA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60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DEF0B8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Roughness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C5A64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409</w:t>
            </w:r>
          </w:p>
        </w:tc>
      </w:tr>
      <w:tr w:rsidR="00951F65" w:rsidRPr="00951F65" w14:paraId="21027A4F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6FB747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Myiarchu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crinitu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D71CF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774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7F51CD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71FB1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BB78F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1CE8C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32150.414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1C2CC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EFD25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29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656F4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309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6BEE6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A5FB4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57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A5910F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Warm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>, Elev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BAC41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378</w:t>
            </w:r>
          </w:p>
        </w:tc>
      </w:tr>
      <w:tr w:rsidR="00951F65" w:rsidRPr="00951F65" w14:paraId="3420887E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1AE025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Myiarchu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nuttingi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15D52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43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9F917D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9D2B1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8B2AE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F900E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6360.696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A4B83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714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3B300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777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AD680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277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7CFAA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A8F39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74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96E683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Roughness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Warm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>, Precipit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1621E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383</w:t>
            </w:r>
          </w:p>
        </w:tc>
      </w:tr>
      <w:tr w:rsidR="00951F65" w:rsidRPr="00951F65" w14:paraId="040D1890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5F212C3A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Myiarchu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tuberculifer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16AAA0D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257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2AE8FD92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47549CF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9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14174C5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5CD7479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3290.484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49E2645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.139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0D303A7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739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0E3EDCE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084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1CADCB0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5251E8F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78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2B621788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Roughness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Warm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6D2D75C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427</w:t>
            </w:r>
          </w:p>
        </w:tc>
      </w:tr>
      <w:tr w:rsidR="00951F65" w:rsidRPr="00951F65" w14:paraId="333A44B3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73ECC3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Myiarchu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tyrannulu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4E9AE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703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997440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0D770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0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9CB8E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6DB8C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32344.612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567BB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737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D5EC8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715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DF11D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113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BB498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01A32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53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DBFB09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Warm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3A5E2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437</w:t>
            </w:r>
          </w:p>
        </w:tc>
      </w:tr>
      <w:tr w:rsidR="00951F65" w:rsidRPr="00951F65" w14:paraId="3871D8A1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6A54A7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Myiarchu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yucatanensi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3E6B6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331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AB1501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517EE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9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7D94C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C210C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3940.612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0A84C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401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93872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07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B4AEF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362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AA3F9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5613F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70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48C697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Aridity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>, Precipitation, Elev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F7833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341</w:t>
            </w:r>
          </w:p>
        </w:tc>
      </w:tr>
      <w:tr w:rsidR="00951F65" w:rsidRPr="00951F65" w14:paraId="76D6B74A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9077CD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Myiobiu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atricaudu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50A8B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379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6686D9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500D1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14336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03F74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6703.616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31BC2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0CE75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05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1391A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163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C885F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C8590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34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0D3F62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 xml:space="preserve">Slope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Warm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456F9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459</w:t>
            </w:r>
          </w:p>
        </w:tc>
      </w:tr>
      <w:tr w:rsidR="00951F65" w:rsidRPr="00951F65" w14:paraId="5F4F0053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427E02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Myiobiu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villosu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E8CA6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03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A98353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1FB99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2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1F45F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CC335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656.536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D96B0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.245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ECB1E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77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72D9F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327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21B9A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DBB6A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154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FAD1B4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Warm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>, Precipit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4BA03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229</w:t>
            </w:r>
          </w:p>
        </w:tc>
      </w:tr>
      <w:tr w:rsidR="00951F65" w:rsidRPr="00951F65" w14:paraId="3742F3F8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CC6AE2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lastRenderedPageBreak/>
              <w:t>Myiodynaste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luteiventri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2D4E2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36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1CC162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33867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1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B9A5F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20094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8553.874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10FD3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997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CF6D7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73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A74E7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224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790ED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3BBE4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65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FE7D3C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>, Elev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17346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435</w:t>
            </w:r>
          </w:p>
        </w:tc>
      </w:tr>
      <w:tr w:rsidR="00951F65" w:rsidRPr="00951F65" w14:paraId="67DC2382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1E9637AE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Myiodynaste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maculatus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03E2C5B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721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2DC887A1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0107E62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27156EF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7C4FAD4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32407.205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17B8AD6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22E0B6F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697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21D7C8D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078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6E40D94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48DBD48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52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34751C2E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>, Elev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0BC6E21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592</w:t>
            </w:r>
          </w:p>
        </w:tc>
      </w:tr>
      <w:tr w:rsidR="00951F65" w:rsidRPr="00951F65" w14:paraId="6D299E63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4B10F1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Myiopagi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viridicata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D5917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367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39761E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75343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9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6006B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EEFFF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5774.722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DF4E6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7.246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CF6F7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771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F38B2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208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2E76F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9642B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46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8A1251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Roughness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ED6AD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516</w:t>
            </w:r>
          </w:p>
        </w:tc>
      </w:tr>
      <w:tr w:rsidR="00951F65" w:rsidRPr="00951F65" w14:paraId="74CCF317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AE30B3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Myiopsitta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monachu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8F433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450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13002E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FAC51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670DA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833F1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6608.354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175DF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39.164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7DCBE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756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04A66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156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70817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23164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60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1AAB96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pp_coldest_q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ean_coldest_q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range_diurnal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seasonality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3574C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577</w:t>
            </w:r>
          </w:p>
        </w:tc>
      </w:tr>
      <w:tr w:rsidR="00951F65" w:rsidRPr="00951F65" w14:paraId="58C0C975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96B788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Myiozetete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granadensi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0BD81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33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6EA62F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E9FDC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BA085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E0041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9307.429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0AEA6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CF8D1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06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65A2F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281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29F39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72A62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32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5BCAEE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Roughness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84D3D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532</w:t>
            </w:r>
          </w:p>
        </w:tc>
      </w:tr>
      <w:tr w:rsidR="00951F65" w:rsidRPr="00951F65" w14:paraId="24D7F99A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FD773A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Myiozetete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simili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D3D13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373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0E59EF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9D2B2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8C237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3A93C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4126.529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45296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52B0B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724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51EA7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108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9DBC5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4F23E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40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214E01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Roughness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Warm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BA443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569</w:t>
            </w:r>
          </w:p>
        </w:tc>
      </w:tr>
      <w:tr w:rsidR="00951F65" w:rsidRPr="00951F65" w14:paraId="010AFA39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8F59F2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Myrmeciza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exsul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7A59F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64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D9B297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A539A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2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A26E2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67982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926.374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457B9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42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A3451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591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9F740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176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32179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C0D1C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200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3D1C39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Aridity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706CC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603</w:t>
            </w:r>
          </w:p>
        </w:tc>
      </w:tr>
      <w:tr w:rsidR="00951F65" w:rsidRPr="00951F65" w14:paraId="22A6DDD3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2E1907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Myrmotherula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axillari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82DD7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966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77CF61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5B789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9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2E31D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3A62B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7909.889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E9D20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398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2A742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721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B7362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158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A4D67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C4C02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30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0CEDCB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Roughness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Aridity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Cold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0B32C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623</w:t>
            </w:r>
          </w:p>
        </w:tc>
      </w:tr>
      <w:tr w:rsidR="00951F65" w:rsidRPr="00951F65" w14:paraId="53FCEDE6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98AB9C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Myrmotherula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schisticolor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FC763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89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4FB6E1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27B79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1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BB249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77EE6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4806.867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00CF2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.116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19370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71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60282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293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F17DF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7A5B1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43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05BD5B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Warm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3DF56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553</w:t>
            </w:r>
          </w:p>
        </w:tc>
      </w:tr>
      <w:tr w:rsidR="00951F65" w:rsidRPr="00951F65" w14:paraId="207DA89C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3F7D34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Neomorphu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geoffroyi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B2F5E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73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9079BC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9ADA7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0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BBF7C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1D3A0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306.423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47E2E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4.254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D79E6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03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E4353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277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D9BB5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F411E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111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5EBD86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Roughness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99C74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366</w:t>
            </w:r>
          </w:p>
        </w:tc>
      </w:tr>
      <w:tr w:rsidR="00951F65" w:rsidRPr="00951F65" w14:paraId="3668600E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BA31A8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Neomorphu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pucheranii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0FAA5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1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076B54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AD628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1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AA06B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CFCE3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92.341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267E5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3.132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C9236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4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5FD37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667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3FC2F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28201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333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6373A3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Roughness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Aridity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Warm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57FBE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709</w:t>
            </w:r>
          </w:p>
        </w:tc>
      </w:tr>
      <w:tr w:rsidR="00951F65" w:rsidRPr="00951F65" w14:paraId="1C588FC3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39D253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Neomorphu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radiolosu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46A0C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7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93D2D5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0C009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1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80223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AE2F2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50.402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54302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251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C8367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71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DE351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502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A7A6A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B1DCD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72F61B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pp_coldest_q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ean_coldest_q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range_diurnal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seasonality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58524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561</w:t>
            </w:r>
          </w:p>
        </w:tc>
      </w:tr>
      <w:tr w:rsidR="00951F65" w:rsidRPr="00951F65" w14:paraId="6A8E7446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8FE0E4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Neomorphu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rufipenni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B3556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DF602D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79747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74E19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FEAC0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494.277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1A6A7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738D6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617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03B1F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271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CED72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21A4A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286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B66332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pp_coldest_q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ean_coldest_q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range_diurnal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seasonality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086EC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548</w:t>
            </w:r>
          </w:p>
        </w:tc>
      </w:tr>
      <w:tr w:rsidR="00951F65" w:rsidRPr="00951F65" w14:paraId="74071E68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760F933E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Notharchu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hyperrhynchu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4E90AE5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9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1F7DA437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32118C9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2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664ABEE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5C8A025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9001.867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3589022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284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6424424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65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5E0F426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085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0A746F5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2FE066B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44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4ED0B1CD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Aridity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Warm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>, Elev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3741D7F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629</w:t>
            </w:r>
          </w:p>
        </w:tc>
      </w:tr>
      <w:tr w:rsidR="00951F65" w:rsidRPr="00951F65" w14:paraId="1B87EEE5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266967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Nucifraga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caryocatacte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A6645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904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653CB8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D73F4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A357D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6EA7A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34741.809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22A0D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8.969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82070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954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54F2C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649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F2CF1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FF05B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66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8BE479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Warm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Cold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>, Elev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C8D45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412</w:t>
            </w:r>
          </w:p>
        </w:tc>
      </w:tr>
      <w:tr w:rsidR="00951F65" w:rsidRPr="00951F65" w14:paraId="730A26C0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E48B60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Nucifraga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columbiana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C3C6F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431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B459C1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E4162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9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32F39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B7D9C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5960.608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2951D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4.577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34D28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77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7DBC2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481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A894C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5FE03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47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28B276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Roughness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>, Precipit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53199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353</w:t>
            </w:r>
          </w:p>
        </w:tc>
      </w:tr>
      <w:tr w:rsidR="00951F65" w:rsidRPr="00951F65" w14:paraId="3C0AE284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7D7B00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Nyctibiu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grandis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E4948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755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22DD9B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9C3FA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41BF6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59DBD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4437.392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54A59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.218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6293A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685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C79E7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137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1861C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6AE70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76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2CECB4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 xml:space="preserve">Slope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Aridity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Warm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Cold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8178F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455</w:t>
            </w:r>
          </w:p>
        </w:tc>
      </w:tr>
      <w:tr w:rsidR="00951F65" w:rsidRPr="00951F65" w14:paraId="0E1047DA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08A0B7AD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Nyctibiu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griseus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18B32A8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903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2C739693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69643FD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45F2356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77F6CA5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36496.972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51BE42D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0B1782C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688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2001077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095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62889E7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2E3468E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46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2BA9B47F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Roughness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Aridity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287E3DA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582</w:t>
            </w:r>
          </w:p>
        </w:tc>
      </w:tr>
      <w:tr w:rsidR="00951F65" w:rsidRPr="00951F65" w14:paraId="3D6B7DD4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A1264D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Nyctibiu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jamaicensi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4722F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29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15A3D7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3B52D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9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E5AC8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18167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3019.012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22132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365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4626D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753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4D1E9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330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9B2C7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05D87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22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4E94D7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 xml:space="preserve">Slope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Aridity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Warm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Cold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B0D1B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437</w:t>
            </w:r>
          </w:p>
        </w:tc>
      </w:tr>
      <w:tr w:rsidR="00951F65" w:rsidRPr="00951F65" w14:paraId="15230C6F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5FC70827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lastRenderedPageBreak/>
              <w:t>Nyctidromu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albicolli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7190ADB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699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56650E62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7DE5BBC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716112D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341C844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31572.77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450B0D8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5412D24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686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711AC12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080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2A7074D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37404CF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54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38D5F4FA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>, Elev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0323F2B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591</w:t>
            </w:r>
          </w:p>
        </w:tc>
      </w:tr>
      <w:tr w:rsidR="00951F65" w:rsidRPr="00951F65" w14:paraId="1F332B31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A0A968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Nyctiphrynu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mcleodii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8FFCA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2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DBA473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40A23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2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9B50D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7A6CC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751.845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AAF79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.524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EA113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23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A4046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542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4A134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D24A2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74BA2D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pp_coldest_q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ean_coldest_q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range_diurnal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seasonality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1726A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282</w:t>
            </w:r>
          </w:p>
        </w:tc>
      </w:tr>
      <w:tr w:rsidR="00951F65" w:rsidRPr="00951F65" w14:paraId="58457797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0CABC7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Nyctiphrynu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yucatanicu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26B4E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6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F5EF6F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EF4B0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1EB70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60F6D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824.283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EB5C4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237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3F90C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786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A196E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375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27103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A5978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200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B1CB19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Aridity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>, Precipitation, Elev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C96C1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432</w:t>
            </w:r>
          </w:p>
        </w:tc>
      </w:tr>
      <w:tr w:rsidR="00951F65" w:rsidRPr="00951F65" w14:paraId="12B4644F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09BAA3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Odontophoru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guttatu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49F6C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06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8DEC6A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B3857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13C95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21229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639.91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39F0D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D897E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775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49780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183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8E73F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03B94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154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E6A318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Roughness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Aridity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Cold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0B973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352</w:t>
            </w:r>
          </w:p>
        </w:tc>
      </w:tr>
      <w:tr w:rsidR="00951F65" w:rsidRPr="00951F65" w14:paraId="7A97F732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78EA04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Odontophoru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melanoti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B6619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43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CA91ED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4D3A8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CAB8E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23BBB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621.086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E496B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.037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760E3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49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0D49C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514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D4F8E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5D1E3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5DFB14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pp_coldest_q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ean_coldest_q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range_diurnal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seasonality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75FDD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443</w:t>
            </w:r>
          </w:p>
        </w:tc>
      </w:tr>
      <w:tr w:rsidR="00951F65" w:rsidRPr="00951F65" w14:paraId="52DD6722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F32E0E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Oncostoma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cinereigulare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3A905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33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C0882F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357BD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0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DBEDC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3E820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3437.013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0F14F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158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A534E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707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EC747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208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3BCEB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754C9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111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092DF5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Aridity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Warm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34BA5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460</w:t>
            </w:r>
          </w:p>
        </w:tc>
      </w:tr>
      <w:tr w:rsidR="00951F65" w:rsidRPr="00951F65" w14:paraId="4374E0E6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CA60CA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Oncostoma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olivaceum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EFEC4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15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47C01A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A15F5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1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D45C4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E52CC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566.428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F349B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66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6014F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789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117B7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253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BB148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0F0F4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77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CAE6C6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Cold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03FFB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410</w:t>
            </w:r>
          </w:p>
        </w:tc>
      </w:tr>
      <w:tr w:rsidR="00951F65" w:rsidRPr="00951F65" w14:paraId="435EFD85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E4A8D9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Onychorhynchu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mexicanus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2E901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3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5B3EA3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7EE37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1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E8DD3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7C4FE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905.334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12AD4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148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8E84F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544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8EC69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106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65CC8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631A1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77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EC2100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pp_coldest_q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ean_coldest_q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range_diurnal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seasonality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BAA52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700</w:t>
            </w:r>
          </w:p>
        </w:tc>
      </w:tr>
      <w:tr w:rsidR="00951F65" w:rsidRPr="00951F65" w14:paraId="6B7F2AE1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30B940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Oreophasi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derbianu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3F8F3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33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66D97A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B1C74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36E43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DD90E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453.862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0DE5D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37017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23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3FC09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423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CD427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7AC91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250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820BC5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pp_coldest_q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ean_coldest_q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range_diurnal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seasonality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0A3AD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246</w:t>
            </w:r>
          </w:p>
        </w:tc>
      </w:tr>
      <w:tr w:rsidR="00951F65" w:rsidRPr="00951F65" w14:paraId="7C044E39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9CFA78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Oreopsar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bolivianu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41837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2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5D5D13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C86A8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2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AAD77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17D83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797.314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CE07A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6.121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0947F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755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19EF6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237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02DA4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7C99A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385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20716B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pp_coldest_q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ean_coldest_q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range_diurnal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seasonality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ABDB2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569</w:t>
            </w:r>
          </w:p>
        </w:tc>
      </w:tr>
      <w:tr w:rsidR="00951F65" w:rsidRPr="00951F65" w14:paraId="444753D3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39CABB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Orituru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superciliosu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2342A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57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C1990D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19560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1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05F6E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DDC3C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328.396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AC643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284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8C566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74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DCC7B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395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E6F78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B2980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51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80631F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Roughness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Aridity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Warm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6776D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263</w:t>
            </w:r>
          </w:p>
        </w:tc>
      </w:tr>
      <w:tr w:rsidR="00951F65" w:rsidRPr="00951F65" w14:paraId="3D37AE68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679C31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Ornithion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semiflavum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DFFC2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17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D899C3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8FBFE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C1061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14452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672.65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AEA37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C2F1F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788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C8640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241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B1F9D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CBA2C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74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3059B4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>, Elev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EE04B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427</w:t>
            </w:r>
          </w:p>
        </w:tc>
      </w:tr>
      <w:tr w:rsidR="00951F65" w:rsidRPr="00951F65" w14:paraId="53F01C24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2AA207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Ortali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cinereicep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969CA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63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041EF6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24A5F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1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001CC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5D81B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003.683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455D8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478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2127E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758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03D2E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247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BEE4E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60247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61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64E6EA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 xml:space="preserve">Slope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Aridity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Cold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FB837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515</w:t>
            </w:r>
          </w:p>
        </w:tc>
      </w:tr>
      <w:tr w:rsidR="00951F65" w:rsidRPr="00951F65" w14:paraId="125CE680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7460BA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Ortali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leucogastra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AF9CA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9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18BD41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214E9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9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D1BB5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0DF94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21.649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21545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188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AD59E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68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5E097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561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9F112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629C2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100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0C5AFA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pp_coldest_q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ean_coldest_q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range_diurnal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seasonality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0B237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475</w:t>
            </w:r>
          </w:p>
        </w:tc>
      </w:tr>
      <w:tr w:rsidR="00951F65" w:rsidRPr="00951F65" w14:paraId="6B54F1C8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03748D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Ortali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poliocephala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9AF39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09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80457E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F6D7D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2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C3A16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13089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557.126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3E4AF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6.625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CF078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39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5F999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522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92D78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63CC1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48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9A1520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Roughness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Aridity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Warm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296D5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272</w:t>
            </w:r>
          </w:p>
        </w:tc>
      </w:tr>
      <w:tr w:rsidR="00951F65" w:rsidRPr="00951F65" w14:paraId="14BBDEF0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CC6890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Ortali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vetula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D42D2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76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D5575D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85399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9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002A0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59414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4153.583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295E5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549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14EF8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734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3598D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269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35033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C914A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48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2ACD18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Warm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Cold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0AFDE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390</w:t>
            </w:r>
          </w:p>
        </w:tc>
      </w:tr>
      <w:tr w:rsidR="00951F65" w:rsidRPr="00951F65" w14:paraId="3505FC9C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646A5E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lastRenderedPageBreak/>
              <w:t>Ortali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wagleri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514F1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23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5344D9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85147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6F1F0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071F4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484.693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487DE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355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12D1E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49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0C1DC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390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DE58D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03273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154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054805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Roughness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Warm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A8C12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469</w:t>
            </w:r>
          </w:p>
        </w:tc>
      </w:tr>
      <w:tr w:rsidR="00951F65" w:rsidRPr="00951F65" w14:paraId="0276092A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B8BC8C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Pachyramphu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aglaiae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26127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49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9F1D46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32C93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5D309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1D2DB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8576.479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70067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B60C6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74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05C1B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290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E4CF6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F5DD3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73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345A61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>, Elev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7BF51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314</w:t>
            </w:r>
          </w:p>
        </w:tc>
      </w:tr>
      <w:tr w:rsidR="00951F65" w:rsidRPr="00951F65" w14:paraId="77B20C2B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4A3E45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Pachyramphu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albogriseu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437E6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24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556C76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2EABC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0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81047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94A61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3759.674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B492E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836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756E6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74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1868B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446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76EAE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1EB4C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54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0AF33E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Warm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22520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292</w:t>
            </w:r>
          </w:p>
        </w:tc>
      </w:tr>
      <w:tr w:rsidR="00951F65" w:rsidRPr="00951F65" w14:paraId="7E5CF72D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0489B2DA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Pachyramphu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cinnamomeu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319F17F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465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3F66E5C6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6989B99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9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63A2B05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7353366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7668.747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5A5A9D2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564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614BC0B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697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322C839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063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70C04B2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1C0F420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37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1065B961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Roughness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>, Precipit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29856AB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553</w:t>
            </w:r>
          </w:p>
        </w:tc>
      </w:tr>
      <w:tr w:rsidR="00951F65" w:rsidRPr="00951F65" w14:paraId="1278BC00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8378BA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Pachyramphu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homochrou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BB495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49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F888CA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A4512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C91BB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3A44D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195.856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70509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CF775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72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21DB9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142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F2C07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CDA7E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86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AF6EF5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Aridity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Warm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409A9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632</w:t>
            </w:r>
          </w:p>
        </w:tc>
      </w:tr>
      <w:tr w:rsidR="00951F65" w:rsidRPr="00951F65" w14:paraId="1679BD70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D1179A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Pachyramphu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major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83535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39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216676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646A4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2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4DDC1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0238D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173.345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4ACCE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239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A349A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757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4D6B0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313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10B45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E2D5D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59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32F625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 xml:space="preserve">Slope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Aridity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19BD2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420</w:t>
            </w:r>
          </w:p>
        </w:tc>
      </w:tr>
      <w:tr w:rsidR="00951F65" w:rsidRPr="00951F65" w14:paraId="34B85842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57651D5F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Pachyramphu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polychopteru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5D249B6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486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6069B838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52CD305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9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24C40D9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104B069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8284.046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2949B94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4.866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0C55EFD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708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57DF38D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054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299558B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617A3E6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59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29B9A76D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Roughness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5258D38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516</w:t>
            </w:r>
          </w:p>
        </w:tc>
      </w:tr>
      <w:tr w:rsidR="00951F65" w:rsidRPr="00951F65" w14:paraId="3FE2BC9C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1EB0DF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Panterpe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insignis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742D2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44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F44E30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68636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2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B92ED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46ED9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446.955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145FA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203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A6D8F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931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DF793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760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391C7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0544E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91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319662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>, Elev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62EB1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165</w:t>
            </w:r>
          </w:p>
        </w:tc>
      </w:tr>
      <w:tr w:rsidR="00951F65" w:rsidRPr="00951F65" w14:paraId="6AC3B73F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6A76EC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Panyptila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cayennensi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613C2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732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4DD79F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55C9B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28ABA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4EF42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2923.964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F929A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BFA90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751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C48F0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112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B06B7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15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189A1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84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DC2B9D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Roughness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81F5E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486</w:t>
            </w:r>
          </w:p>
        </w:tc>
      </w:tr>
      <w:tr w:rsidR="00951F65" w:rsidRPr="00951F65" w14:paraId="5B793627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59D04A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Panyptila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sanctihieronymi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98900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01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D97093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C074B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9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499A7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B7CFB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490.973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A860A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226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915B0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96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5D424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432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C5775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80FA2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83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08D1E6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Roughness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Aridity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Warm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Cold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6965F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467</w:t>
            </w:r>
          </w:p>
        </w:tc>
      </w:tr>
      <w:tr w:rsidR="00951F65" w:rsidRPr="00951F65" w14:paraId="05652D99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1F6164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i/>
                <w:sz w:val="16"/>
                <w:szCs w:val="16"/>
              </w:rPr>
              <w:t>Parus atricapillus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E8106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979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C9CF14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1A0AA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189BF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23213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36353.598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BE7C2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AD7B9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65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6C56F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382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51BB5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8BEDF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62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35DB67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>, Elev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2EC5C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434</w:t>
            </w:r>
          </w:p>
        </w:tc>
      </w:tr>
      <w:tr w:rsidR="00951F65" w:rsidRPr="00951F65" w14:paraId="50997C5E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92E7B4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i/>
                <w:sz w:val="16"/>
                <w:szCs w:val="16"/>
              </w:rPr>
              <w:t>Parus carolinensis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CFA2C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144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A59E71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BC143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1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60608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6470D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9761.394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48BDD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1.717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A8D37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791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C5C36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366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E5A58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0BE98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83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0BF1A8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 xml:space="preserve">Slope, Precipitation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Cold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42AAA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358</w:t>
            </w:r>
          </w:p>
        </w:tc>
      </w:tr>
      <w:tr w:rsidR="00951F65" w:rsidRPr="00951F65" w14:paraId="3E7EC58B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4508BA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Parus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gambeli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6C949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671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8D80EE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98120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F7D7F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25785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30967.815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85CE3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44C11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31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B0502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189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00600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70E7A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60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73B5DA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 xml:space="preserve">Precipitation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Warm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>, Elev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14514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363</w:t>
            </w:r>
          </w:p>
        </w:tc>
      </w:tr>
      <w:tr w:rsidR="00951F65" w:rsidRPr="00951F65" w14:paraId="312ECFD9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6D3A8B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Parus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sclateri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6BA03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34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ED4C65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989B4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1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8AC64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E6059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3642.534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720DC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613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6AE6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69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DCB67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459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50333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CAA6B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17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6AA87B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Roughness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>, Elev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CE1CA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471</w:t>
            </w:r>
          </w:p>
        </w:tc>
      </w:tr>
      <w:tr w:rsidR="00951F65" w:rsidRPr="00951F65" w14:paraId="58F86230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E877BE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Passer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domesticu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46B1E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343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23CAC0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260DC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9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EC5A7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56B39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63295.55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354C9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3.439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C8941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928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E763D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535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EE359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8B308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56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D0C3B8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>, Elev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F1312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256</w:t>
            </w:r>
          </w:p>
        </w:tc>
      </w:tr>
      <w:tr w:rsidR="00951F65" w:rsidRPr="00951F65" w14:paraId="46E36A84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DBB95B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Passerculu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sandwichensi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62C3C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80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FE9752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FFE45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9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E7458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6426B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3832.773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2EE57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.523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25168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772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DD801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185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88172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EBEA8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68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906CCB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>, Elev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AA935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529</w:t>
            </w:r>
          </w:p>
        </w:tc>
      </w:tr>
      <w:tr w:rsidR="00951F65" w:rsidRPr="00951F65" w14:paraId="10A22DF4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7A11BD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Passerina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amoena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07339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950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52D69D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0005B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E7748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6D467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35688.586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360A2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465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2FF40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29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B1681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252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F21E9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8BFBC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54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466C8B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Roughness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Warm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BEB7E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392</w:t>
            </w:r>
          </w:p>
        </w:tc>
      </w:tr>
      <w:tr w:rsidR="00951F65" w:rsidRPr="00951F65" w14:paraId="78C4DE7D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C9A7FB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Passerina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caerulea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3E26D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31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640994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D02A9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0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FEA2B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B4573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43655.435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82969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626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D744B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752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740CF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253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22AD4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5DA00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37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D131B0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>, Elev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6C249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479</w:t>
            </w:r>
          </w:p>
        </w:tc>
      </w:tr>
      <w:tr w:rsidR="00951F65" w:rsidRPr="00951F65" w14:paraId="5DDE28DB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986A9B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Passerina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ciri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3E864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824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B19CE4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DCCE0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D92F2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F3872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3771.77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94805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0B702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51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A620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350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EEB86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24FA7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96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A8B5A3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Roughness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Warm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4D205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382</w:t>
            </w:r>
          </w:p>
        </w:tc>
      </w:tr>
      <w:tr w:rsidR="00951F65" w:rsidRPr="00951F65" w14:paraId="52825421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D23A71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Passerina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cyanea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18D59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775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C617AF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875FA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6D63A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9503A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32744.592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97BB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CC5D9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55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30687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471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237C0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5B307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49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5EA649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Roughness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Warm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1E17C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358</w:t>
            </w:r>
          </w:p>
        </w:tc>
      </w:tr>
      <w:tr w:rsidR="00951F65" w:rsidRPr="00951F65" w14:paraId="5E452667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E249FB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Passerina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leclancherii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3D13C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7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2C7ADC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71FAE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B427F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6F409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942.668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0D003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6.235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CD723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785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A402C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206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0B286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19629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61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E801AA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Roughness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Aridity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Precipitation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Warm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94A33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620</w:t>
            </w:r>
          </w:p>
        </w:tc>
      </w:tr>
      <w:tr w:rsidR="00951F65" w:rsidRPr="00951F65" w14:paraId="6C20F58C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DF1F94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lastRenderedPageBreak/>
              <w:t>Passerina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rositae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CB224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6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EF738E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31066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9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CF3B9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2ED79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395.07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11A8B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82BE7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16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D28FD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594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E5CB9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BFD2B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04A507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pp_coldest_q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ean_coldest_q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range_diurnal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seasonality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3BEDD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490</w:t>
            </w:r>
          </w:p>
        </w:tc>
      </w:tr>
      <w:tr w:rsidR="00951F65" w:rsidRPr="00951F65" w14:paraId="5E5A1C45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78F9E3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Passerina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versicolor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17676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805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E6065A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8E65D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E4C27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052A4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3402.778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33673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0B942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01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3E861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255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AADA7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8D388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52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BEF074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Roughness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Warm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Cold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1B88C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564</w:t>
            </w:r>
          </w:p>
        </w:tc>
      </w:tr>
      <w:tr w:rsidR="00951F65" w:rsidRPr="00951F65" w14:paraId="31C5FFAC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FB59E9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i/>
                <w:sz w:val="16"/>
                <w:szCs w:val="16"/>
              </w:rPr>
              <w:t>Penelope purpurascens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B5072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42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DF3B67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F6C40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0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CAD95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00E39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6585.207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28749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.372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0DC96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779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F45A9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242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45564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0CF8A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21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AC0458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Roughness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2F907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540</w:t>
            </w:r>
          </w:p>
        </w:tc>
      </w:tr>
      <w:tr w:rsidR="00951F65" w:rsidRPr="00951F65" w14:paraId="4F5711EE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EE2641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Penelopina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nigra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3E4B0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71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D03278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2CD58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0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093F4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CDD52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004.634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76CF6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273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003A0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43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BFDA1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315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1D93B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B9CA8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111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9A483F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Roughness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Warm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D2781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292</w:t>
            </w:r>
          </w:p>
        </w:tc>
      </w:tr>
      <w:tr w:rsidR="00951F65" w:rsidRPr="00951F65" w14:paraId="157E3B00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57BB0A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Periporphyru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erythromela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AF57D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39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C9611E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9F948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9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12476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4A090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671.764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48CD0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98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EF231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765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22327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332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F7356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C7B9E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100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32DF4E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pp_coldest_q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ean_coldest_q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range_diurnal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seasonality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AD82C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537</w:t>
            </w:r>
          </w:p>
        </w:tc>
      </w:tr>
      <w:tr w:rsidR="00951F65" w:rsidRPr="00951F65" w14:paraId="37670D4D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AA1F68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Peucedramu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taeniatu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83994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46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9CBB25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C45FA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970C2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BAC0C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7653.39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82BFD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.17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05F59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918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AA957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537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33DAC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5BFBA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34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D0F6FA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 xml:space="preserve">Slope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Warm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9FA41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258</w:t>
            </w:r>
          </w:p>
        </w:tc>
      </w:tr>
      <w:tr w:rsidR="00951F65" w:rsidRPr="00951F65" w14:paraId="31B90AC4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76220F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Phaenostictu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mcleannani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05602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8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47B089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4C39D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9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54685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33AD0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180.623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81635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638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CE031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777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59391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353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EFCF8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F8E29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200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1929B2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Warm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617B0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365</w:t>
            </w:r>
          </w:p>
        </w:tc>
      </w:tr>
      <w:tr w:rsidR="00951F65" w:rsidRPr="00951F65" w14:paraId="1A5FCD0F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DED187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Phaeochroa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cuvierii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18F71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05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CC1F66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DD511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7BB7D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47A11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673.608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FB08B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89C11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786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C0CE0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303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AC60A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056B9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95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FC85A6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A0015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634</w:t>
            </w:r>
          </w:p>
        </w:tc>
      </w:tr>
      <w:tr w:rsidR="00951F65" w:rsidRPr="00951F65" w14:paraId="79A6E0C0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4A6E3F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Phaethorni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longirostri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7450C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343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4B1591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87358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1CDAA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FC05A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4849.261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7226E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4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4BEF3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763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26109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209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5830E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57D30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40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4863BF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Warm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274C4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631</w:t>
            </w:r>
          </w:p>
        </w:tc>
      </w:tr>
      <w:tr w:rsidR="00951F65" w:rsidRPr="00951F65" w14:paraId="30834DA3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0925E1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Phaethorni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striigulari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FEF39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475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D3D34D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5E1CF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893FF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66B3B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7232.323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09C2B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8069C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738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67F6E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155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78BBE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CEB7D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75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704C50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>, Elev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2C674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469</w:t>
            </w:r>
          </w:p>
        </w:tc>
      </w:tr>
      <w:tr w:rsidR="00951F65" w:rsidRPr="00951F65" w14:paraId="1917246D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463231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i/>
                <w:sz w:val="16"/>
                <w:szCs w:val="16"/>
              </w:rPr>
              <w:t>Phainopepla nitens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0062A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247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D6A818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FB765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F898D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0D304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0688.234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01CD0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23C9C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85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00CCA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567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B7278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75888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54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031B8C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Roughness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>, Elev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44C3C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305</w:t>
            </w:r>
          </w:p>
        </w:tc>
      </w:tr>
      <w:tr w:rsidR="00951F65" w:rsidRPr="00951F65" w14:paraId="4541B610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DD2491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Phalaenoptilu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nuttallii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D0A6A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846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95C4DD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ADF94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3FD11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45F63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33927.59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046A0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65356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03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BF576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313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87C5A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B6985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33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FE56FC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Roughness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>, Precipitation, Elev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5BC92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447</w:t>
            </w:r>
          </w:p>
        </w:tc>
      </w:tr>
      <w:tr w:rsidR="00951F65" w:rsidRPr="00951F65" w14:paraId="28BCE6F2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F26141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Pharomachru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antisianu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899B2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33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113ABE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07919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6956C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31D83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090.252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3FC4D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6F3B4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947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42F8F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757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55656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202C8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91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5950E0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Precipitation, Elev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80515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108</w:t>
            </w:r>
          </w:p>
        </w:tc>
      </w:tr>
      <w:tr w:rsidR="00951F65" w:rsidRPr="00951F65" w14:paraId="300AE33F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F4AD40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Pharomachru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auricep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A75A3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54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3C2A5E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32622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9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ECD59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CA4CF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3993.569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F723D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183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273BB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943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2B777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660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92AD8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17EEB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78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2D675A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 xml:space="preserve">Precipitation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Warm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E2BA1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205</w:t>
            </w:r>
          </w:p>
        </w:tc>
      </w:tr>
      <w:tr w:rsidR="00951F65" w:rsidRPr="00951F65" w14:paraId="505400FD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BCB344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Pharomachru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fulgidu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36073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BF2503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FBDD1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5DEF5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B3754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370.702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A6359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63198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958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D64B7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859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1B149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F29DD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9DC333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Roughness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567F0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119</w:t>
            </w:r>
          </w:p>
        </w:tc>
      </w:tr>
      <w:tr w:rsidR="00951F65" w:rsidRPr="00951F65" w14:paraId="14109000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B6D4C2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Pharomachru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mocinno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0CF11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89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88E3CD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982C6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0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EB574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80616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242.139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24F2F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692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8921E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88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E67BA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385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227C4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05812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136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37E60B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Warm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>, Precipit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81150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369</w:t>
            </w:r>
          </w:p>
        </w:tc>
      </w:tr>
      <w:tr w:rsidR="00951F65" w:rsidRPr="00951F65" w14:paraId="255AD67A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711D66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Pharomachru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pavoninu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81C43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67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5277D5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CC032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2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A150F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AC32A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3088.975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20147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91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BE492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752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09969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258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E3F46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2303E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24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5AA15E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Aridity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Warm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ED802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521</w:t>
            </w:r>
          </w:p>
        </w:tc>
      </w:tr>
      <w:tr w:rsidR="00951F65" w:rsidRPr="00951F65" w14:paraId="0F890C8B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E2CC88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Phasianu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colchicu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CD387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454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FB72B7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6C8F4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2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C1647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391D7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7013.26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2C93C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9.056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2E3DE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791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0A359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216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B5C35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127A0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62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E12216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pp_coldest_q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ean_coldest_q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range_diurnal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seasonality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E5660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340</w:t>
            </w:r>
          </w:p>
        </w:tc>
      </w:tr>
      <w:tr w:rsidR="00951F65" w:rsidRPr="00951F65" w14:paraId="6C53DE76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B2E1BA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Pheucticu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chrysopeplu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8A5D0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93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1EF7A9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0FD16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9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E05EE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A6075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777.593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7416E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659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A0742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747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944E1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233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8486F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3BB8C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136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2CA9E5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Warm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7E9CD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390</w:t>
            </w:r>
          </w:p>
        </w:tc>
      </w:tr>
      <w:tr w:rsidR="00951F65" w:rsidRPr="00951F65" w14:paraId="48235096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8A4675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lastRenderedPageBreak/>
              <w:t>Pheucticu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melanocephalu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BDDE6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28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0AF953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0BDD6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39F37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3CF7E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42457.615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FF98F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9BDDD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791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99B3E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223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9887D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A0A09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59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3DBE5D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Roughness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BCB2C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528</w:t>
            </w:r>
          </w:p>
        </w:tc>
      </w:tr>
      <w:tr w:rsidR="00951F65" w:rsidRPr="00951F65" w14:paraId="35057D30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D77199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Philortyx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fasciatus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2DABA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92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1F4B42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970D2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E0537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EF660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255.357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2929C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428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3482F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795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914F9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283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A82CF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D23EB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91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BD191F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Roughness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Aridity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7992E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574</w:t>
            </w:r>
          </w:p>
        </w:tc>
      </w:tr>
      <w:tr w:rsidR="00951F65" w:rsidRPr="00951F65" w14:paraId="7C42E60D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2EA0690A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Piaya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cayana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5AEA6CD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055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6E5F3805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55F4FA9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323D9C7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00A84A8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38463.473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533F4FC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3EE4EE2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724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6F91E19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056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4A88C60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7C2303B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54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665179C3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Roughness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Aridity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Warm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Cold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5EB90D5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501</w:t>
            </w:r>
          </w:p>
        </w:tc>
      </w:tr>
      <w:tr w:rsidR="00951F65" w:rsidRPr="00951F65" w14:paraId="65A08709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807A2F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Pica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hudsonia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DC217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983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FD65AA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321FD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FD844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C78E1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37725.071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A24E6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A7E8D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6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9D5FB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458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6EE6B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9613D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49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84B1DF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Roughness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A86E6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345</w:t>
            </w:r>
          </w:p>
        </w:tc>
      </w:tr>
      <w:tr w:rsidR="00951F65" w:rsidRPr="00951F65" w14:paraId="0ECBDB9C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695CD4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Pica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nuttalli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1B14D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86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FA9409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0DC54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5634D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362C9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3767.121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58984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D7DC2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968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267D2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855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9BC35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A1C4B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86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04475E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Roughness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Cold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32C56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171</w:t>
            </w:r>
          </w:p>
        </w:tc>
      </w:tr>
      <w:tr w:rsidR="00951F65" w:rsidRPr="00951F65" w14:paraId="33AC277A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B4A552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Picoide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albolarvatu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3716B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81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6FB28B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21313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6A306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D07B7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9215.913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1D9B8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5.485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E3C02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69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4FE18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421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8AC7F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2607B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126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04336E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Roughness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Aridity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>, Elev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35E55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361</w:t>
            </w:r>
          </w:p>
        </w:tc>
      </w:tr>
      <w:tr w:rsidR="00951F65" w:rsidRPr="00951F65" w14:paraId="668675D7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734A3C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Picoide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arizonae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F3D49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45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304568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E36D5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E766A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5A9ED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244.586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8B729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B813A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67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D7A14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460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51E02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11121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390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EF8845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Roughness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Aridity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Warm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4B945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479</w:t>
            </w:r>
          </w:p>
        </w:tc>
      </w:tr>
      <w:tr w:rsidR="00951F65" w:rsidRPr="00951F65" w14:paraId="1DD54842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63A7B3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Picoide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fumigatus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255BC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64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3E2A98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F4F27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07AD7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971C2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1274.98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1EECA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6A04F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24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4D049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168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B7048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3594C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76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9A2336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Warm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45A4F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465</w:t>
            </w:r>
          </w:p>
        </w:tc>
      </w:tr>
      <w:tr w:rsidR="00951F65" w:rsidRPr="00951F65" w14:paraId="6C533306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41C0E1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Picoide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pubescen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91345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3100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925EE0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4E8CB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9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79446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425A9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8024.141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9B3D8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44.838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93837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53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271A8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369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31DD5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05888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64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53A425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pp_coldest_q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ean_coldest_q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range_diurnal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seasonality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CCF80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477</w:t>
            </w:r>
          </w:p>
        </w:tc>
      </w:tr>
      <w:tr w:rsidR="00951F65" w:rsidRPr="00951F65" w14:paraId="489D69F5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D96643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Picoide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scalari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35069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841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497D34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552B4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691DA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A35C9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33646.781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25082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B638B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795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ABF84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416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600C5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C7267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76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1ADB61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Roughness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5EC44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435</w:t>
            </w:r>
          </w:p>
        </w:tc>
      </w:tr>
      <w:tr w:rsidR="00951F65" w:rsidRPr="00951F65" w14:paraId="3F48B188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F6A761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Picoide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tridactylu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02A1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162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DBF691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8F11A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A64DD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047D0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40785.425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3D6C8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7961F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965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B0224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835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20376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F9CE3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38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6A1556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Aridity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Warm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>, Elev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C164E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436</w:t>
            </w:r>
          </w:p>
        </w:tc>
      </w:tr>
      <w:tr w:rsidR="00951F65" w:rsidRPr="00951F65" w14:paraId="7718A918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CF9069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Picoide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villosu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E3FC7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474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591F6B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1742E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2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6F966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EAB80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45867.46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A1C12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8.369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7ABC6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18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9A4B6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276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4A962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6F9F7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61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46CDF6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Roughness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5835E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400</w:t>
            </w:r>
          </w:p>
        </w:tc>
      </w:tr>
      <w:tr w:rsidR="00951F65" w:rsidRPr="00951F65" w14:paraId="3D6B5423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1BF755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Piculu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simplex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EC23D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90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28A0AB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A8694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2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DAD81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A1301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146.41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BEE09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611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BB9CF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758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8240F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239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043B1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5CEED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43EBD3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>, Elev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BAD43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623</w:t>
            </w:r>
          </w:p>
        </w:tc>
      </w:tr>
      <w:tr w:rsidR="00951F65" w:rsidRPr="00951F65" w14:paraId="0BFD2133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8791C3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Picumnu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olivaceu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EFD7E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354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39BE1C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3F1D2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9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4F1B7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DE89F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498.452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5E9BD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141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8E922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722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88C6D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136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41118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4B3A3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85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046030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>, Elev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EAF67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657</w:t>
            </w:r>
          </w:p>
        </w:tc>
      </w:tr>
      <w:tr w:rsidR="00951F65" w:rsidRPr="00951F65" w14:paraId="68B7F94A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EF5468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Pinicola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enucleator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85DA1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974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0BB88A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B32AF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85609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D64BC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38815.014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2503F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1677F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84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0633D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375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00E1B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E0961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45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EB551D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Warm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>, Elev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2D022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446</w:t>
            </w:r>
          </w:p>
        </w:tc>
      </w:tr>
      <w:tr w:rsidR="00951F65" w:rsidRPr="00951F65" w14:paraId="6C58E154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E38065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Pinicola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subhimachala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C18DD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4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6B415A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B7082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0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C01CE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20A85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888.824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E82D0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125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149B0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17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8BE61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295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078B1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70308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214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015FFC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Roughness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Aridity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CC3D5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292</w:t>
            </w:r>
          </w:p>
        </w:tc>
      </w:tr>
      <w:tr w:rsidR="00951F65" w:rsidRPr="00951F65" w14:paraId="438AB7BE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C9475B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Pionu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chalcopteru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C3410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2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A1A01F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88C08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4E808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A5056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3508.87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CCCB7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A52FC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94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269F9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521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C5237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EE949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54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C7A1E7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Warm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9AD93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239</w:t>
            </w:r>
          </w:p>
        </w:tc>
      </w:tr>
      <w:tr w:rsidR="00951F65" w:rsidRPr="00951F65" w14:paraId="79AB8D99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B7BB6E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Pionu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senilis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9E48C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41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5A974A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6AD70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C8565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A58BB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3511.104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ECECB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924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41825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762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32325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269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C26C0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B63CE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37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4A52F0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Roughness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Aridity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5C9AC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375</w:t>
            </w:r>
          </w:p>
        </w:tc>
      </w:tr>
      <w:tr w:rsidR="00951F65" w:rsidRPr="00951F65" w14:paraId="72EDC6A5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6432B3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Pipilo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aberti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F9CA4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67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D1EA0D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0CA98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0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D13BD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F2B5F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4224.283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3B003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.954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8549F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936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73D48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711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AD680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7BDF3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45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2EBD03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Roughness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>, Elev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15DDE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293</w:t>
            </w:r>
          </w:p>
        </w:tc>
      </w:tr>
      <w:tr w:rsidR="00951F65" w:rsidRPr="00951F65" w14:paraId="0EE5B3B5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EA93D7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Pipilo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albicolli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36682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85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46CA8F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D5856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1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6A7AE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F9F79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103.828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9D1A0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3.393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FB554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964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03787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831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31F1E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1A285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8ABAB8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Aridity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Warm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Cold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29FD4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190</w:t>
            </w:r>
          </w:p>
        </w:tc>
      </w:tr>
      <w:tr w:rsidR="00951F65" w:rsidRPr="00951F65" w14:paraId="2EBEBDCB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2BDB5B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i/>
                <w:sz w:val="16"/>
                <w:szCs w:val="16"/>
              </w:rPr>
              <w:lastRenderedPageBreak/>
              <w:t xml:space="preserve">Pipilo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chloruru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8AF92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399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85A890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A049C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0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3BD46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503D6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4837.827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4F4A1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4.743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D93EE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44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4DE2E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358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06955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9C8AF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43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8B12F2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 xml:space="preserve">Slope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>, Precipitation, Elev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62AE1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438</w:t>
            </w:r>
          </w:p>
        </w:tc>
      </w:tr>
      <w:tr w:rsidR="00951F65" w:rsidRPr="00951F65" w14:paraId="7B9D873D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3E91D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Pipilo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fuscu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92EB9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164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656CA1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0535B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EB073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80E9B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0679.118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92699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EABA5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43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FAD98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450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77953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A426E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52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75A0E0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Roughness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>, Precipitation, Elev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A957E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437</w:t>
            </w:r>
          </w:p>
        </w:tc>
      </w:tr>
      <w:tr w:rsidR="00951F65" w:rsidRPr="00951F65" w14:paraId="587C2E2D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5A1EF4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i/>
                <w:sz w:val="16"/>
                <w:szCs w:val="16"/>
              </w:rPr>
              <w:t>Pipilo maculatus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625C5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912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7C7BEC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AAE72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1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73660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1E6C6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34542.346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32161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5.275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66CA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25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03765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271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DFFDD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19DBD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52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13FD41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Roughness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E7964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468</w:t>
            </w:r>
          </w:p>
        </w:tc>
      </w:tr>
      <w:tr w:rsidR="00951F65" w:rsidRPr="00951F65" w14:paraId="67AB59C1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046A23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Pipilo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ocai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6888D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87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57A9C7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191E2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A7408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63138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279.164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F1A48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425BA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77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C3434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372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F8CF5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3605B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91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85BBD5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Roughness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Aridity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83B45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484</w:t>
            </w:r>
          </w:p>
        </w:tc>
      </w:tr>
      <w:tr w:rsidR="00951F65" w:rsidRPr="00951F65" w14:paraId="5D41B664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9F38A0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Piprite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griseicep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4C211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9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9EA728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7F72B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6181E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C101B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44.261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6C777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49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2F045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915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C652B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799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606A3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D8504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8C440F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 xml:space="preserve">Slope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1B9C2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686</w:t>
            </w:r>
          </w:p>
        </w:tc>
      </w:tr>
      <w:tr w:rsidR="00951F65" w:rsidRPr="00951F65" w14:paraId="67E522A4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FF05B3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i/>
                <w:sz w:val="16"/>
                <w:szCs w:val="16"/>
              </w:rPr>
              <w:t>Piranga bidentata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8A890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324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B7CC0D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1BE7E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9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9BCF2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66BCF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135.313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6D547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726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4DF3D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82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8FF85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453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37D44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D7DFD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38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B232F7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 xml:space="preserve">Slope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>, Elev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59DFA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347</w:t>
            </w:r>
          </w:p>
        </w:tc>
      </w:tr>
      <w:tr w:rsidR="00951F65" w:rsidRPr="00951F65" w14:paraId="09912DBB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6ED0C8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Piranga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erythrocephala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4C756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39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3FD337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96E20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6A532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05D25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986.415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64450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B7FD9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12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87AB7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319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C9135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F81C7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62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69DB79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Roughness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Aridity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Precipitation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Warm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1598B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398</w:t>
            </w:r>
          </w:p>
        </w:tc>
      </w:tr>
      <w:tr w:rsidR="00951F65" w:rsidRPr="00951F65" w14:paraId="316FA23C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9412B6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i/>
                <w:sz w:val="16"/>
                <w:szCs w:val="16"/>
              </w:rPr>
              <w:t>Piranga hepatica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9E974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4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1F2DE2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2FE07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C2F2E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ED27D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867.443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1E251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82CAC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43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AA679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420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5525A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9380F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83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C76E35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Warm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DB9F0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425</w:t>
            </w:r>
          </w:p>
        </w:tc>
      </w:tr>
      <w:tr w:rsidR="00951F65" w:rsidRPr="00951F65" w14:paraId="771405AC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AFAC78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Piranga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leucoptera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7834C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349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8ED266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2A6DC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0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C2DD5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B1148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6117.527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6CC63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194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FE44D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38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A4B44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386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A56B3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0E682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34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BE9E45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Aridity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Cold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CAB1C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463</w:t>
            </w:r>
          </w:p>
        </w:tc>
      </w:tr>
      <w:tr w:rsidR="00951F65" w:rsidRPr="00951F65" w14:paraId="4AD6FE3D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2A8F85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Piranga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ludoviciana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D0BAD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10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9D3FB9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A25FB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2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3EE29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86D4E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38650.057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A18D6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4.775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BACEB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91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97EBB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386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3B752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0AE5B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53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1B50F4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Roughness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FD98A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444</w:t>
            </w:r>
          </w:p>
        </w:tc>
      </w:tr>
      <w:tr w:rsidR="00951F65" w:rsidRPr="00951F65" w14:paraId="0860094E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E43876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i/>
                <w:sz w:val="16"/>
                <w:szCs w:val="16"/>
              </w:rPr>
              <w:t>Piranga rubra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56D99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414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E63DB6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DA506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2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4A43E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1AA96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5595.627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E2147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8.83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37BB3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22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174B8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387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BA878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EE83C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41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41A662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Aridity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98CF9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387</w:t>
            </w:r>
          </w:p>
        </w:tc>
      </w:tr>
      <w:tr w:rsidR="00951F65" w:rsidRPr="00951F65" w14:paraId="01FA4D98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6751B313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Pitangu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lictor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444FD38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26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45725335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4DEEF37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62FE121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4807CBC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3861.03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6E2059B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6A1EC0E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661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38DC699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083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7ACC8F3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14A003E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46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59C1BE28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Warm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78A8E23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615</w:t>
            </w:r>
          </w:p>
        </w:tc>
      </w:tr>
      <w:tr w:rsidR="00951F65" w:rsidRPr="00951F65" w14:paraId="6DCE9A4D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7F60F6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Pitangu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sulphuratu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B7A5A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132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5B7C0B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B2938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D3751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3FF0A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38755.03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FF6BA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D2397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704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F45D6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101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B129D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9DFD2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36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04E2C3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>, Elev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7C0B6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586</w:t>
            </w:r>
          </w:p>
        </w:tc>
      </w:tr>
      <w:tr w:rsidR="00951F65" w:rsidRPr="00951F65" w14:paraId="18DCD028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027030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Pithy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albifron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96B0C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40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08F692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E819E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0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377F9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26FD0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4311.512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C4E2D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6.248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3EEC8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36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05E1F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386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BBC86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031BC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50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4DD318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Roughness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Aridity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Cold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A8414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451</w:t>
            </w:r>
          </w:p>
        </w:tc>
      </w:tr>
      <w:tr w:rsidR="00951F65" w:rsidRPr="00951F65" w14:paraId="17F579CC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2A4B25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Platyrinchu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cancrominu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91C89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33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CA511B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964E7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4C833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52D57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930.79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D4BD3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808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6C497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718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4C1E2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176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2D543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03EB9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133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71C922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 xml:space="preserve">Slope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Aridity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3E0FE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323</w:t>
            </w:r>
          </w:p>
        </w:tc>
      </w:tr>
      <w:tr w:rsidR="00951F65" w:rsidRPr="00951F65" w14:paraId="5570AFF7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4E4F44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Platyrinchu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coronatu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43BA7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99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557478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62087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ECAF0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027C0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303.182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5DCB8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55B47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763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F9ECF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183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04733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C489E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14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EC227D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Roughness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Cold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F3E3A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579</w:t>
            </w:r>
          </w:p>
        </w:tc>
      </w:tr>
      <w:tr w:rsidR="00951F65" w:rsidRPr="00951F65" w14:paraId="1CA378B8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1B8912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Poecilotriccu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sylvia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66586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23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5AFBC0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78F0C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0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B90DA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4CBA8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9229.683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9C62C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86135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765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A06FB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243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EA45B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80C0C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56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70DA46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 xml:space="preserve">Slope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Cold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72A7F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468</w:t>
            </w:r>
          </w:p>
        </w:tc>
      </w:tr>
      <w:tr w:rsidR="00951F65" w:rsidRPr="00951F65" w14:paraId="36F25FDC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5ADC39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Polioptila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albilori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BF451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92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CA1052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E0DD8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9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9F3F5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4CAD9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485.606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AD39C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97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8F382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784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6AF3D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196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1A0CC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68D73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77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14C679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 xml:space="preserve">Slope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Aridity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Warm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0EEEF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502</w:t>
            </w:r>
          </w:p>
        </w:tc>
      </w:tr>
      <w:tr w:rsidR="00951F65" w:rsidRPr="00951F65" w14:paraId="2F852FC3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544494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Polioptila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caerulea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D7AA7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506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B2B898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608F9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2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723F3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EF2DB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47022.168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BA9E1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9.848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4F26C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732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8E8A8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238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64999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65BD3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35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1945D0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>, Elev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98446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463</w:t>
            </w:r>
          </w:p>
        </w:tc>
      </w:tr>
      <w:tr w:rsidR="00951F65" w:rsidRPr="00951F65" w14:paraId="616A4ACB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86077C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lastRenderedPageBreak/>
              <w:t>Polioptila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melanura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D9EA0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869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F2E68E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83A64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0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8F0A0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814BC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4629.15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4597F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258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E4BEA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94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73865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586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F5270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E7CBB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61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7F8CA5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 xml:space="preserve">Slope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Cold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4342E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289</w:t>
            </w:r>
          </w:p>
        </w:tc>
      </w:tr>
      <w:tr w:rsidR="00951F65" w:rsidRPr="00951F65" w14:paraId="48A33A9F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C43466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Polioptila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nigricep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1B010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10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041AF4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8AC43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9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95D64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4973D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699.83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EF204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314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B7389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4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01B93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432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2A4E3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075D6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159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97765D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Roughness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>, Precipitation, Elev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A492D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314</w:t>
            </w:r>
          </w:p>
        </w:tc>
      </w:tr>
      <w:tr w:rsidR="00951F65" w:rsidRPr="00951F65" w14:paraId="77C5A74F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390CB5C9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Polioptila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plumbea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37A6B98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996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12297F1D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5CFE3F0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1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20C57C1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533631D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7356.558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61228A0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4.511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0516EE1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74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5BB99CC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099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7ABFB09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26E6833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54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7443F631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Aridity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Warm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Cold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6E48BE9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555</w:t>
            </w:r>
          </w:p>
        </w:tc>
      </w:tr>
      <w:tr w:rsidR="00951F65" w:rsidRPr="00951F65" w14:paraId="4FACC46E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B081E6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Pooecete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gramineu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744CA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44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ADF631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CA86D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A5076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19037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47686.215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A5821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7C216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02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1AD96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336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13A5A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C6D1F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53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71791F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Cold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>, Elev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40814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451</w:t>
            </w:r>
          </w:p>
        </w:tc>
      </w:tr>
      <w:tr w:rsidR="00951F65" w:rsidRPr="00951F65" w14:paraId="3841C757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F893EB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Procnia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tricarunculatu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4F5DB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64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C9EF13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E55FF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0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9FDCE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E95C2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792.937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81621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4.426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9DEED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26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E0950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333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C32A1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33167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143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F29ABD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Warm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>, Elev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2742F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475</w:t>
            </w:r>
          </w:p>
        </w:tc>
      </w:tr>
      <w:tr w:rsidR="00951F65" w:rsidRPr="00951F65" w14:paraId="09AB3F2C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892FF1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Psaltriparu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minimu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011A8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540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627432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1077E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D3F90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04AEB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7040.447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B0BA3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E5A2E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16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A6811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300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B2D95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47FEB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33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02DFAF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Roughness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>, Elev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4C216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497</w:t>
            </w:r>
          </w:p>
        </w:tc>
      </w:tr>
      <w:tr w:rsidR="00951F65" w:rsidRPr="00951F65" w14:paraId="574747B5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A33608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Psarocoliu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montezuma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5C897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69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12EC7A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06F86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0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73AF4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1905C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3795.027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00415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476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D8A05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75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8B364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518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AEA02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43E2C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17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5E91A7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Roughness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Warm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>, Elev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068C7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392</w:t>
            </w:r>
          </w:p>
        </w:tc>
      </w:tr>
      <w:tr w:rsidR="00951F65" w:rsidRPr="00951F65" w14:paraId="6AC30AD4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96D779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Psarocoliu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wagleri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D52C4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329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115CAA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1CC5A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9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D7F7C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49723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4706.654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AFC1E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495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ADD86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743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532D4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283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FCB21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4815A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14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72D16C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Warm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D919E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409</w:t>
            </w:r>
          </w:p>
        </w:tc>
      </w:tr>
      <w:tr w:rsidR="00951F65" w:rsidRPr="00951F65" w14:paraId="6C85D8F5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836079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Pseudoleiste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guirahuro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18ECA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080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3BB5AE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B5CD7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9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97643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EC1E4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8709.694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520EC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0.428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0F21E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74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9524F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530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B8D7F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42522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38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57B00A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Aridity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Warm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>, Elev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0936B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348</w:t>
            </w:r>
          </w:p>
        </w:tc>
      </w:tr>
      <w:tr w:rsidR="00951F65" w:rsidRPr="00951F65" w14:paraId="6F05FB23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E12936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Pseudoleiste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virescen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F6E05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779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09871A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90E94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9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532EA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3183E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2023.989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9EEAF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.844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A91E3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99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F8C99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572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5AAD1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AF92F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38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A5FA60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>, Elev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831D4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222</w:t>
            </w:r>
          </w:p>
        </w:tc>
      </w:tr>
      <w:tr w:rsidR="00951F65" w:rsidRPr="00951F65" w14:paraId="28908BBC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805437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Pteroglossu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frantzii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2BAE6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82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CE78E4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0083C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1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CCC8B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3D7A9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760.853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949F5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562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B2889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653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2E6EC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234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5CC06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4E0FD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250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C2EF44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pp_coldest_q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ean_coldest_q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range_diurnal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seasonality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61F21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631</w:t>
            </w:r>
          </w:p>
        </w:tc>
      </w:tr>
      <w:tr w:rsidR="00951F65" w:rsidRPr="00951F65" w14:paraId="1FFC16E9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4D740D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Pteroglossu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torquatu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69FED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366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639D48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95BF0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CF452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9C53B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599.686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45557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EBE3C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761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8F5D8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247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04025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DBD9C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24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3F0E13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Aridity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Warm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0BB3C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595</w:t>
            </w:r>
          </w:p>
        </w:tc>
      </w:tr>
      <w:tr w:rsidR="00951F65" w:rsidRPr="00951F65" w14:paraId="19246378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079EAB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Ptilogony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caudatu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5EDE8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47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8C147F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FB271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17D78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B5248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4.239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46FC8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9.25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52845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82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ABA10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508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4E1FF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2D92C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250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640D9F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 xml:space="preserve">Precipitation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Warm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6B4AE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190</w:t>
            </w:r>
          </w:p>
        </w:tc>
      </w:tr>
      <w:tr w:rsidR="00951F65" w:rsidRPr="00951F65" w14:paraId="41CE7D49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08C23F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Ptilogony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cinereus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10A19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414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13C1E6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02564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9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B4540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079A6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6631.678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BA6A4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361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8C2D5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39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B42CA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359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212E6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FCE57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69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FB5F0A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 xml:space="preserve">Slope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>, Elev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7A02E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326</w:t>
            </w:r>
          </w:p>
        </w:tc>
      </w:tr>
      <w:tr w:rsidR="00951F65" w:rsidRPr="00951F65" w14:paraId="28DC863E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A92EDD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Pygiptila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stellaris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77A9D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361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BBFAAB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8C503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EEC6A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4862C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6922.106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02C2F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FE40A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72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02B54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233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F185F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AD236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44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341BFC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>, Elev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2245C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525</w:t>
            </w:r>
          </w:p>
        </w:tc>
      </w:tr>
      <w:tr w:rsidR="00951F65" w:rsidRPr="00951F65" w14:paraId="6B5776C7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16B7EA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Pyrilia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haematoti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9A591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11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595D7D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6467D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F07E5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2CBF2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3006.053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AD2CC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583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9CB02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13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1FAA5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412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D7302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5E88B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AF40FF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5D6E2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634</w:t>
            </w:r>
          </w:p>
        </w:tc>
      </w:tr>
      <w:tr w:rsidR="00951F65" w:rsidRPr="00951F65" w14:paraId="5C6C6843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749B5E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i/>
                <w:sz w:val="16"/>
                <w:szCs w:val="16"/>
              </w:rPr>
              <w:t>Pyrocephalus rubinus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792E5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071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F41E4C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3AF6C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1A918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4DC25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38731.946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250C0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4A1CA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13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3A763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317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D6926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BC082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48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92545B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Warm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>, Elev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BAEEE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459</w:t>
            </w:r>
          </w:p>
        </w:tc>
      </w:tr>
      <w:tr w:rsidR="00951F65" w:rsidRPr="00951F65" w14:paraId="428CB74D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E8C9B3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Quiscalu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lugubri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8EBF6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751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52ABEA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99F86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9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DAD9A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DC1CB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1934.0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46F59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432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48A2E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752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9D89B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160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B86A7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D8901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53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1DE714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>, Elev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36C0B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607</w:t>
            </w:r>
          </w:p>
        </w:tc>
      </w:tr>
      <w:tr w:rsidR="00951F65" w:rsidRPr="00951F65" w14:paraId="5D7A1379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60D7FF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Quiscalu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major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4B0F0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325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8B6A24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73933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9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E357E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B1331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3398.504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017C9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101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150C5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92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871F8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657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D1412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BE51F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172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5B1272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Aridity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>, Precipitation, Elev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DF959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246</w:t>
            </w:r>
          </w:p>
        </w:tc>
      </w:tr>
      <w:tr w:rsidR="00951F65" w:rsidRPr="00951F65" w14:paraId="6C601421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49F874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Quiscalu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mexicanus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CD386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74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F9C573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18942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1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F9ACE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6A43D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30456.506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B8DAC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9.027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AEF2E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797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A9F24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304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C107A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506F4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58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CA0B88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 xml:space="preserve">Slope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2902E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412</w:t>
            </w:r>
          </w:p>
        </w:tc>
      </w:tr>
      <w:tr w:rsidR="00951F65" w:rsidRPr="00951F65" w14:paraId="10C8E20E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F13524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lastRenderedPageBreak/>
              <w:t>Quiscalu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nicaraguensi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90895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2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F25BC0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B6999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2FCCB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CE4B0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99.922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21E3C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2C09A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67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7B4D0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640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4599B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27F65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167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21A1FF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pp_coldest_q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ean_coldest_q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range_diurnal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seasonality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50974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449</w:t>
            </w:r>
          </w:p>
        </w:tc>
      </w:tr>
      <w:tr w:rsidR="00951F65" w:rsidRPr="00951F65" w14:paraId="015E39C4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0594E358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Quiscalu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niger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3BE2598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9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75921AA3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0114C3B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2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14A44D7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7E3CCB3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624.091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7D4CBB0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709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03B107F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464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398C512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067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5711E94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652F5E2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21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653ACBD6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Aridity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Warm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>, Precipit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1BAAC54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628</w:t>
            </w:r>
          </w:p>
        </w:tc>
      </w:tr>
      <w:tr w:rsidR="00951F65" w:rsidRPr="00951F65" w14:paraId="2748B5D4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DABDF1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Quiscalu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quiscula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B580B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162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171035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D593D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9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94E5F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45EB5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40174.308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619F6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42.394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2CFA8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44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92D04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372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4DDE9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61C8D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45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627C21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Aridity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Warm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>, Elev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40D56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404</w:t>
            </w:r>
          </w:p>
        </w:tc>
      </w:tr>
      <w:tr w:rsidR="00951F65" w:rsidRPr="00951F65" w14:paraId="0BDF0335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7449D4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Ramphasto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sulfuratu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410C4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301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7FE2F9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33174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10570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E6B04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4339.773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04A73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9007F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785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8EECB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267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1D169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F818A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45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D5FC21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>, Elev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3672C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374</w:t>
            </w:r>
          </w:p>
        </w:tc>
      </w:tr>
      <w:tr w:rsidR="00951F65" w:rsidRPr="00951F65" w14:paraId="613588A1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8ACED7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Ramphocaenu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melanuru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2DC5A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086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037BD2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B1E1F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9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36567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9FBA4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9361.044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B9B4F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4.734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60680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02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82ED5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247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D9046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8B4B7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24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DB2943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Roughness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Aridity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Warm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Cold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CAD40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482</w:t>
            </w:r>
          </w:p>
        </w:tc>
      </w:tr>
      <w:tr w:rsidR="00951F65" w:rsidRPr="00951F65" w14:paraId="7AA7954B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5DC77223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Ramphocelu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bresiliu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477286E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377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0FAE0BC3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2305E20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9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33BCE42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7088D20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4731.104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4BEE430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179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0E8EB11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75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132BE29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079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15A0C00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122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52F2B79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28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4479CB6F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Roughness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>, Elev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0F7E484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512</w:t>
            </w:r>
          </w:p>
        </w:tc>
      </w:tr>
      <w:tr w:rsidR="00951F65" w:rsidRPr="00951F65" w14:paraId="5067D962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1765B8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Ramphocelu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carbo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A606E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226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63BB91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1F4F8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3A4A6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444A6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4003.15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E6F8C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9.058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E1EBD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639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20736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110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F786B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F6F32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60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DB7B4E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Warm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16528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666</w:t>
            </w:r>
          </w:p>
        </w:tc>
      </w:tr>
      <w:tr w:rsidR="00951F65" w:rsidRPr="00951F65" w14:paraId="05430E5E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0B591F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Ramphocelu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costaricensi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66DB5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3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FA8E93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h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3C66B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0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3C13C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CF88B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NA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BCD16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NA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B994F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612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938A3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545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2B11D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582A4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500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5A3F47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 xml:space="preserve">Slope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Roughness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Aridity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Warm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Precipitation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Warm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Cold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>, Elev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3A790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576</w:t>
            </w:r>
          </w:p>
        </w:tc>
      </w:tr>
      <w:tr w:rsidR="00951F65" w:rsidRPr="00951F65" w14:paraId="7204059D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8ADE6C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Ramphocelu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dimidiatu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83D0D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369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F0A367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B9563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2DB53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8D665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410.421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9B879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ACCAD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688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EDD1D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153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99545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448E7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46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19C89D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>, Elev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320C0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559</w:t>
            </w:r>
          </w:p>
        </w:tc>
      </w:tr>
      <w:tr w:rsidR="00951F65" w:rsidRPr="00951F65" w14:paraId="17A8A9D1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584429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Ramphocelu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flammigeru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3B909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93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25E2F1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80105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1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FFBCD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FB3DE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3955.414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834FB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.29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95F65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12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1795A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333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D44CC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9261D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83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C005AB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Aridity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Warm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A62A1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391</w:t>
            </w:r>
          </w:p>
        </w:tc>
      </w:tr>
      <w:tr w:rsidR="00951F65" w:rsidRPr="00951F65" w14:paraId="7968B375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877006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Ramphocelu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icteronotu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E1596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71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2F288C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3346D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1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30B67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D4B45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992.388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1767E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.562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F95A1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633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01EA0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161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7C589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60C78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125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D3FC09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Aridity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Warm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78A54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586</w:t>
            </w:r>
          </w:p>
        </w:tc>
      </w:tr>
      <w:tr w:rsidR="00951F65" w:rsidRPr="00951F65" w14:paraId="51DF696F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B99194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Ramphocelu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melanogaster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12C13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4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8A5A41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B5473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2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797CB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B1743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755.642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C4E4C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939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89B55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84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FE4E3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517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0AEFF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A3BC4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83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7BC851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pp_coldest_q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ean_coldest_q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range_diurnal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seasonality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C085F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379</w:t>
            </w:r>
          </w:p>
        </w:tc>
      </w:tr>
      <w:tr w:rsidR="00951F65" w:rsidRPr="00951F65" w14:paraId="3124635F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DC9CF9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Ramphocelu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nigrogulari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7EB82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317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6C6745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C2B98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9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53520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7E609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703.728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4C1B0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643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B4DE4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781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BF959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199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D9C4B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5CE06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101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187D52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Aridity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>, Elev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8C805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317</w:t>
            </w:r>
          </w:p>
        </w:tc>
      </w:tr>
      <w:tr w:rsidR="00951F65" w:rsidRPr="00951F65" w14:paraId="4A4F302B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04FE37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Ramphocelu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passerinii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99617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47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3DECA1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AB856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0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297AA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529E3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044.731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8CD6D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309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1A995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21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78C6D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326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71F19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4DF78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88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1D2559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>, Elev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2E891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467</w:t>
            </w:r>
          </w:p>
        </w:tc>
      </w:tr>
      <w:tr w:rsidR="00951F65" w:rsidRPr="00951F65" w14:paraId="5792D16C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F7CD84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Ramphocelu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sanguinolentu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94305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50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108A2D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9195E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3153B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64F97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163.281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C3BC6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604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1F714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4A14B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160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09EC2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B6548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86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D6E677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Roughness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Aridity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54281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411</w:t>
            </w:r>
          </w:p>
        </w:tc>
      </w:tr>
      <w:tr w:rsidR="00951F65" w:rsidRPr="00951F65" w14:paraId="3940489A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78F89F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i/>
                <w:sz w:val="16"/>
                <w:szCs w:val="16"/>
              </w:rPr>
              <w:t>Regulus calendula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E6C42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461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00D914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9488D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9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5373C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8C9B6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48131.444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33055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3.051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61315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762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AF138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185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8BEC1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EE13D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54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7BE9E2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Roughness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Precipitation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Warm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C867B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548</w:t>
            </w:r>
          </w:p>
        </w:tc>
      </w:tr>
      <w:tr w:rsidR="00951F65" w:rsidRPr="00951F65" w14:paraId="0C656D72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2E0359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Regulus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regulu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43718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3152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664B96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6E9EA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C9020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5F711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6128.18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82D2E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E0D2C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953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043DB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715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C0929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C5518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49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D650C3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Warm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>, Elev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E507B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328</w:t>
            </w:r>
          </w:p>
        </w:tc>
      </w:tr>
      <w:tr w:rsidR="00951F65" w:rsidRPr="00951F65" w14:paraId="1BB34635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2454DB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Regulus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satrapa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D8100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391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EAC3EA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6AC1C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9893A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648B5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44132.012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433CA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7A087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91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A483F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474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68865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F73E2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27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1849FE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Roughness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Precipitation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Warm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DB575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468</w:t>
            </w:r>
          </w:p>
        </w:tc>
      </w:tr>
      <w:tr w:rsidR="00951F65" w:rsidRPr="00951F65" w14:paraId="48D41EE5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4799144E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lastRenderedPageBreak/>
              <w:t>Rhodinocichla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rosea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56ACBEE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46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3C240067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4C30458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0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72E7811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36511D2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132.494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60D88FD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.923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6F127B0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712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330597A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063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7898983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11157EE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62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00B251D8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 xml:space="preserve">Slope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Aridity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53FA6A7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518</w:t>
            </w:r>
          </w:p>
        </w:tc>
      </w:tr>
      <w:tr w:rsidR="00951F65" w:rsidRPr="00951F65" w14:paraId="44E73034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B20233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Rhodothraupi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celaeno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0B0B3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80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B8EDCD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87C89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2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27DB2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0FD9E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171.572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28937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0.313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AD4C5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23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575E5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371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CBA95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2C581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105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3CD40F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>, Elev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A00B8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673</w:t>
            </w:r>
          </w:p>
        </w:tc>
      </w:tr>
      <w:tr w:rsidR="00951F65" w:rsidRPr="00951F65" w14:paraId="4B77D9CC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3125E3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Rhynchocyclu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brevirostri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875DF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8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2D9BBD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BC598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0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C489C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E5A3E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720.884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CDB93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3.344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48880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734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97E5E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208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5B11C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C5D0B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48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E5CD81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Warm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09DD3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554</w:t>
            </w:r>
          </w:p>
        </w:tc>
      </w:tr>
      <w:tr w:rsidR="00951F65" w:rsidRPr="00951F65" w14:paraId="1BC32BE4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EB5301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Rhynchopsitta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pachyrhyncha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DC3CC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5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14A251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A3D93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1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D0DA0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48866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343.366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59B53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777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8948D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613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BAFA8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279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29D1E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6661F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167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C9DCEF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pp_coldest_q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ean_coldest_q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range_diurnal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seasonality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2D953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641</w:t>
            </w:r>
          </w:p>
        </w:tc>
      </w:tr>
      <w:tr w:rsidR="00951F65" w:rsidRPr="00951F65" w14:paraId="0E09252A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777E6E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Rhynchopsitta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terrisi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3A091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2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7AB97B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2A512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789BE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0229D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27.507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0AE72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53A8A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37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79D97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557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97CEE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E8F0E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200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6F5D63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pp_coldest_q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ean_coldest_q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range_diurnal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seasonality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5E55A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411</w:t>
            </w:r>
          </w:p>
        </w:tc>
      </w:tr>
      <w:tr w:rsidR="00951F65" w:rsidRPr="00951F65" w14:paraId="23EA289F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E37DE6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Rhynchortyx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cinctu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61988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5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2540D2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34809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9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362BE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3FDB5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770.82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CF8ED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215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A8E62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645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92BB5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300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29C98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25207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5BB977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pp_coldest_q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ean_coldest_q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range_diurnal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seasonality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E6FFA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672</w:t>
            </w:r>
          </w:p>
        </w:tc>
      </w:tr>
      <w:tr w:rsidR="00951F65" w:rsidRPr="00951F65" w14:paraId="593F7F10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2520C5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Rhytipterna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holerythra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670A9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10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0D5730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D67F3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9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DC26D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CB049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3180.399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7BB95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92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82507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74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56BE5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217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D14E9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C11D7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146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9569C6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Aridity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Warm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07CC9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417</w:t>
            </w:r>
          </w:p>
        </w:tc>
      </w:tr>
      <w:tr w:rsidR="00951F65" w:rsidRPr="00951F65" w14:paraId="10EE622C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FA5EFA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Salpincte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obsoletu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1A98A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640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60086E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3026C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4D3AD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D7866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48911.982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4BE2A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42F43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16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9FA9C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361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40782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4D5F2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53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4955B5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Roughness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Aridity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69CD1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413</w:t>
            </w:r>
          </w:p>
        </w:tc>
      </w:tr>
      <w:tr w:rsidR="00951F65" w:rsidRPr="00951F65" w14:paraId="09D84B91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38F1E6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Saltator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atricep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A4DC1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7634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9B7E5F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4BE89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25C54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0E6DB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17974.571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93EA6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66.39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948B5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27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B1A63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373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42C5F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B0F50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48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B53A7A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Warm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Cold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913CD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570</w:t>
            </w:r>
          </w:p>
        </w:tc>
      </w:tr>
      <w:tr w:rsidR="00951F65" w:rsidRPr="00951F65" w14:paraId="7E83AC56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49D7C162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Saltator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coerulescen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75229FE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167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4C5DF9F9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4C4BAC2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0E19620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7ED2E0B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1791.632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7B049AF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7AB9A33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683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3EB7325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067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1513512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211E2B2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73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1D6B328B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>, Elev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347EC62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559</w:t>
            </w:r>
          </w:p>
        </w:tc>
      </w:tr>
      <w:tr w:rsidR="00951F65" w:rsidRPr="00951F65" w14:paraId="602B8275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7762F8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Saltator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grossu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1C842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613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06D7FD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98B62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90438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7B0E8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1321.004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E8EFF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4B976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754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FCF44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191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3362A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5BFF2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47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5933C4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Roughness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Warm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Cold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23DEE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558</w:t>
            </w:r>
          </w:p>
        </w:tc>
      </w:tr>
      <w:tr w:rsidR="00951F65" w:rsidRPr="00951F65" w14:paraId="4E35EF9A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0038BF57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i/>
                <w:sz w:val="16"/>
                <w:szCs w:val="16"/>
              </w:rPr>
              <w:t>Saltator maximus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1C11113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907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55CF70E8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122B666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2604230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07C0CAC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6541.928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0A307BE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9.991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010E229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766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1650B96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099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31E50B5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3AF00D8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56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26442091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Roughness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1EA22A1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474</w:t>
            </w:r>
          </w:p>
        </w:tc>
      </w:tr>
      <w:tr w:rsidR="00951F65" w:rsidRPr="00951F65" w14:paraId="317329BD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35BDB7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Sayorni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nigricans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BBD5F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639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0D5A2B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492F3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A513B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F333C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9438.951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16CF7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20A34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31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23A47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388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6A5FE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ED879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52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779CED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Roughness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Aridity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CBE73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455</w:t>
            </w:r>
          </w:p>
        </w:tc>
      </w:tr>
      <w:tr w:rsidR="00951F65" w:rsidRPr="00951F65" w14:paraId="5B764C18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1506F0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Sayorni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phoebe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B7DF6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84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0277CA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BA668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FB792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644EB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34180.768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2BE7F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6EDEC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7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64346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506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3C412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9BF27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49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B1D11D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Cold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>, Elev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B0388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304</w:t>
            </w:r>
          </w:p>
        </w:tc>
      </w:tr>
      <w:tr w:rsidR="00951F65" w:rsidRPr="00951F65" w14:paraId="75D063EF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520A82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Sayorni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saya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6A1C9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302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D8380F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EB517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2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A04C8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A4567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43040.76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951BD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2.067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5B065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75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0FFB2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503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22A0B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7C8A7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52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D7AB1F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Cold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>, Elev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CCCC8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369</w:t>
            </w:r>
          </w:p>
        </w:tc>
      </w:tr>
      <w:tr w:rsidR="00951F65" w:rsidRPr="00951F65" w14:paraId="4A6D93F5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96CDCC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Schifforni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turdina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61DC4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730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4B9EF4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1DBB8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2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AEF49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E93B1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3873.736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8BC43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.092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F3E91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75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42198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208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D9574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F5605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34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7C8EAB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Roughness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79F30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510</w:t>
            </w:r>
          </w:p>
        </w:tc>
      </w:tr>
      <w:tr w:rsidR="00951F65" w:rsidRPr="00951F65" w14:paraId="4FE052D8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D20939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Schifforni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virescen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B8CD2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59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A2941A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1881D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3ABBA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3DAA4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8490.446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B9E02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8.036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D9E04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943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7E3B7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708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BB3F9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840A2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31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875DA1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Roughness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Warm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1FB7F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230</w:t>
            </w:r>
          </w:p>
        </w:tc>
      </w:tr>
      <w:tr w:rsidR="00951F65" w:rsidRPr="00951F65" w14:paraId="1158E822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D70E72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Scleruru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guatemalensi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520D6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27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D9B230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95BFF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F343F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8372F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882.104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DF0AF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B52C6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797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764B8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313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3B820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F7612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34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576B4F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Roughness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BCBAD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498</w:t>
            </w:r>
          </w:p>
        </w:tc>
      </w:tr>
      <w:tr w:rsidR="00951F65" w:rsidRPr="00951F65" w14:paraId="656B478E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CE16E7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Scleruru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mexicanus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51586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32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B897D9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A6173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D508A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B98B3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6036.736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1E9EB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BA9A6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43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C1704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287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FD22F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3443E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62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1D3E99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Roughness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Warm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F732F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329</w:t>
            </w:r>
          </w:p>
        </w:tc>
      </w:tr>
      <w:tr w:rsidR="00951F65" w:rsidRPr="00951F65" w14:paraId="7A6DC775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A50F44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Selasphoru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platycercu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47872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096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17FE9E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8FB00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9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60614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80696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9542.033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58B6B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7.438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664E9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54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E1D4F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373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B3E6F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B0666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48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553AA2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>, Elev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B7420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388</w:t>
            </w:r>
          </w:p>
        </w:tc>
      </w:tr>
      <w:tr w:rsidR="00951F65" w:rsidRPr="00951F65" w14:paraId="420EBBC8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89D281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lastRenderedPageBreak/>
              <w:t>Selasphoru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rufus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5D9A9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390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FFA89B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F42CC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66D2D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B3684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3350.217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B56F3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79A7D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92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28C8C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451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AB8D3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55CB7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39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6BE640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Roughness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Aridity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>, Elev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6D2AC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385</w:t>
            </w:r>
          </w:p>
        </w:tc>
      </w:tr>
      <w:tr w:rsidR="00951F65" w:rsidRPr="00951F65" w14:paraId="2094A9A3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46B6EE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Selasphoru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sasin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E4A90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09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35EA02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5F0E7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BBC15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F5902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115.349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A82F1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983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244A9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981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4F7C7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901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67D99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1384B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D855C6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Roughness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5F643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131</w:t>
            </w:r>
          </w:p>
        </w:tc>
      </w:tr>
      <w:tr w:rsidR="00951F65" w:rsidRPr="00951F65" w14:paraId="73A2DE10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3C9E46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Selenidera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spectabilis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90958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65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C65648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E8F60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3242C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38B1E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909.534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0D83B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83086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2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E63A1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389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4FB36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A1C2C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67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BAB9D1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pp_coldest_q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ean_coldest_q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range_diurnal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seasonality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77591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558</w:t>
            </w:r>
          </w:p>
        </w:tc>
      </w:tr>
      <w:tr w:rsidR="00951F65" w:rsidRPr="00951F65" w14:paraId="655166FD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2E09EB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Sialia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currucoide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3F4AD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03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263AF3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B03BE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F67BD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F98AB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38099.301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4AB33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CA3C0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93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6E3D8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549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3B1B1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8C14C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33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06100D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Warm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>, Precipitation, Elev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A2A2E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279</w:t>
            </w:r>
          </w:p>
        </w:tc>
      </w:tr>
      <w:tr w:rsidR="00951F65" w:rsidRPr="00951F65" w14:paraId="596E9369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E8F2A4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Sialia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mexicana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B16BA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585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7B92B3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B7BD3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E3895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182FE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8435.157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F1DF2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0B6E4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33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937F9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297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92110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A51A1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65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E662DB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Roughness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>, Elev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6B537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419</w:t>
            </w:r>
          </w:p>
        </w:tc>
      </w:tr>
      <w:tr w:rsidR="00951F65" w:rsidRPr="00951F65" w14:paraId="6DAA566E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1A1B69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Sialia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siali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9A2CB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140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B22A58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0F55D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2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5D448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1B52C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39810.761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4269D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6.65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E2372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24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6A2D1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377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51342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4ACA1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69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376284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>, Elev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CB488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331</w:t>
            </w:r>
          </w:p>
        </w:tc>
      </w:tr>
      <w:tr w:rsidR="00951F65" w:rsidRPr="00951F65" w14:paraId="4EBB000D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C2AFAD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Sicali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luteola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DA411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063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00B108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943BE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1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CBB98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99665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36247.492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F883A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2.252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DE97C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83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714A1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298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333E6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EEAF4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47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C7A60A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Aridity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>, Elev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39A6A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429</w:t>
            </w:r>
          </w:p>
        </w:tc>
      </w:tr>
      <w:tr w:rsidR="00951F65" w:rsidRPr="00951F65" w14:paraId="042898D0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FDD314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i/>
                <w:sz w:val="16"/>
                <w:szCs w:val="16"/>
              </w:rPr>
              <w:t>Sitta canadensis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9796B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322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7E7681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94DBE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9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C5F23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EB3FA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43614.019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F6427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05.606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5F88D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68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10BAB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330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D854A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335CE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40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8027DD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Roughness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Precipitation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Warm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86459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544</w:t>
            </w:r>
          </w:p>
        </w:tc>
      </w:tr>
      <w:tr w:rsidR="00951F65" w:rsidRPr="00951F65" w14:paraId="3B17047A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7B06B5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i/>
                <w:sz w:val="16"/>
                <w:szCs w:val="16"/>
              </w:rPr>
              <w:t>Sitta carolinensis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BD088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16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FBD98F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D6329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0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5FBD6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F2A7A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41518.505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16C68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7.62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CBE5F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2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4301C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252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A864E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34709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51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D086A2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>, Elev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C9C1A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452</w:t>
            </w:r>
          </w:p>
        </w:tc>
      </w:tr>
      <w:tr w:rsidR="00951F65" w:rsidRPr="00951F65" w14:paraId="457A91BE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1389DE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Sitta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pygmaea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9D09C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992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8CE226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CC90F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E2204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FE429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7446.926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4DE7E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C79B6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78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A2C27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406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0B6AE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12178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33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1DABE7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Roughness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>, Precipitation, Elev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587B3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430</w:t>
            </w:r>
          </w:p>
        </w:tc>
      </w:tr>
      <w:tr w:rsidR="00951F65" w:rsidRPr="00951F65" w14:paraId="07893199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0A35ED6F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Sittasomu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griseicapillu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51E272C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091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7759D94A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4CF1D10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73ED287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6C37955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40017.196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2B69C2C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136192A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75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2144B68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084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641B8EB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103FFB3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45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01957847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Aridity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Cold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>, Elev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5E33E29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591</w:t>
            </w:r>
          </w:p>
        </w:tc>
      </w:tr>
      <w:tr w:rsidR="00951F65" w:rsidRPr="00951F65" w14:paraId="543BDF0E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407EFE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Sphyrapicu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nuchali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54A9E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506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0684F0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26E7B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94537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53AD7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7769.723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336E6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1F1EA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36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E847E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299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1B7B8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5FBC3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61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C39A2F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Roughness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>, Precipit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FEFCF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410</w:t>
            </w:r>
          </w:p>
        </w:tc>
      </w:tr>
      <w:tr w:rsidR="00951F65" w:rsidRPr="00951F65" w14:paraId="04E14066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E90CEE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Sphyrapicu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ruber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A1CF1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123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919963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B65F7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0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79B68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5CC99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7849.59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AD75B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1.333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892C7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902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7AD1C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359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CE9A4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009D3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56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9CD6AC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 xml:space="preserve">Slope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>, Precipitation, Elev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E4501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246</w:t>
            </w:r>
          </w:p>
        </w:tc>
      </w:tr>
      <w:tr w:rsidR="00951F65" w:rsidRPr="00951F65" w14:paraId="239D9027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704BD1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Sphyrapicu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r w:rsidRPr="00951F65">
              <w:rPr>
                <w:rFonts w:ascii="Calibri" w:hAnsi="Calibri"/>
                <w:i/>
                <w:sz w:val="16"/>
                <w:szCs w:val="16"/>
              </w:rPr>
              <w:t>thyroideus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1964B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244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38DD5B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9093B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2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7EF0E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EB99B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1939.084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74E13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6.229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F1C03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36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68F79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331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F0543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DBD0D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55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E8BD79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Roughness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>, Precipitation, Elev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B9A93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389</w:t>
            </w:r>
          </w:p>
        </w:tc>
      </w:tr>
      <w:tr w:rsidR="00951F65" w:rsidRPr="00951F65" w14:paraId="3CAA213B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AFF498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Sphyrapicu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variu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474F8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614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C39018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7BA14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E7730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353AD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8742.835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1F661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9CFA6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912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3EAD5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495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8CA26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3DE01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59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CABA6F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Roughness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Warm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Cold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5EF35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295</w:t>
            </w:r>
          </w:p>
        </w:tc>
      </w:tr>
      <w:tr w:rsidR="00951F65" w:rsidRPr="00951F65" w14:paraId="593B4AFA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C998FE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Spiza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americana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FF29D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203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F496E3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4D596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6AEA0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A1F2A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2543.031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E7BDA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93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6376B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781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CF026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299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9C303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F27F0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47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010417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Warm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06D58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436</w:t>
            </w:r>
          </w:p>
        </w:tc>
      </w:tr>
      <w:tr w:rsidR="00951F65" w:rsidRPr="00951F65" w14:paraId="21A928F7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B840F8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Spizella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atrogulari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A1565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83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7B19AF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9517A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B864A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FA1EC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4557.668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7B966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45CCA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86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C8F75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515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C581D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123E7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63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F41C25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Roughness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>, Precipitation, Elev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E8B65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324</w:t>
            </w:r>
          </w:p>
        </w:tc>
      </w:tr>
      <w:tr w:rsidR="00951F65" w:rsidRPr="00951F65" w14:paraId="77B940FA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954606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i/>
                <w:sz w:val="16"/>
                <w:szCs w:val="16"/>
              </w:rPr>
              <w:lastRenderedPageBreak/>
              <w:t xml:space="preserve">Spizella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breweri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AC3A2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900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3FF29D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4B41F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2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2E347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9E7DC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34783.484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4B69D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7.701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2872A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71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C3AC8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502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BE05B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EF0FE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34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43095B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Roughness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Aridity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>, Elev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CAD77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396</w:t>
            </w:r>
          </w:p>
        </w:tc>
      </w:tr>
      <w:tr w:rsidR="00951F65" w:rsidRPr="00951F65" w14:paraId="33FC2118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FEB8F9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i/>
                <w:sz w:val="16"/>
                <w:szCs w:val="16"/>
              </w:rPr>
              <w:t>Spizella pallida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0AEF8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476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954F9C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1C0DE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4D546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AB707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7070.079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078EC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FC5B0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99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3DF2D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527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9AECC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9E4E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58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507479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Warm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>, Elev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91231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309</w:t>
            </w:r>
          </w:p>
        </w:tc>
      </w:tr>
      <w:tr w:rsidR="00951F65" w:rsidRPr="00951F65" w14:paraId="7188FA52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8E533C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Spizella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passerina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1C038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3002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BF5C7B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4BB4D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0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64C9D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9FDFC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9533.452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5972C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88.756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94CB5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13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4A292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292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1A188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2CF9C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57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77C467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 xml:space="preserve">Precipitation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Warm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>, Elev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B66D3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547</w:t>
            </w:r>
          </w:p>
        </w:tc>
      </w:tr>
      <w:tr w:rsidR="00951F65" w:rsidRPr="00951F65" w14:paraId="51FF18A3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F81B18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Spizella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pusilla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343E1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617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3FA293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4C922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9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90D21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D7AA7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9604.946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B3A4B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5.447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C2181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43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239CA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420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3E5CC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7B416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43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87C0FE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Warm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>, Precipit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037DD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462</w:t>
            </w:r>
          </w:p>
        </w:tc>
      </w:tr>
      <w:tr w:rsidR="00951F65" w:rsidRPr="00951F65" w14:paraId="0CB382BB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611143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Spizella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wortheni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E00E5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9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92A84C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4F482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9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8F99C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0BDF6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304.045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8575E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29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0863A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487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E3BD9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255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ECD4A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A69DC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FF9AFB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pp_coldest_q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ean_coldest_q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range_diurnal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seasonality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E9782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635</w:t>
            </w:r>
          </w:p>
        </w:tc>
      </w:tr>
      <w:tr w:rsidR="00951F65" w:rsidRPr="00951F65" w14:paraId="2422855B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AAFE7F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Sporophila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corvina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F241A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320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CE6721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5762A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70C90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DD175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4326.229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D6345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.471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A384A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723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244B8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163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72C8D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8E7CF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91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5CCC13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Warm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0DDE9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506</w:t>
            </w:r>
          </w:p>
        </w:tc>
      </w:tr>
      <w:tr w:rsidR="00951F65" w:rsidRPr="00951F65" w14:paraId="65B76065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62B6D1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Sporophila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minuta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0C6A0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924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4D9E22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B872B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1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15B3C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9E458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5341.633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DD8E3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567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A6268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702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20F2C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126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0E2E5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153B2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40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8AA500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Aridity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Warm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E8D17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610</w:t>
            </w:r>
          </w:p>
        </w:tc>
      </w:tr>
      <w:tr w:rsidR="00951F65" w:rsidRPr="00951F65" w14:paraId="624BFEED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F9F110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Sporophila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schistacea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A1BBA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84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A871B2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1EA1E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2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3574B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CB052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3232.752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920C0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.495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E528D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783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5D6D7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187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3D5D8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38C73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70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3FB9BD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 xml:space="preserve">Slope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Aridity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Warm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Warm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C54DF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548</w:t>
            </w:r>
          </w:p>
        </w:tc>
      </w:tr>
      <w:tr w:rsidR="00951F65" w:rsidRPr="00951F65" w14:paraId="02AFD458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7FA4EA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Sporophila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torqueola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E65E2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99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B7D4E3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6F021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9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AF652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C933C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8717.063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D36D1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13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0D26D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744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978F9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314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6DA33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1BA11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64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FFD1F7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>, Elev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26A5B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351</w:t>
            </w:r>
          </w:p>
        </w:tc>
      </w:tr>
      <w:tr w:rsidR="00951F65" w:rsidRPr="00951F65" w14:paraId="31338883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71E14D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Streptoprocne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rutila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DD1CB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750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A29B59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2E987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9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9D210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08915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2366.181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BC65E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294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9D808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02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592E7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173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592AA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C6402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90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98F3AF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Roughness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C96BA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262</w:t>
            </w:r>
          </w:p>
        </w:tc>
      </w:tr>
      <w:tr w:rsidR="00951F65" w:rsidRPr="00951F65" w14:paraId="696FDA1E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08CED3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Streptoprocne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semicollari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F3483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95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25944F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B774F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9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0FE30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856A9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385.11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56338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075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031C9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774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6C3A7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265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0D071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D59A0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143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83D45F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 xml:space="preserve">Slope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Aridity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Warm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>, Precipit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76E65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490</w:t>
            </w:r>
          </w:p>
        </w:tc>
      </w:tr>
      <w:tr w:rsidR="00951F65" w:rsidRPr="00951F65" w14:paraId="65178579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0F9F6C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Streptoprocne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zonari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63A2A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316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632E18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EC284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D0EC2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FF6F6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3865.211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618BE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41BDD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36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1CCA8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231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928CA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2C082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29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411C93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Roughness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F228E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363</w:t>
            </w:r>
          </w:p>
        </w:tc>
      </w:tr>
      <w:tr w:rsidR="00951F65" w:rsidRPr="00951F65" w14:paraId="14F6DDA2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685A35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i/>
                <w:sz w:val="16"/>
                <w:szCs w:val="16"/>
              </w:rPr>
              <w:t>Sturnella magna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59941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25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934BAF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CB792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9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F39B5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9A5D9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42971.883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04AC0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44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476B3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788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E825E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225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03909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CF0A7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66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D11249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>, Elev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B71D9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449</w:t>
            </w:r>
          </w:p>
        </w:tc>
      </w:tr>
      <w:tr w:rsidR="00951F65" w:rsidRPr="00951F65" w14:paraId="3FC5795D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A15708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Sturnella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neglecta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94BD2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877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2A3713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8F919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9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D0545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3FB65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5001.917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4203D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6.755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991A0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784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87713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261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0FA83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B63B2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64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0703FB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Cold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>, Elev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30875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422</w:t>
            </w:r>
          </w:p>
        </w:tc>
      </w:tr>
      <w:tr w:rsidR="00951F65" w:rsidRPr="00951F65" w14:paraId="028CDF95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CDAD65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i/>
                <w:sz w:val="16"/>
                <w:szCs w:val="16"/>
              </w:rPr>
              <w:t>Sturnus unicolor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81AF8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720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3835A6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6EE61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7DD07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B2D2A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6432.336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48025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8ED43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33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7031B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520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2F733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6336F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38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4111A6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>, Elev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4EFEA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294</w:t>
            </w:r>
          </w:p>
        </w:tc>
      </w:tr>
      <w:tr w:rsidR="00951F65" w:rsidRPr="00951F65" w14:paraId="6D708FF7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6A1B76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i/>
                <w:sz w:val="16"/>
                <w:szCs w:val="16"/>
              </w:rPr>
              <w:t>Sturnus vulgaris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AC70E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324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7377FB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CE7E8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D99AB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1096B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6684.577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722A6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41.133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D2191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943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199FD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658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15A0B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C393B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42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071B2A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Warm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>, Elev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A9F6D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335</w:t>
            </w:r>
          </w:p>
        </w:tc>
      </w:tr>
      <w:tr w:rsidR="00951F65" w:rsidRPr="00951F65" w14:paraId="33A60575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4FF776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Synallaxi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brachyura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D51FB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66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2F8681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47CB7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9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5594C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3A975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3935.061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CD1C7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33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CA6AC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775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6F5B2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298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09324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DB77E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32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94DBFF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Warm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Cold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C8AD1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375</w:t>
            </w:r>
          </w:p>
        </w:tc>
      </w:tr>
      <w:tr w:rsidR="00951F65" w:rsidRPr="00951F65" w14:paraId="470832EE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2C1DC5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Synallaxi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erythrothorax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7EADE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10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E1B475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D4D8E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2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92CFA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34B4B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583.621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05F78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229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F4984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74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81DCA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219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FA500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DDDFB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115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DC0C8D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Aridity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>, Precipitation, Elev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DA695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533</w:t>
            </w:r>
          </w:p>
        </w:tc>
      </w:tr>
      <w:tr w:rsidR="00951F65" w:rsidRPr="00951F65" w14:paraId="5ABE2248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96A5C3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Tangara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cabanisi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61E06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2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EA18CC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C613F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F9AE8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A8130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67.502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EEEC0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925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E1A56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991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92561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978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FDF17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2496A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B36DD5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pp_coldest_q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ean_coldest_q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range_diurnal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seasonality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89924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329</w:t>
            </w:r>
          </w:p>
        </w:tc>
      </w:tr>
      <w:tr w:rsidR="00951F65" w:rsidRPr="00951F65" w14:paraId="30D0ADCE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361898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Tangara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larvata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5A636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69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A41447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AAA19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9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04ECE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0025D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3757.012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B97CF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633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FC800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21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C8540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435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4C4EF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7DF29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17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D109D5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Roughness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73354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422</w:t>
            </w:r>
          </w:p>
        </w:tc>
      </w:tr>
      <w:tr w:rsidR="00951F65" w:rsidRPr="00951F65" w14:paraId="39DC9051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A881CA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i/>
                <w:sz w:val="16"/>
                <w:szCs w:val="16"/>
              </w:rPr>
              <w:lastRenderedPageBreak/>
              <w:t xml:space="preserve">Tangara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lavinia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8806E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00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7EF5E2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ABD11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805D9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92DFE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411.332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A4019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DE274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79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954FF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342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2A998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50396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87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B7770C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Warm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5EAB4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534</w:t>
            </w:r>
          </w:p>
        </w:tc>
      </w:tr>
      <w:tr w:rsidR="00951F65" w:rsidRPr="00951F65" w14:paraId="6440AD6C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9933A3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Tapera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naevia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5EE79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644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E7F4A9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A1B89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1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33070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A10AF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31194.073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2E1F1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4.025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6A7C4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696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2EBD5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106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22444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A29FA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28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D2A7AD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Roughness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Aridity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Cold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77569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583</w:t>
            </w:r>
          </w:p>
        </w:tc>
      </w:tr>
      <w:tr w:rsidR="00951F65" w:rsidRPr="00951F65" w14:paraId="3A44702A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204A03A5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i/>
                <w:sz w:val="16"/>
                <w:szCs w:val="16"/>
              </w:rPr>
              <w:t>Taraba major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527A8AA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536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422563CF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2F72D8D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63F46A8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32A74AA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9929.015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56E8D14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3CB2338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699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1B6F1FC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092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1123D4F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26ACD06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43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4EC3073C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>, Elev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2AF9552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609</w:t>
            </w:r>
          </w:p>
        </w:tc>
      </w:tr>
      <w:tr w:rsidR="00951F65" w:rsidRPr="00951F65" w14:paraId="6964AC2E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8FE188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Terenotriccu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erythruru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CC1C4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687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65FC5A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8EEEB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1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69FE5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4FFB9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2887.634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74C15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4.124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2980C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777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3DC37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251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803AB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58745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48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72FD01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Roughness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Warm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60BDF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448</w:t>
            </w:r>
          </w:p>
        </w:tc>
      </w:tr>
      <w:tr w:rsidR="00951F65" w:rsidRPr="00951F65" w14:paraId="3054BE92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2E5FCA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Thalurania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colombica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1DA49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409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41323E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313D2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02F53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859A0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6095.464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735CC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BB34C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13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E3B09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317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FB9BC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94F1B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85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0A0F6A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Aridity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Precipitation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Warm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Cold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FE1AB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310</w:t>
            </w:r>
          </w:p>
        </w:tc>
      </w:tr>
      <w:tr w:rsidR="00951F65" w:rsidRPr="00951F65" w14:paraId="4982B9C0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1FAEE5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Thalurania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ridgwayi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85687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7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04D4C6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h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63975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0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B164D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7607C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NA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14892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NA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DE515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87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E27A7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423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80687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3388A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556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0E1ABB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 xml:space="preserve">Slope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Roughness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Aridity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Warm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Precipitation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Warm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Cold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>, Elev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2423E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449</w:t>
            </w:r>
          </w:p>
        </w:tc>
      </w:tr>
      <w:tr w:rsidR="00951F65" w:rsidRPr="00951F65" w14:paraId="48955F2F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1CCA40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Thamniste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anabatinu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7C85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37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1EDD86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251E9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12860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ADAEB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991.571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145DF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65FBD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71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7B2D9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366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91B6F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247D1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31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DFBC03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 xml:space="preserve">Slope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3CA51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361</w:t>
            </w:r>
          </w:p>
        </w:tc>
      </w:tr>
      <w:tr w:rsidR="00951F65" w:rsidRPr="00951F65" w14:paraId="2DFCB402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715808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Thamnophilu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atrinucha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4B001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335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4FAD14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AFA49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9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4B1EC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E7DEC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4809.557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5969A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56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36255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679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42A0D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115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21411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CA888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56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E4DBAA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Aridity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CBF82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574</w:t>
            </w:r>
          </w:p>
        </w:tc>
      </w:tr>
      <w:tr w:rsidR="00951F65" w:rsidRPr="00951F65" w14:paraId="3FA51146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52928CAA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Thamnophilu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doliatu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5B2B2AB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270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2212FAAA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4D26FE1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6BEF546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57860A9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4210.432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4C5264E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0FF4F3E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675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433D37B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067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1E90133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183D2E3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56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7E22F800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Roughness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1E911A2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579</w:t>
            </w:r>
          </w:p>
        </w:tc>
      </w:tr>
      <w:tr w:rsidR="00951F65" w:rsidRPr="00951F65" w14:paraId="369D5BD7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9492BB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Thraupi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abbas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CDE3C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62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A82CF3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D1303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342BF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88599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3979.01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E2813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45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835EF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29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DEF09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409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C18A6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E87E2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17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3D1A26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Warm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211E8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349</w:t>
            </w:r>
          </w:p>
        </w:tc>
      </w:tr>
      <w:tr w:rsidR="00951F65" w:rsidRPr="00951F65" w14:paraId="725023EB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4DD91A6D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Thraupi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episcopu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1CD7A0D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150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17421866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5DAEAEA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9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1170612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1F4C703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0671.941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5278927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3.489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7696CAF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717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11F4943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052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6EE69D7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2034449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53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103709E1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Roughness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Warm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2A82ADB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530</w:t>
            </w:r>
          </w:p>
        </w:tc>
      </w:tr>
      <w:tr w:rsidR="00951F65" w:rsidRPr="00951F65" w14:paraId="643E84C5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7EDCAB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Threnete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ruckeri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E44DF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19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90896C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F4DC0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9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A9288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84507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3269.608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0F5FB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788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D6ABD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3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8B4D3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387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1D34D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8095A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140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FA5CC5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Aridity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Warm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Cold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C5CC6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386</w:t>
            </w:r>
          </w:p>
        </w:tc>
      </w:tr>
      <w:tr w:rsidR="00951F65" w:rsidRPr="00951F65" w14:paraId="327F2323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786A1C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Thryomane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bewickii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8B874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854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D12667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BB0A1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1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7E276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BABCF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33124.676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EF1C3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5.746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19DFA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38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A56DD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383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74CEF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33BF9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61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4A5EDE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Aridity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>, Elev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26686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382</w:t>
            </w:r>
          </w:p>
        </w:tc>
      </w:tr>
      <w:tr w:rsidR="00951F65" w:rsidRPr="00951F65" w14:paraId="466AD873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73BDA5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Thryothoru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felix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3F4B2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30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337D7F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6258E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9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F9D27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0AECD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4011.155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2C483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.446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DA956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712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A3930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238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4D176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871D9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94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87D232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Roughness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Aridity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Warm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97B0E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365</w:t>
            </w:r>
          </w:p>
        </w:tc>
      </w:tr>
      <w:tr w:rsidR="00951F65" w:rsidRPr="00951F65" w14:paraId="135EA5A0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FE8CA5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Thryothoru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ludovicianu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6659C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551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8E0359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235D0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9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B58EE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37B27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7089.731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C77AA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.87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B9C55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765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D5796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327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9FE8A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ACD58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41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89C40F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>, Elev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33700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468</w:t>
            </w:r>
          </w:p>
        </w:tc>
      </w:tr>
      <w:tr w:rsidR="00951F65" w:rsidRPr="00951F65" w14:paraId="415DA172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04AB1D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Thryothoru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maculipectu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25560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56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61D988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E2F67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0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163F0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7D9E0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8312.672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24574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.989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33EA8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734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B8D9F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228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8EB6E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0C153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55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96892A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Roughness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Aridity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Cold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18F43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485</w:t>
            </w:r>
          </w:p>
        </w:tc>
      </w:tr>
      <w:tr w:rsidR="00951F65" w:rsidRPr="00951F65" w14:paraId="4F178A0E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07668F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Thryothoru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modestu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F6551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456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2C1937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D0518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9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D4C69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D3762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6307.547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69AF0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64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6D9EF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756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77BBA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257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66B45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200ED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49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E64DA3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Warm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Cold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3D2DE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384</w:t>
            </w:r>
          </w:p>
        </w:tc>
      </w:tr>
      <w:tr w:rsidR="00951F65" w:rsidRPr="00951F65" w14:paraId="36C141AB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55181453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Thryothoru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nigricapillu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17D09AC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56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38CFA4D5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10F34A9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6082043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76E9492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3522.607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6EA8A22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.86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5661A08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68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7A58970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074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33A72A5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119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2F10C91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107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31FF3DA4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Aridity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Precipitation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Warm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27EC7E9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510</w:t>
            </w:r>
          </w:p>
        </w:tc>
      </w:tr>
      <w:tr w:rsidR="00951F65" w:rsidRPr="00951F65" w14:paraId="71E574B4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011CA8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Thryothoru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pleurostictu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B5233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7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14A1B7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8CADD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F4F79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CABBA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407.626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8D320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C44FB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698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33FDC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179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9B4EE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2FA43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53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BB2B04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Warm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6E274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467</w:t>
            </w:r>
          </w:p>
        </w:tc>
      </w:tr>
      <w:tr w:rsidR="00951F65" w:rsidRPr="00951F65" w14:paraId="3A264E99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BB1A26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lastRenderedPageBreak/>
              <w:t>Thryothoru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rufalbu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E6E7E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38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5BDA1F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CB902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9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653D0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E2CC6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6165.806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C827E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574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AF309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792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E7035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291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770FB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A1EE4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56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3E6F02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Aridity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Warm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35846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441</w:t>
            </w:r>
          </w:p>
        </w:tc>
      </w:tr>
      <w:tr w:rsidR="00951F65" w:rsidRPr="00951F65" w14:paraId="02A9C87A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A206DE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Thryothoru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sinaloa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EE50D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73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9FE195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9DE1A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9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E78DC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37D72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3541.609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45C4C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3.207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9BD59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7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5E226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480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5B934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2CEE6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52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C3557E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Roughness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Warm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Cold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B3755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283</w:t>
            </w:r>
          </w:p>
        </w:tc>
      </w:tr>
      <w:tr w:rsidR="00951F65" w:rsidRPr="00951F65" w14:paraId="494012E8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7CAE70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Thryothoru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thoracicu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3CC86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6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E19787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7EC3A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0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258F1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EEB3D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652.762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75A36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558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09B88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42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F7CE6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552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B73A2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40105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167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BEB4D6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 xml:space="preserve">Slope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2C658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279</w:t>
            </w:r>
          </w:p>
        </w:tc>
      </w:tr>
      <w:tr w:rsidR="00951F65" w:rsidRPr="00951F65" w14:paraId="446C2EEA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223BD4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Tiari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olivaceu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5DFCE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624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BCB976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23A18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F8CB0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929A1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9410.649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2E8BE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7.032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B9AFB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799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973CC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257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0264D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E39D2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74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114745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Aridity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Warm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Cold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E81B4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447</w:t>
            </w:r>
          </w:p>
        </w:tc>
      </w:tr>
      <w:tr w:rsidR="00951F65" w:rsidRPr="00951F65" w14:paraId="2E588F89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50ADF7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Tilmatura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dupontii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2E7FE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35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EC6F1F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6FBB5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2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723F6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F86EE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882.989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C344C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936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3223E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43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97B20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222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94917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9DC93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65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3E13C8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Aridity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>, Elev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89CBB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372</w:t>
            </w:r>
          </w:p>
        </w:tc>
      </w:tr>
      <w:tr w:rsidR="00951F65" w:rsidRPr="00951F65" w14:paraId="0002E0A2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8737C4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Tinamu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major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73082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92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0BE774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BB249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9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7740F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053A7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7147.204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A0100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3.223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933E4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762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C8CE9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196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AA0B1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7826A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62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6ECDF3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Roughness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Warm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DFA67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529</w:t>
            </w:r>
          </w:p>
        </w:tc>
      </w:tr>
      <w:tr w:rsidR="00951F65" w:rsidRPr="00951F65" w14:paraId="7190A541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704474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Tityra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cayana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FEBFF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302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16C296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33D82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F7F3C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4F3E1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4912.234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0E697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F134B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717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80A16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166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BBEFF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F1958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47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01F167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>, Elev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96A6F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528</w:t>
            </w:r>
          </w:p>
        </w:tc>
      </w:tr>
      <w:tr w:rsidR="00951F65" w:rsidRPr="00951F65" w14:paraId="664F7B27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2096B0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i/>
                <w:sz w:val="16"/>
                <w:szCs w:val="16"/>
              </w:rPr>
              <w:t>Tityra inquisitor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41C35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379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EECB0D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F0764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2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F689B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0DF7F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6091.688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EF7BD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7.753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6E427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703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F8AFE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152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807D7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593A0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46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151B67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Roughness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Warm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C922F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439</w:t>
            </w:r>
          </w:p>
        </w:tc>
      </w:tr>
      <w:tr w:rsidR="00951F65" w:rsidRPr="00951F65" w14:paraId="56D8B876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347910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Tityra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semifasciata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1511E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824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5BF858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5341B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0D73C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1F991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4701.506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420F7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57C33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78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E8C1F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127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64ED6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F5554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57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D44C3E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Roughness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Warm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7DD81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482</w:t>
            </w:r>
          </w:p>
        </w:tc>
      </w:tr>
      <w:tr w:rsidR="00951F65" w:rsidRPr="00951F65" w14:paraId="0D224F8F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53295E3C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Todirostrum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cinereum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7510F5B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299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26AE7599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0DE2307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3969524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1886C8A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3678.623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05CCC4D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1BA7ACC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698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0A9CAEE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054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37EFA95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00414AE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54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63E2310A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7780394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584</w:t>
            </w:r>
          </w:p>
        </w:tc>
      </w:tr>
      <w:tr w:rsidR="00951F65" w:rsidRPr="00951F65" w14:paraId="249C5546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52D0AD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Tolmomyia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sulphurescen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1C71B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24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4420ED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AFDF9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21863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2798A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2922.31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18AF0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FFE11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788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6ACEC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159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8A79B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6C0C6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34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251B6B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Roughness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99BAB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587</w:t>
            </w:r>
          </w:p>
        </w:tc>
      </w:tr>
      <w:tr w:rsidR="00951F65" w:rsidRPr="00951F65" w14:paraId="793F31F3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8015A8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Toxostoma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bendirei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CB87F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380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2CCEB6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02FD9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C7BC7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96BC1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6484.745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BA661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EA7E5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28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FE3D4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277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81ACE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D3DBA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118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9EBAE2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 xml:space="preserve">Slope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Warm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745DC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321</w:t>
            </w:r>
          </w:p>
        </w:tc>
      </w:tr>
      <w:tr w:rsidR="00951F65" w:rsidRPr="00951F65" w14:paraId="4652B496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6C2520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Toxostoma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cinereum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D8FB3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34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2953FB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877B1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8A9A1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474C8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381.481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50034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9B918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906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2A480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620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1ADF0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EC1AA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80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C6D766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Roughness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Aridity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Warm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424B6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140</w:t>
            </w:r>
          </w:p>
        </w:tc>
      </w:tr>
      <w:tr w:rsidR="00951F65" w:rsidRPr="00951F65" w14:paraId="48C4403D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E6AB24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Toxostoma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crissale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407D5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784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143C01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4ED95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2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F3C1E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63A89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3426.927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46AC1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39.581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452AB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98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84EDC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560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A2945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222F3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71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7A27C0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 xml:space="preserve">Slope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>, Elev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53B14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349</w:t>
            </w:r>
          </w:p>
        </w:tc>
      </w:tr>
      <w:tr w:rsidR="00951F65" w:rsidRPr="00951F65" w14:paraId="158F764E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E14964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Toxostoma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curvirostre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C9440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242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431A41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53107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ACACA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687EA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1881.488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D07DE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7BC73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53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97365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510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0C96E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04DF1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33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EFA61C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>, Elev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C46CD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242</w:t>
            </w:r>
          </w:p>
        </w:tc>
      </w:tr>
      <w:tr w:rsidR="00951F65" w:rsidRPr="00951F65" w14:paraId="522B5EF0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BA42C9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Toxostoma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longirostre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A0F88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62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6C29C5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8B177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0F690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3DE7A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3934.0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EC142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19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CE285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938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EF257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648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7E251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62E1B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109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7A0006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Roughness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Aridity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Warm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5FB83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274</w:t>
            </w:r>
          </w:p>
        </w:tc>
      </w:tr>
      <w:tr w:rsidR="00951F65" w:rsidRPr="00951F65" w14:paraId="752DCC3C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E5FD52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Toxostoma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ocellatum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340E5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74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176B2F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77D7C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2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9D776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FABEB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098.197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72C4C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315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F3C16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69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4FBF0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516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610A6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D8B92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430B2B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Roughness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Aridity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Warm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1044D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462</w:t>
            </w:r>
          </w:p>
        </w:tc>
      </w:tr>
      <w:tr w:rsidR="00951F65" w:rsidRPr="00951F65" w14:paraId="0C3F8CA4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011BCB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Toxostoma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rufum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9440A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819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80C432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F38C3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9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5773A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FC745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33414.163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07B03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3.207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00889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13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8616A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302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1FC4E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D0DF2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51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0CC457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Roughness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Warm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D4FEC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421</w:t>
            </w:r>
          </w:p>
        </w:tc>
      </w:tr>
      <w:tr w:rsidR="00951F65" w:rsidRPr="00951F65" w14:paraId="2E655761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03205A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Troglodytes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aedon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FD266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3075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B784F4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74536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0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AFF98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0352A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61975.824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85CDF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.59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3C6B8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739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F512B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118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DC1B6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13E9E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48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001DB3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>, Elev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80486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575</w:t>
            </w:r>
          </w:p>
        </w:tc>
      </w:tr>
      <w:tr w:rsidR="00951F65" w:rsidRPr="00951F65" w14:paraId="71B7986E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D5E92D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Troglodytes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rufociliatu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5F1B0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1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9C6715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2B74E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0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314D4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6DE0C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528.673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54F92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173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E806B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95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57873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304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EBC4F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F00C1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133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0D094E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Aridity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Warm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Cold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2AB03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227</w:t>
            </w:r>
          </w:p>
        </w:tc>
      </w:tr>
      <w:tr w:rsidR="00951F65" w:rsidRPr="00951F65" w14:paraId="367FC959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5F9B5D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i/>
                <w:sz w:val="16"/>
                <w:szCs w:val="16"/>
              </w:rPr>
              <w:lastRenderedPageBreak/>
              <w:t xml:space="preserve">Trogon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citreolu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D80BB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97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471A0B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BEDD4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3CD3D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9815D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288.087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8B4D3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268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1E6C4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35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2DDC0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270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5FD84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F8274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27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07BDB0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Aridity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Warm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04DC2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516</w:t>
            </w:r>
          </w:p>
        </w:tc>
      </w:tr>
      <w:tr w:rsidR="00951F65" w:rsidRPr="00951F65" w14:paraId="246D9BB0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5C1FBD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Trogon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collari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3A8FA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853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A57BB2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870B8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9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D2AFF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B5298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5893.65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075D5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9.469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93992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779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677E3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146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626A1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8CA0D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52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04143B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Roughness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88DC0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445</w:t>
            </w:r>
          </w:p>
        </w:tc>
      </w:tr>
      <w:tr w:rsidR="00951F65" w:rsidRPr="00951F65" w14:paraId="4D8748A3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FA69AF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i/>
                <w:sz w:val="16"/>
                <w:szCs w:val="16"/>
              </w:rPr>
              <w:t>Trogon elegans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B521A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25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D8337E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3C5B7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8EA7D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C9F6B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585.884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0A9DE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577A9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08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0688A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322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B58FC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5919E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37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43D30A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Warm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0406D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443</w:t>
            </w:r>
          </w:p>
        </w:tc>
      </w:tr>
      <w:tr w:rsidR="00951F65" w:rsidRPr="00951F65" w14:paraId="0D478132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FA69A8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Trogon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massena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B4471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41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174CBC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E7C85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9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FDE88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CD857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3252.836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86069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433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B798F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77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73E17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336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9E8D9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AACC7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39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73FA87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Warm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5EF77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329</w:t>
            </w:r>
          </w:p>
        </w:tc>
      </w:tr>
      <w:tr w:rsidR="00951F65" w:rsidRPr="00951F65" w14:paraId="6561D4CF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341829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Trogon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melanocephalu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8F8AD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97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CDA7C0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A96E8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0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03167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8123F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688.977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4D09E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1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80C61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674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3C59E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204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514B2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BC1FF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24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22D44B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Aridity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37165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720</w:t>
            </w:r>
          </w:p>
        </w:tc>
      </w:tr>
      <w:tr w:rsidR="00951F65" w:rsidRPr="00951F65" w14:paraId="5426786C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2E0008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i/>
                <w:sz w:val="16"/>
                <w:szCs w:val="16"/>
              </w:rPr>
              <w:t>Trogon mexicanus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C4364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96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62457E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10992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CFB90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FB176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4610.043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BDAD4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ADAA0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43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60A69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236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E38C7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900E5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41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81FA89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Aridity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Warm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75540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399</w:t>
            </w:r>
          </w:p>
        </w:tc>
      </w:tr>
      <w:tr w:rsidR="00951F65" w:rsidRPr="00951F65" w14:paraId="48534EFE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E6B142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Trogon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personatu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2B0BA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37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6A642C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91E4C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2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022BE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5B7B6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6191.445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99547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.456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4A285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952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FAFDB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754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E3C9A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BB7DF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21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DBF0A0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Roughness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Aridity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Cold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AB150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134</w:t>
            </w:r>
          </w:p>
        </w:tc>
      </w:tr>
      <w:tr w:rsidR="00951F65" w:rsidRPr="00951F65" w14:paraId="20BDD594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0A33C0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i/>
                <w:sz w:val="16"/>
                <w:szCs w:val="16"/>
              </w:rPr>
              <w:t>Trogon rufus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701F8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769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770CAF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2E72B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0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F3817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BB7C4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4015.246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9C019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.172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F5EE7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12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CA720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272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85106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D2D6B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65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843D7E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Roughness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37CCF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425</w:t>
            </w:r>
          </w:p>
        </w:tc>
      </w:tr>
      <w:tr w:rsidR="00951F65" w:rsidRPr="00951F65" w14:paraId="1E6FBB39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B73FB2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i/>
                <w:sz w:val="16"/>
                <w:szCs w:val="16"/>
              </w:rPr>
              <w:t>Trogon violaceus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135A9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7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874546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794FE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FBBAC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38EDA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0610.353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023AE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9B310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723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B3887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109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88432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59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85394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66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F2901C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Roughness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8F7B0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495</w:t>
            </w:r>
          </w:p>
        </w:tc>
      </w:tr>
      <w:tr w:rsidR="00951F65" w:rsidRPr="00951F65" w14:paraId="3626CB9C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6E40F7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Turdus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assimili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BF139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432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5FECE9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108B0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1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B3347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F14CE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6640.419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1FAA7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DC20D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25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E521D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313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4F018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F993A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39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A1FC5A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Roughness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Warm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5AF99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378</w:t>
            </w:r>
          </w:p>
        </w:tc>
      </w:tr>
      <w:tr w:rsidR="00951F65" w:rsidRPr="00951F65" w14:paraId="22A036D2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5DF5C5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Turdus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grayi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AA2EB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490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CF7D32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02C91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E9871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EF7FD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7607.869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089E8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B6235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637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7798E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113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31A1E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1CAF1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73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75406D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Warm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3544E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524</w:t>
            </w:r>
          </w:p>
        </w:tc>
      </w:tr>
      <w:tr w:rsidR="00951F65" w:rsidRPr="00951F65" w14:paraId="788EE6BF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63CA10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Turdus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infuscatu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4BB55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11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79537A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844CF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9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8A14F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535B7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577.66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E9ABB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233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6E6FF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82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CB203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397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9EC53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0027C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71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0370A8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Aridity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Warm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05E78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342</w:t>
            </w:r>
          </w:p>
        </w:tc>
      </w:tr>
      <w:tr w:rsidR="00951F65" w:rsidRPr="00951F65" w14:paraId="358441F1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373802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Turdus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migratoriu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6C59B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925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BA11FA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50778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05D8A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56108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6430.075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C5075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B7C84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5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8B620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407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3C615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6FF6D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46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5C7516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>, Elev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04999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393</w:t>
            </w:r>
          </w:p>
        </w:tc>
      </w:tr>
      <w:tr w:rsidR="00951F65" w:rsidRPr="00951F65" w14:paraId="0E3BD24E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E2948B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Turdus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plebeju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6951B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90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71B72C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8CE1F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C55F1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DD4B6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262.616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A2465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708F7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911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3C430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504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E5823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C099A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91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D334D9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Warm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>, Precipit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9F1D8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191</w:t>
            </w:r>
          </w:p>
        </w:tc>
      </w:tr>
      <w:tr w:rsidR="00951F65" w:rsidRPr="00951F65" w14:paraId="194DE28A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FFB827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Turdus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rufitorque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48846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10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0BAA19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895CA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9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B3FE6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34AFA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461.555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4396E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558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FFD6D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91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E2745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282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95ECD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ABFFF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143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88B846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Warm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>, Precipit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1218C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467</w:t>
            </w:r>
          </w:p>
        </w:tc>
      </w:tr>
      <w:tr w:rsidR="00951F65" w:rsidRPr="00951F65" w14:paraId="386CBA66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F883D9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Turdus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rufopalliatu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E7131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353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D54655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F7FBF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8987A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25B42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113.945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7C6B7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295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33C2B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791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C2DF7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298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02EBE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20244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64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1C9634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 xml:space="preserve">Slope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Warm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BB1DA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376</w:t>
            </w:r>
          </w:p>
        </w:tc>
      </w:tr>
      <w:tr w:rsidR="00951F65" w:rsidRPr="00951F65" w14:paraId="60915EA7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37C022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Tympanuchus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cupido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D2B37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447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3BB146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0CAA9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F831E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9E36D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7913.729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ABA9F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A4D90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92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26A90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496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2F2FF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4FAF9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63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10B2D7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Roughness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>, Precipit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A99A4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330</w:t>
            </w:r>
          </w:p>
        </w:tc>
      </w:tr>
      <w:tr w:rsidR="00951F65" w:rsidRPr="00951F65" w14:paraId="4EFA5AAA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E90EF9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Tympanuchus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pallidicinctu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F04C4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34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AB6097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A5530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6FFD8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5DFBC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53.7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911C6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FB33D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48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00C7B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537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F9FCE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6768A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125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26C6DA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pp_coldest_q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ean_coldest_q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range_diurnal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seasonality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A7808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584</w:t>
            </w:r>
          </w:p>
        </w:tc>
      </w:tr>
      <w:tr w:rsidR="00951F65" w:rsidRPr="00951F65" w14:paraId="1BC1990B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74F842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Tyrannus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couchii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64E74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340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094676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E11B8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2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E8B01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B7BA0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312.491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691C7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7.021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763E0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85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37486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407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E0419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406EC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88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E7BCD6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r w:rsidRPr="00951F65">
              <w:rPr>
                <w:rFonts w:ascii="Calibri" w:hAnsi="Calibri"/>
                <w:sz w:val="16"/>
                <w:szCs w:val="16"/>
              </w:rPr>
              <w:t xml:space="preserve">Precipitation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Warm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443C1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467</w:t>
            </w:r>
          </w:p>
        </w:tc>
      </w:tr>
      <w:tr w:rsidR="00951F65" w:rsidRPr="00951F65" w14:paraId="07088DB5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190373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Tyrannus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crassirostri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A6456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420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C1F06A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30E48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2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BCF17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87CF2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806.478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21CC4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6.267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A593F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13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2AF12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332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715CE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45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04C7B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56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6E256D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Roughness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>, Elev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9E82B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439</w:t>
            </w:r>
          </w:p>
        </w:tc>
      </w:tr>
      <w:tr w:rsidR="00951F65" w:rsidRPr="00951F65" w14:paraId="2819C1C9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30FE37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Tyrannus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forficatu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957D4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926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F45CB8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95DAB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0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F41FC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730C5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5933.181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ACA47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6.099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2F558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51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F1217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396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9EA58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4031B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48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BEEF06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 xml:space="preserve">Slope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Warm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E49AF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285</w:t>
            </w:r>
          </w:p>
        </w:tc>
      </w:tr>
      <w:tr w:rsidR="00951F65" w:rsidRPr="00951F65" w14:paraId="637E06C6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7F2BFD81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i/>
                <w:sz w:val="16"/>
                <w:szCs w:val="16"/>
              </w:rPr>
              <w:lastRenderedPageBreak/>
              <w:t xml:space="preserve">Tyrannus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melancholicu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55A934A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093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5754B437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679296D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9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7DB2AA4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4A3B214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38095.669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5978D00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3.547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0AD2571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672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4263FB6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081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10B157E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7E86AB9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83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0F726654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>, Elev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9D9D9"/>
          </w:tcPr>
          <w:p w14:paraId="32CC524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570</w:t>
            </w:r>
          </w:p>
        </w:tc>
      </w:tr>
      <w:tr w:rsidR="00951F65" w:rsidRPr="00951F65" w14:paraId="217CFC1A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D6B99C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Tyrannus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savana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9B942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979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8F6706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70165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15D42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79DAF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37425.775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D282B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EE3EF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771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F1528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102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F800F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4A3AE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47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C39A92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>, Elev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0DB24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524</w:t>
            </w:r>
          </w:p>
        </w:tc>
      </w:tr>
      <w:tr w:rsidR="00951F65" w:rsidRPr="00951F65" w14:paraId="7BE42233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E02EA9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Tyrannus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tyrannu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6AF29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311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E98BF6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AB0EA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9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5DA53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97D73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44298.171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28479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42.754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4EB02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22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C8117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358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5311D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E1535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68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479E82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 xml:space="preserve">Precipitation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Warm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>, Elev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98899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463</w:t>
            </w:r>
          </w:p>
        </w:tc>
      </w:tr>
      <w:tr w:rsidR="00951F65" w:rsidRPr="00951F65" w14:paraId="5207297E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00FA61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Tyrannus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verticali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92652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570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407EFD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546B4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A3710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351B2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48602.759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5E69D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0E9D4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05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B41CD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321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C2FD2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75CE9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55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83CE34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>, Elev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8A55B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402</w:t>
            </w:r>
          </w:p>
        </w:tc>
      </w:tr>
      <w:tr w:rsidR="00951F65" w:rsidRPr="00951F65" w14:paraId="47E38933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CFA2B5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Tyrannus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vociferan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A1F51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190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44263C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7B8C2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9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BCDBD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4B4E2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1082.633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030A9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2.109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B9E81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4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09C51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445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DC1F6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ACECB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31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02C4FB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Roughness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>, Elev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4BC57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470</w:t>
            </w:r>
          </w:p>
        </w:tc>
      </w:tr>
      <w:tr w:rsidR="00951F65" w:rsidRPr="00951F65" w14:paraId="16F58239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13460F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Uropsila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leucogastra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73BA2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6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B9BBE4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6A037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9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143DA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8E23D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176.828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00848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.179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E82D9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74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28F24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305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E4AA5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67F68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690C28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Aridity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Warm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042B1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539</w:t>
            </w:r>
          </w:p>
        </w:tc>
      </w:tr>
      <w:tr w:rsidR="00951F65" w:rsidRPr="00951F65" w14:paraId="25D64817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918405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i/>
                <w:sz w:val="16"/>
                <w:szCs w:val="16"/>
              </w:rPr>
              <w:t>Vireo atricapilla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82A05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72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4CF781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BFCC8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0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17426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5A07B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689.63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E78D3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541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22441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956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9BD63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755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74DE7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87F5D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70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F00FAE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Roughness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Cold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964B5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150</w:t>
            </w:r>
          </w:p>
        </w:tc>
      </w:tr>
      <w:tr w:rsidR="00951F65" w:rsidRPr="00951F65" w14:paraId="15C52B98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986642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Vireo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bellii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97CBE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254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75C278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B24AE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F1AEC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CA0CB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3178.214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57745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172AF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41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D7F4C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408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D69F8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B3F0F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55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2F05AB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Roughness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Warm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>, Precipit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F9733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370</w:t>
            </w:r>
          </w:p>
        </w:tc>
      </w:tr>
      <w:tr w:rsidR="00951F65" w:rsidRPr="00951F65" w14:paraId="37208871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262562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Vireo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brevipenni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74FF2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74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6DAA92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35ABC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9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0C048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1685F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114.055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1DFCD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313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78BE9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725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34401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292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8C2DD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C674E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167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7EC04B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Aridity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Cold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A3CDF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465</w:t>
            </w:r>
          </w:p>
        </w:tc>
      </w:tr>
      <w:tr w:rsidR="00951F65" w:rsidRPr="00951F65" w14:paraId="2B6F82B3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1F347C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Vireo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cassinii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2D664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507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BA1ECB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3C198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AC2A5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E0D3F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5727.094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31C4A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527E3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44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C17A6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273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8244A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91403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55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5A687B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Roughness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Warm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>, Elev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672E7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473</w:t>
            </w:r>
          </w:p>
        </w:tc>
      </w:tr>
      <w:tr w:rsidR="00951F65" w:rsidRPr="00951F65" w14:paraId="411D11A5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F5C838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Vireo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flavoviridi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0EF93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453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7B89F9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68EAE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9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076FE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5D23F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6621.75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3ACC2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311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B59CF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713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53E2E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196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33DD8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C7682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10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F46D26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Aridity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>, Elev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0C2CB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520</w:t>
            </w:r>
          </w:p>
        </w:tc>
      </w:tr>
      <w:tr w:rsidR="00951F65" w:rsidRPr="00951F65" w14:paraId="022AC113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3ACFC5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Vireo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gilvu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41707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679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844C0A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65E80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846BC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27938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2522.562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535A8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C5385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765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0E9A0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292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38ACA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446AE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32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C5A011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Aridity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>, Elev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9A93F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433</w:t>
            </w:r>
          </w:p>
        </w:tc>
      </w:tr>
      <w:tr w:rsidR="00951F65" w:rsidRPr="00951F65" w14:paraId="1A856832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3DA9AE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i/>
                <w:sz w:val="16"/>
                <w:szCs w:val="16"/>
              </w:rPr>
              <w:t>Vireo griseus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A33F6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486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C3E599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4C0B9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66036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9DC5B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6073.003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B6A68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1.482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1FEAA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781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79DF7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351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7D8C3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78696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53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715FD3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Aridity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Cold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>, Elev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760AB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377</w:t>
            </w:r>
          </w:p>
        </w:tc>
      </w:tr>
      <w:tr w:rsidR="00951F65" w:rsidRPr="00951F65" w14:paraId="12373C94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FB009D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Vireo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huttoni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532E3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241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211A79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015EA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1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9956E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A7D02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9652.867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E877A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9.229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4215D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907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4D5F8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528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55B5B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2A511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38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754D4C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Roughness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>, Elev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233F1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298</w:t>
            </w:r>
          </w:p>
        </w:tc>
      </w:tr>
      <w:tr w:rsidR="00951F65" w:rsidRPr="00951F65" w14:paraId="2D4306E7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1BC5AA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Vireo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hypochryseu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7B0B0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34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6330EA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582FE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2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32FE1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4B4F2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3025.546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28D3A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9.466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4D706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28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DD460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399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D45FF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73913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60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9744DF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Roughness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Aridity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Warm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3A00F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417</w:t>
            </w:r>
          </w:p>
        </w:tc>
      </w:tr>
      <w:tr w:rsidR="00951F65" w:rsidRPr="00951F65" w14:paraId="001FA387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6C8E3A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Vireo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leucophry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993DC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74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E30A87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17A8B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9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B09D3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8C494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9558.705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E4242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615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4AB8B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93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9D1D3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351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75E36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A1B0F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56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0F1008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Warm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E6D90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336</w:t>
            </w:r>
          </w:p>
        </w:tc>
      </w:tr>
      <w:tr w:rsidR="00951F65" w:rsidRPr="00951F65" w14:paraId="1B50D0C4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D1334E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Vireo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nelsoni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AA193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66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955D91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336BC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0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B98A0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F204B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001.493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ACC13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3.796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7CD7B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2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6B2EB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350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EBE9A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6FE7A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62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17347C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 xml:space="preserve">Slope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Aridity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r w:rsidRPr="00951F65">
              <w:rPr>
                <w:rFonts w:ascii="Calibri" w:hAnsi="Calibri"/>
                <w:sz w:val="16"/>
                <w:szCs w:val="16"/>
              </w:rPr>
              <w:t>Elev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4536B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588</w:t>
            </w:r>
          </w:p>
        </w:tc>
      </w:tr>
      <w:tr w:rsidR="00951F65" w:rsidRPr="00951F65" w14:paraId="538B4743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65BEE0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Vireo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olivaceu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58463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265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8A26E3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029ED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93954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D2F7F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43132.635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7EE45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0BC1B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83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14567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363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45CEC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1B518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61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13BE0C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>, Elev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6EC51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467</w:t>
            </w:r>
          </w:p>
        </w:tc>
      </w:tr>
      <w:tr w:rsidR="00951F65" w:rsidRPr="00951F65" w14:paraId="2533AA59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39BB9F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Vireo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pallen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DF73E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35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6EB7D8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8F992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F37C8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FC4D1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235.044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251D6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E4DF6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06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5BC2C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399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4CC50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309CB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100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F961F6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Warm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Cold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3004C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369</w:t>
            </w:r>
          </w:p>
        </w:tc>
      </w:tr>
      <w:tr w:rsidR="00951F65" w:rsidRPr="00951F65" w14:paraId="56FF8638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1AD553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Vireo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philadelphicu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76A57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871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B5ED85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65B86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5FEA8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B6510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33079.556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506F8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D2BDD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99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CAE03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543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086D7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5CD6C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62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A995D9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Roughness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Warm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E666B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293</w:t>
            </w:r>
          </w:p>
        </w:tc>
      </w:tr>
      <w:tr w:rsidR="00951F65" w:rsidRPr="00951F65" w14:paraId="4E00301E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CD0955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i/>
                <w:sz w:val="16"/>
                <w:szCs w:val="16"/>
              </w:rPr>
              <w:lastRenderedPageBreak/>
              <w:t xml:space="preserve">Vireo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plumbeu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EBC67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121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28983E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656F6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0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6F4CA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DDAAF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0082.222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F5AEC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9.01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4021A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39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56DC9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356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58F15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3016D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40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E9D7DA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Roughness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>, Elev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0AAF9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434</w:t>
            </w:r>
          </w:p>
        </w:tc>
      </w:tr>
      <w:tr w:rsidR="00951F65" w:rsidRPr="00951F65" w14:paraId="0401A41A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42C224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i/>
                <w:sz w:val="16"/>
                <w:szCs w:val="16"/>
              </w:rPr>
              <w:t>Vireo solitarius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1ED7B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593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464C0B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DFFD3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01074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82389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7801.953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C2D3D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460C7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911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59FD6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521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5AA0F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DE3A6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24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73B2B2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Roughness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Warm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>, Elev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9B4DB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432</w:t>
            </w:r>
          </w:p>
        </w:tc>
      </w:tr>
      <w:tr w:rsidR="00951F65" w:rsidRPr="00951F65" w14:paraId="1F19264D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013084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Vireo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vicinior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AF253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22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32E8EC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1E85F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1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05511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04671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9268.341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F3129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7.297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1C871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65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784B1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442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E565E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824F3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15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26C394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Roughness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>, Precipit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29FE9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530</w:t>
            </w:r>
          </w:p>
        </w:tc>
      </w:tr>
      <w:tr w:rsidR="00951F65" w:rsidRPr="00951F65" w14:paraId="088E4738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DF0EF9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Vireolaniu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melitophry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4E265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15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22E207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46066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1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6F770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352AF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667.884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BD47C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415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776A2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57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30DB6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285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5DA18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0BCC0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107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A01E83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Aridity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>, Elev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BF50D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422</w:t>
            </w:r>
          </w:p>
        </w:tc>
      </w:tr>
      <w:tr w:rsidR="00951F65" w:rsidRPr="00951F65" w14:paraId="15387FD1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4ED867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Vireolaniu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pulchellu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D0D5F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66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AC2EF5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922D8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9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E909D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2BEC6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397.888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19F19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12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55AED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797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20E2C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225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A94F2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4F4B7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51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0FC197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Roughness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82AD2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544</w:t>
            </w:r>
          </w:p>
        </w:tc>
      </w:tr>
      <w:tr w:rsidR="00951F65" w:rsidRPr="00951F65" w14:paraId="41E544AE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8C2A93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Volatinia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jacarina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4A255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923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874F92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04937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2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9B219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63748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35393.435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79D8A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37.773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7A2DD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727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3CF4B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133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84A3A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87776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59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FD025D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Roughness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Aridity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506FF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554</w:t>
            </w:r>
          </w:p>
        </w:tc>
      </w:tr>
      <w:tr w:rsidR="00951F65" w:rsidRPr="00951F65" w14:paraId="3F3CFBCB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88A626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Xanthocephalu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xanthocephalu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5AB89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93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68B9A5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A6D6B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881A4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64C99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37088.01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95AD3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232C9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51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7352C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452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3AC08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F8018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64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5EC0C0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>, Elev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156E8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343</w:t>
            </w:r>
          </w:p>
        </w:tc>
      </w:tr>
      <w:tr w:rsidR="00951F65" w:rsidRPr="00951F65" w14:paraId="43A50175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9465AD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Xanthopsar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flavus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0D69E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75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A48467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785A2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1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286CC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E2E95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173.03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1F560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3.027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34EC3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921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56DC8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637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5661F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F8E21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56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05C64D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>, Elev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9531D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263</w:t>
            </w:r>
          </w:p>
        </w:tc>
      </w:tr>
      <w:tr w:rsidR="00951F65" w:rsidRPr="00951F65" w14:paraId="03F121D6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35B9E0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Xenop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minutu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288E1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39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DF8EF3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7BD98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54839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49A54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3192.062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576C9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ECB83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927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64D38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616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13B41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F0AC3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39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0BE6B2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 xml:space="preserve">Slope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>, Elev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9DE1E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163</w:t>
            </w:r>
          </w:p>
        </w:tc>
      </w:tr>
      <w:tr w:rsidR="00951F65" w:rsidRPr="00951F65" w14:paraId="3361993E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ABBA6D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Xenospiza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baileyi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1BBD7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3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405E36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6B319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5AE80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84B49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84.375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106FA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9823F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975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A9CEA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924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6A589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D4F32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818FE9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pp_coldest_q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ean_coldest_q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range_diurnal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seasonality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7ACEE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645</w:t>
            </w:r>
          </w:p>
        </w:tc>
      </w:tr>
      <w:tr w:rsidR="00951F65" w:rsidRPr="00951F65" w14:paraId="3B6542A0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40A103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Xenotriccu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callizonu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6DC07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5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7E516E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06B08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AEA3B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CAEB8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381.215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B9C02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4.355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0C8D0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903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8B139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692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7C789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2A9A0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167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65188D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Roughness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Aridity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Warm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Cold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6BB0A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327</w:t>
            </w:r>
          </w:p>
        </w:tc>
      </w:tr>
      <w:tr w:rsidR="00951F65" w:rsidRPr="00951F65" w14:paraId="2735968E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B9B7F0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Xenotriccu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r w:rsidRPr="00951F65">
              <w:rPr>
                <w:rFonts w:ascii="Calibri" w:hAnsi="Calibri"/>
                <w:i/>
                <w:sz w:val="16"/>
                <w:szCs w:val="16"/>
              </w:rPr>
              <w:t>mexicanus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D2346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45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3202F4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A81DD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0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8C7FD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12302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609.164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CF27F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519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3CB44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93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DCCC5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629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987A4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96D61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91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A13A2E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Aridity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>, Elev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41C52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441</w:t>
            </w:r>
          </w:p>
        </w:tc>
      </w:tr>
      <w:tr w:rsidR="00951F65" w:rsidRPr="00951F65" w14:paraId="0166E26A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DD8533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Xiphocolapte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promeropirhynchu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4BD78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642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986CB9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8FD9C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A1DE8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E31FA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1911.453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427F5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1BB57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24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0CC0E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111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50A29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79C0A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81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E001E3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Roughness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Aridity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Warm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Cold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B51EA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329</w:t>
            </w:r>
          </w:p>
        </w:tc>
      </w:tr>
      <w:tr w:rsidR="00951F65" w:rsidRPr="00951F65" w14:paraId="1B5E5ADE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08B0E2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Xiphorhynchu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erythropygiu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76A6A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65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E4C7E2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D51A2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59C12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53033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4063.405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AEB12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CF78D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796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5BAF1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214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59D1A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CD306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63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C71B2F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Warm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6AE19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469</w:t>
            </w:r>
          </w:p>
        </w:tc>
      </w:tr>
      <w:tr w:rsidR="00951F65" w:rsidRPr="00951F65" w14:paraId="44E1F32A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D0C2C7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Xiphorhynchu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flavigaster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CD14C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372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A1D608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9CA0F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9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D6DB3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A507D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531.637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2B107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918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243A2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711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D8444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272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C074F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55116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84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89BA84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Warm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C53DD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494</w:t>
            </w:r>
          </w:p>
        </w:tc>
      </w:tr>
      <w:tr w:rsidR="00951F65" w:rsidRPr="00951F65" w14:paraId="68E7C2AB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3A637B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Xiphorhynchu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guttatu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073BA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156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875015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17D8E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E99E6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6F40B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2491.535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11ADA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331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3EBF8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678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47315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165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3C4AB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0A46B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46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4788DD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Roughness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>, Precipit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5A4A7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476</w:t>
            </w:r>
          </w:p>
        </w:tc>
      </w:tr>
      <w:tr w:rsidR="00951F65" w:rsidRPr="00951F65" w14:paraId="10D2C32B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241BAD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Xiphorhynchu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lachrymosu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46717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42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7CF113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393AD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94561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B7FC3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957.838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546D1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724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E9659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773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EB3D1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354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92FF5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5A3C4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31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C6D51E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EAC69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540</w:t>
            </w:r>
          </w:p>
        </w:tc>
      </w:tr>
      <w:tr w:rsidR="00951F65" w:rsidRPr="00951F65" w14:paraId="5C2EC4F1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95F06A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Xiphorhynchu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susurran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34B0E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431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746A8F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28DBF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8B2CA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3CFD2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6358.296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C9808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54014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657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C1B29F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133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EE4F9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6FEE7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32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1BC47D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Roughness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>, Precipit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4DBBE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636</w:t>
            </w:r>
          </w:p>
        </w:tc>
      </w:tr>
      <w:tr w:rsidR="00951F65" w:rsidRPr="00951F65" w14:paraId="3B41F002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462F97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Xiphorhynchu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triangularis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9C65C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47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F89C44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8FBFE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9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2140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86335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3891.619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6CA4AA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221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F5E49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929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4FAF6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599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09CD6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18C17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49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C34AD9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Warm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1B456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267</w:t>
            </w:r>
          </w:p>
        </w:tc>
      </w:tr>
      <w:tr w:rsidR="00951F65" w:rsidRPr="00951F65" w14:paraId="723B664B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A15F08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lastRenderedPageBreak/>
              <w:t>Zimmerius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vilissimu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C79BB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47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AE4F72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2A7B3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0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C5CCA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496DE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3546.392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08F53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3.847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B49D8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29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0BBCE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388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5BA02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1A9EC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55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4AFAA3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Aridity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Precipitation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Warm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Coldest</w:t>
            </w:r>
            <w:proofErr w:type="spellEnd"/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E02B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363</w:t>
            </w:r>
          </w:p>
        </w:tc>
      </w:tr>
      <w:tr w:rsidR="00951F65" w:rsidRPr="00951F65" w14:paraId="26A15B7F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D04B72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Zonotrichia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albicolli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EB4C8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789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E3911D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42D69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2FE6A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B16A0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31886.293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3DF0C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49DDE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88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D2ACD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408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3D068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31184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31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7D3975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 xml:space="preserve">Precipitation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Warm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>, Elev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11F2E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532</w:t>
            </w:r>
          </w:p>
        </w:tc>
      </w:tr>
      <w:tr w:rsidR="00951F65" w:rsidRPr="00951F65" w14:paraId="6672DACC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3FD21C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Zonotrichia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atricapilla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6C2DC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026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24E835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ED2CF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E204C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DDF70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6364.546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59710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51CB9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56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FC6CF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276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EC5AE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6730D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80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C9B6C5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Precipitation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Warm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>, Elev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75776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284</w:t>
            </w:r>
          </w:p>
        </w:tc>
      </w:tr>
      <w:tr w:rsidR="00951F65" w:rsidRPr="00951F65" w14:paraId="442E28C7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40B447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Zonotrichia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capensis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50DE6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816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713B16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F485C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BCBB0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60851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33109.663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DE930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BA6A6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46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91A22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396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0681B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AC2C1E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56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25496C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>, Elev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7E9BD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329</w:t>
            </w:r>
          </w:p>
        </w:tc>
      </w:tr>
      <w:tr w:rsidR="00951F65" w:rsidRPr="00951F65" w14:paraId="70505C50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DF3CD3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Zonotrichia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leucophrys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2D3F06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709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D790E4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DE27C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9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A9234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BA81A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31320.881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0BD1A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2.409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760D0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58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DE322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255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3640D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6201B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60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E7ED17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Aridity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ax_Cold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>, Elev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7F8CF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430</w:t>
            </w:r>
          </w:p>
        </w:tc>
      </w:tr>
      <w:tr w:rsidR="00951F65" w:rsidRPr="00951F65" w14:paraId="0A936EB3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F24ED0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Zonotrichia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querula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C6752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87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8A239B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l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84A622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E6425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8CC5B8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3135.823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8A1F2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DADA97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84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009325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501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19C67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DE81E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140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2AD5EF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Roughness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Temp_min_Warmest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>, Elev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5E0931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378</w:t>
            </w:r>
          </w:p>
        </w:tc>
      </w:tr>
      <w:tr w:rsidR="00951F65" w:rsidRPr="00951F65" w14:paraId="41C08F95" w14:textId="77777777" w:rsidTr="001D2A62">
        <w:trPr>
          <w:cantSplit/>
          <w:jc w:val="center"/>
        </w:trPr>
        <w:tc>
          <w:tcPr>
            <w:tcW w:w="131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0A90F5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Zoothera</w:t>
            </w:r>
            <w:proofErr w:type="spellEnd"/>
            <w:r w:rsidRPr="00951F65">
              <w:rPr>
                <w:rFonts w:ascii="Calibri" w:hAnsi="Calibri"/>
                <w:i/>
                <w:sz w:val="16"/>
                <w:szCs w:val="16"/>
              </w:rPr>
              <w:t xml:space="preserve"> </w:t>
            </w:r>
            <w:proofErr w:type="spellStart"/>
            <w:r w:rsidRPr="00951F65">
              <w:rPr>
                <w:rFonts w:ascii="Calibri" w:hAnsi="Calibri"/>
                <w:i/>
                <w:sz w:val="16"/>
                <w:szCs w:val="16"/>
              </w:rPr>
              <w:t>pinicola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67EF3B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05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51774F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qp</w:t>
            </w:r>
            <w:proofErr w:type="spellEnd"/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5AF979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2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2186C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500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3B4DE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570.993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27EB03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945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6F9B00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824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99F85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1.203</w:t>
            </w:r>
          </w:p>
        </w:tc>
        <w:tc>
          <w:tcPr>
            <w:tcW w:w="62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D9C574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000</w:t>
            </w:r>
          </w:p>
        </w:tc>
        <w:tc>
          <w:tcPr>
            <w:tcW w:w="90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78B96D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115</w:t>
            </w:r>
          </w:p>
        </w:tc>
        <w:tc>
          <w:tcPr>
            <w:tcW w:w="15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6E4C9B" w14:textId="77777777" w:rsidR="007A45C9" w:rsidRPr="00951F65" w:rsidRDefault="00CB617B">
            <w:pPr>
              <w:keepNext/>
              <w:spacing w:after="60"/>
              <w:rPr>
                <w:sz w:val="16"/>
                <w:szCs w:val="16"/>
              </w:rPr>
            </w:pP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Roughness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Aridity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proofErr w:type="spellStart"/>
            <w:r w:rsidRPr="00951F65">
              <w:rPr>
                <w:rFonts w:ascii="Calibri" w:hAnsi="Calibri"/>
                <w:sz w:val="16"/>
                <w:szCs w:val="16"/>
              </w:rPr>
              <w:t>Moisture_index</w:t>
            </w:r>
            <w:proofErr w:type="spellEnd"/>
            <w:r w:rsidRPr="00951F65">
              <w:rPr>
                <w:rFonts w:ascii="Calibri" w:hAnsi="Calibri"/>
                <w:sz w:val="16"/>
                <w:szCs w:val="16"/>
              </w:rPr>
              <w:t xml:space="preserve">, </w:t>
            </w:r>
            <w:r w:rsidRPr="00951F65">
              <w:rPr>
                <w:rFonts w:ascii="Calibri" w:hAnsi="Calibri"/>
                <w:sz w:val="16"/>
                <w:szCs w:val="16"/>
              </w:rPr>
              <w:t>Elevation</w:t>
            </w:r>
          </w:p>
        </w:tc>
        <w:tc>
          <w:tcPr>
            <w:tcW w:w="79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7DD77C" w14:textId="77777777" w:rsidR="007A45C9" w:rsidRPr="00951F65" w:rsidRDefault="00CB617B">
            <w:pPr>
              <w:keepNext/>
              <w:spacing w:after="60"/>
              <w:jc w:val="right"/>
              <w:rPr>
                <w:sz w:val="16"/>
                <w:szCs w:val="16"/>
              </w:rPr>
            </w:pPr>
            <w:r w:rsidRPr="00951F65">
              <w:rPr>
                <w:rFonts w:ascii="Calibri" w:hAnsi="Calibri"/>
                <w:sz w:val="16"/>
                <w:szCs w:val="16"/>
              </w:rPr>
              <w:t>0.240</w:t>
            </w:r>
          </w:p>
        </w:tc>
      </w:tr>
    </w:tbl>
    <w:p w14:paraId="13511150" w14:textId="77777777" w:rsidR="007A45C9" w:rsidRDefault="007A45C9">
      <w:pPr>
        <w:pStyle w:val="FirstParagraph"/>
      </w:pPr>
    </w:p>
    <w:sectPr w:rsidR="007A45C9" w:rsidSect="00951F65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C0FB28" w14:textId="77777777" w:rsidR="00CB617B" w:rsidRDefault="00CB617B">
      <w:pPr>
        <w:spacing w:after="0"/>
      </w:pPr>
      <w:r>
        <w:separator/>
      </w:r>
    </w:p>
  </w:endnote>
  <w:endnote w:type="continuationSeparator" w:id="0">
    <w:p w14:paraId="64FB1CB1" w14:textId="77777777" w:rsidR="00CB617B" w:rsidRDefault="00CB617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11D6CC" w14:textId="77777777" w:rsidR="007A45C9" w:rsidRDefault="00CB617B">
      <w:r>
        <w:separator/>
      </w:r>
    </w:p>
  </w:footnote>
  <w:footnote w:type="continuationSeparator" w:id="0">
    <w:p w14:paraId="339F2611" w14:textId="77777777" w:rsidR="007A45C9" w:rsidRDefault="00CB617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D39210F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14350162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A45C9"/>
    <w:rsid w:val="001D2A62"/>
    <w:rsid w:val="00266785"/>
    <w:rsid w:val="007A45C9"/>
    <w:rsid w:val="00951F65"/>
    <w:rsid w:val="00CB617B"/>
    <w:rsid w:val="00D479D3"/>
    <w:rsid w:val="00DA37F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18A1ECA"/>
  <w15:docId w15:val="{B27BC7E4-4222-401C-90E7-6F3084A4BE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2</Pages>
  <Words>12492</Words>
  <Characters>89073</Characters>
  <Application>Microsoft Office Word</Application>
  <DocSecurity>0</DocSecurity>
  <Lines>12537</Lines>
  <Paragraphs>100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5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VIRIDIANA LIZARDO BRISEÑO</dc:creator>
  <cp:keywords/>
  <cp:lastModifiedBy>VIRIDIANA LIZARDO BRISEÑO</cp:lastModifiedBy>
  <cp:revision>3</cp:revision>
  <dcterms:created xsi:type="dcterms:W3CDTF">2023-10-29T17:43:00Z</dcterms:created>
  <dcterms:modified xsi:type="dcterms:W3CDTF">2023-10-29T18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0ca5988aab8c99f35efc18c46e0f5e810cf2107d5265dfd6d5145343ba46944</vt:lpwstr>
  </property>
</Properties>
</file>